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37027" w14:textId="7EF4D359" w:rsidR="00A60E01" w:rsidRPr="009255F5" w:rsidRDefault="009255F5" w:rsidP="009255F5">
      <w:pPr>
        <w:pStyle w:val="GvdeMetni"/>
        <w:spacing w:after="0" w:line="240" w:lineRule="auto"/>
        <w:ind w:left="426" w:hanging="142"/>
        <w:rPr>
          <w:iCs/>
          <w:spacing w:val="3"/>
          <w:sz w:val="20"/>
          <w:lang w:val="tr-TR"/>
        </w:rPr>
      </w:pPr>
      <w:r w:rsidRPr="009255F5">
        <w:rPr>
          <w:i/>
          <w:spacing w:val="-1"/>
          <w:sz w:val="20"/>
          <w:lang w:val="tr-TR"/>
        </w:rPr>
        <w:t xml:space="preserve"> </w:t>
      </w:r>
      <w:r w:rsidR="00A60E01" w:rsidRPr="009255F5">
        <w:rPr>
          <w:i/>
          <w:spacing w:val="-1"/>
          <w:sz w:val="20"/>
          <w:lang w:val="tr-TR"/>
        </w:rPr>
        <w:t>Alınteri Sosyal Bilimler Dergisi</w:t>
      </w:r>
      <w:r w:rsidR="00A60E01" w:rsidRPr="009255F5">
        <w:rPr>
          <w:iCs/>
          <w:spacing w:val="-1"/>
          <w:sz w:val="20"/>
          <w:lang w:val="tr-TR"/>
        </w:rPr>
        <w:t xml:space="preserve"> </w:t>
      </w:r>
    </w:p>
    <w:p w14:paraId="0CB25413" w14:textId="35C82CD8" w:rsidR="001A63AC" w:rsidRPr="009255F5" w:rsidRDefault="009255F5" w:rsidP="009255F5">
      <w:pPr>
        <w:pStyle w:val="GvdeMetni"/>
        <w:spacing w:after="0" w:line="240" w:lineRule="auto"/>
        <w:ind w:left="426" w:hanging="142"/>
        <w:rPr>
          <w:iCs/>
          <w:spacing w:val="3"/>
          <w:sz w:val="20"/>
          <w:lang w:val="tr-TR"/>
        </w:rPr>
      </w:pPr>
      <w:r>
        <w:rPr>
          <w:iCs/>
          <w:spacing w:val="-1"/>
          <w:sz w:val="20"/>
          <w:lang w:val="tr-TR"/>
        </w:rPr>
        <w:t xml:space="preserve"> </w:t>
      </w:r>
      <w:r w:rsidR="001A63AC" w:rsidRPr="009255F5">
        <w:rPr>
          <w:i/>
          <w:spacing w:val="-1"/>
          <w:sz w:val="20"/>
          <w:lang w:val="tr-TR"/>
        </w:rPr>
        <w:t xml:space="preserve">Alınteri </w:t>
      </w:r>
      <w:proofErr w:type="spellStart"/>
      <w:r w:rsidR="001A63AC" w:rsidRPr="009255F5">
        <w:rPr>
          <w:i/>
          <w:spacing w:val="-1"/>
          <w:sz w:val="20"/>
          <w:lang w:val="tr-TR"/>
        </w:rPr>
        <w:t>Journal</w:t>
      </w:r>
      <w:proofErr w:type="spellEnd"/>
      <w:r w:rsidR="001A63AC" w:rsidRPr="009255F5">
        <w:rPr>
          <w:i/>
          <w:spacing w:val="-1"/>
          <w:sz w:val="20"/>
          <w:lang w:val="tr-TR"/>
        </w:rPr>
        <w:t xml:space="preserve"> of </w:t>
      </w:r>
      <w:proofErr w:type="spellStart"/>
      <w:r w:rsidR="001A63AC" w:rsidRPr="009255F5">
        <w:rPr>
          <w:i/>
          <w:spacing w:val="-1"/>
          <w:sz w:val="20"/>
          <w:lang w:val="tr-TR"/>
        </w:rPr>
        <w:t>Social</w:t>
      </w:r>
      <w:proofErr w:type="spellEnd"/>
      <w:r w:rsidR="001A63AC" w:rsidRPr="009255F5">
        <w:rPr>
          <w:i/>
          <w:spacing w:val="-1"/>
          <w:sz w:val="20"/>
          <w:lang w:val="tr-TR"/>
        </w:rPr>
        <w:t xml:space="preserve"> </w:t>
      </w:r>
      <w:proofErr w:type="spellStart"/>
      <w:r w:rsidR="001A63AC" w:rsidRPr="009255F5">
        <w:rPr>
          <w:i/>
          <w:spacing w:val="-1"/>
          <w:sz w:val="20"/>
          <w:lang w:val="tr-TR"/>
        </w:rPr>
        <w:t>Sciences</w:t>
      </w:r>
      <w:proofErr w:type="spellEnd"/>
      <w:r w:rsidR="001A63AC" w:rsidRPr="009255F5">
        <w:rPr>
          <w:iCs/>
          <w:spacing w:val="-1"/>
          <w:sz w:val="20"/>
          <w:lang w:val="tr-TR"/>
        </w:rPr>
        <w:t xml:space="preserve"> </w:t>
      </w:r>
    </w:p>
    <w:p w14:paraId="0A940AC9" w14:textId="5B6D2F23" w:rsidR="00997535" w:rsidRPr="00C848B8" w:rsidRDefault="00997535" w:rsidP="009255F5">
      <w:pPr>
        <w:pStyle w:val="GvdeMetni"/>
        <w:spacing w:after="0" w:line="240" w:lineRule="auto"/>
        <w:ind w:left="283" w:right="425"/>
        <w:jc w:val="right"/>
        <w:rPr>
          <w:spacing w:val="-1"/>
          <w:sz w:val="20"/>
          <w:lang w:val="tr-TR"/>
        </w:rPr>
      </w:pPr>
    </w:p>
    <w:p w14:paraId="657F5177" w14:textId="5018897D" w:rsidR="00B35B6A" w:rsidRPr="00C848B8" w:rsidRDefault="00B35B6A" w:rsidP="00075385">
      <w:pPr>
        <w:pStyle w:val="GvdeMetni"/>
        <w:spacing w:after="0" w:line="240" w:lineRule="auto"/>
        <w:ind w:left="283" w:right="637"/>
        <w:jc w:val="right"/>
        <w:rPr>
          <w:spacing w:val="-1"/>
          <w:sz w:val="20"/>
          <w:lang w:val="tr-TR"/>
        </w:rPr>
      </w:pPr>
    </w:p>
    <w:p w14:paraId="6C6E6FEC" w14:textId="77777777" w:rsidR="00561215" w:rsidRPr="00C848B8" w:rsidRDefault="00561215" w:rsidP="00075385">
      <w:pPr>
        <w:pStyle w:val="GvdeMetni"/>
        <w:spacing w:line="240" w:lineRule="auto"/>
        <w:rPr>
          <w:spacing w:val="-1"/>
          <w:lang w:val="tr-TR"/>
        </w:rPr>
        <w:sectPr w:rsidR="00561215" w:rsidRPr="00C848B8" w:rsidSect="0082501F">
          <w:headerReference w:type="default" r:id="rId8"/>
          <w:footerReference w:type="default" r:id="rId9"/>
          <w:footerReference w:type="first" r:id="rId10"/>
          <w:footnotePr>
            <w:numRestart w:val="eachSect"/>
          </w:footnotePr>
          <w:endnotePr>
            <w:numFmt w:val="chicago"/>
          </w:endnotePr>
          <w:pgSz w:w="11906" w:h="16838"/>
          <w:pgMar w:top="958" w:right="567" w:bottom="278" w:left="567" w:header="709" w:footer="709" w:gutter="0"/>
          <w:pgNumType w:start="1"/>
          <w:cols w:num="2" w:space="282"/>
          <w:titlePg/>
          <w:docGrid w:linePitch="360"/>
        </w:sectPr>
      </w:pPr>
    </w:p>
    <w:p w14:paraId="63C8A5B2" w14:textId="77777777" w:rsidR="00592CD7" w:rsidRPr="00C848B8" w:rsidRDefault="00592CD7" w:rsidP="00075385">
      <w:pPr>
        <w:pStyle w:val="GvdeMetni"/>
        <w:ind w:left="284" w:firstLine="0"/>
        <w:rPr>
          <w:spacing w:val="-1"/>
          <w:sz w:val="16"/>
          <w:lang w:val="tr-TR"/>
        </w:rPr>
      </w:pPr>
    </w:p>
    <w:p w14:paraId="23898C56" w14:textId="5599F8DC" w:rsidR="00964529" w:rsidRPr="00C848B8" w:rsidRDefault="00B35B6A" w:rsidP="00075385">
      <w:pPr>
        <w:pStyle w:val="GvdeMetni"/>
        <w:ind w:left="284" w:firstLine="0"/>
        <w:rPr>
          <w:spacing w:val="-1"/>
          <w:sz w:val="16"/>
          <w:lang w:val="tr-TR"/>
        </w:rPr>
      </w:pPr>
      <w:r w:rsidRPr="00C848B8">
        <w:rPr>
          <w:noProof/>
          <w:spacing w:val="-1"/>
          <w:sz w:val="20"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094018" wp14:editId="461D1D8A">
                <wp:simplePos x="0" y="0"/>
                <wp:positionH relativeFrom="column">
                  <wp:posOffset>247954</wp:posOffset>
                </wp:positionH>
                <wp:positionV relativeFrom="paragraph">
                  <wp:posOffset>817880</wp:posOffset>
                </wp:positionV>
                <wp:extent cx="23114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1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E8CC0" w14:textId="4D41A98E" w:rsidR="007E7BA2" w:rsidRPr="00B35B6A" w:rsidRDefault="0082501F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hyperlink r:id="rId11" w:history="1">
                              <w:r w:rsidR="007E7BA2" w:rsidRPr="00B35B6A">
                                <w:rPr>
                                  <w:rStyle w:val="Kpr"/>
                                  <w:color w:val="000000" w:themeColor="text1"/>
                                  <w:spacing w:val="-1"/>
                                  <w:sz w:val="16"/>
                                  <w:u w:val="none"/>
                                  <w:lang w:val="tr-TR"/>
                                </w:rPr>
                                <w:t>dergipark.org.tr/tr/pub/alinterisosbi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0940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5pt;margin-top:64.4pt;width:18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" filled="f" stroked="f">
                <v:textbox style="mso-fit-shape-to-text:t">
                  <w:txbxContent>
                    <w:p w14:paraId="62EE8CC0" w14:textId="4D41A98E" w:rsidR="007E7BA2" w:rsidRPr="00B35B6A" w:rsidRDefault="0082501F">
                      <w:pPr>
                        <w:rPr>
                          <w:color w:val="000000" w:themeColor="text1"/>
                          <w:sz w:val="20"/>
                        </w:rPr>
                      </w:pPr>
                      <w:hyperlink r:id="rId12" w:history="1">
                        <w:r w:rsidR="007E7BA2" w:rsidRPr="00B35B6A">
                          <w:rPr>
                            <w:rStyle w:val="Kpr"/>
                            <w:color w:val="000000" w:themeColor="text1"/>
                            <w:spacing w:val="-1"/>
                            <w:sz w:val="16"/>
                            <w:u w:val="none"/>
                            <w:lang w:val="tr-TR"/>
                          </w:rPr>
                          <w:t>dergipark.org.tr/tr/pub/alinterisosbil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C848B8">
        <w:rPr>
          <w:noProof/>
          <w:spacing w:val="-1"/>
          <w:sz w:val="20"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C11490E" wp14:editId="0EED0377">
                <wp:simplePos x="0" y="0"/>
                <wp:positionH relativeFrom="column">
                  <wp:posOffset>4893614</wp:posOffset>
                </wp:positionH>
                <wp:positionV relativeFrom="paragraph">
                  <wp:posOffset>806450</wp:posOffset>
                </wp:positionV>
                <wp:extent cx="1676400" cy="14046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E034E" w14:textId="75D04DEF" w:rsidR="007E7BA2" w:rsidRPr="00B35B6A" w:rsidRDefault="0082501F" w:rsidP="00B35B6A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hyperlink r:id="rId13" w:history="1">
                              <w:r w:rsidR="007E7BA2" w:rsidRPr="00B35B6A">
                                <w:rPr>
                                  <w:rStyle w:val="Kpr"/>
                                  <w:color w:val="000000" w:themeColor="text1"/>
                                  <w:spacing w:val="-1"/>
                                  <w:sz w:val="16"/>
                                  <w:u w:val="none"/>
                                  <w:lang w:val="tr-TR"/>
                                </w:rPr>
                                <w:t>https://prensip.gen.tr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11490E" id="_x0000_s1027" type="#_x0000_t202" style="position:absolute;left:0;text-align:left;margin-left:385.3pt;margin-top:63.5pt;width:13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" filled="f" stroked="f">
                <v:textbox style="mso-fit-shape-to-text:t">
                  <w:txbxContent>
                    <w:p w14:paraId="100E034E" w14:textId="75D04DEF" w:rsidR="007E7BA2" w:rsidRPr="00B35B6A" w:rsidRDefault="0082501F" w:rsidP="00B35B6A">
                      <w:pPr>
                        <w:rPr>
                          <w:color w:val="000000" w:themeColor="text1"/>
                          <w:sz w:val="20"/>
                        </w:rPr>
                      </w:pPr>
                      <w:hyperlink r:id="rId14" w:history="1">
                        <w:r w:rsidR="007E7BA2" w:rsidRPr="00B35B6A">
                          <w:rPr>
                            <w:rStyle w:val="Kpr"/>
                            <w:color w:val="000000" w:themeColor="text1"/>
                            <w:spacing w:val="-1"/>
                            <w:sz w:val="16"/>
                            <w:u w:val="none"/>
                            <w:lang w:val="tr-TR"/>
                          </w:rPr>
                          <w:t>https://prensip.gen.tr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D9052E" w:rsidRPr="00C848B8">
        <w:rPr>
          <w:spacing w:val="-1"/>
          <w:sz w:val="16"/>
          <w:lang w:val="tr-TR"/>
        </w:rPr>
        <w:t xml:space="preserve"> </w:t>
      </w:r>
      <w:r w:rsidR="00075E41" w:rsidRPr="00C848B8">
        <w:rPr>
          <w:noProof/>
          <w:spacing w:val="-1"/>
          <w:sz w:val="16"/>
          <w:lang w:val="tr-TR" w:eastAsia="tr-TR"/>
        </w:rPr>
        <w:drawing>
          <wp:inline distT="0" distB="0" distL="0" distR="0" wp14:anchorId="345E6E06" wp14:editId="501C90CD">
            <wp:extent cx="6372013" cy="105161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SBD Banner kopya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2013" cy="105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97D94" w14:textId="1828984A" w:rsidR="008F6A18" w:rsidRPr="00C848B8" w:rsidRDefault="008F6A18" w:rsidP="00075385">
      <w:pPr>
        <w:rPr>
          <w:rFonts w:cs="Times New Roman"/>
          <w:sz w:val="4"/>
          <w:lang w:val="tr-TR"/>
        </w:rPr>
      </w:pPr>
    </w:p>
    <w:p w14:paraId="28B39BC4" w14:textId="77777777" w:rsidR="007B167D" w:rsidRPr="00C848B8" w:rsidRDefault="007B167D" w:rsidP="00075385">
      <w:pPr>
        <w:shd w:val="clear" w:color="auto" w:fill="92CDDC"/>
        <w:ind w:left="851" w:right="845" w:firstLine="0"/>
        <w:jc w:val="center"/>
        <w:rPr>
          <w:rFonts w:cs="Times New Roman"/>
          <w:b/>
          <w:spacing w:val="20"/>
          <w:kern w:val="144"/>
          <w:position w:val="-40"/>
          <w:sz w:val="28"/>
          <w:shd w:val="clear" w:color="auto" w:fill="D99594"/>
          <w:lang w:val="tr-TR"/>
        </w:rPr>
        <w:sectPr w:rsidR="007B167D" w:rsidRPr="00C848B8" w:rsidSect="0006714A">
          <w:footnotePr>
            <w:numRestart w:val="eachSect"/>
          </w:footnotePr>
          <w:endnotePr>
            <w:numFmt w:val="chicago"/>
          </w:endnotePr>
          <w:type w:val="continuous"/>
          <w:pgSz w:w="11906" w:h="16838"/>
          <w:pgMar w:top="958" w:right="567" w:bottom="278" w:left="567" w:header="709" w:footer="709" w:gutter="0"/>
          <w:cols w:space="708"/>
          <w:titlePg/>
          <w:docGrid w:linePitch="360"/>
        </w:sectPr>
      </w:pPr>
    </w:p>
    <w:p w14:paraId="0D6B7191" w14:textId="1CC6DA31" w:rsidR="004149A7" w:rsidRPr="00C848B8" w:rsidRDefault="00D75A37" w:rsidP="00075385">
      <w:pPr>
        <w:shd w:val="clear" w:color="auto" w:fill="913533"/>
        <w:ind w:left="851" w:right="-142" w:firstLine="0"/>
        <w:jc w:val="center"/>
        <w:rPr>
          <w:rFonts w:cs="Times New Roman"/>
          <w:b/>
          <w:spacing w:val="20"/>
          <w:kern w:val="144"/>
          <w:position w:val="-40"/>
          <w:shd w:val="clear" w:color="auto" w:fill="D99594"/>
          <w:lang w:val="tr-TR"/>
        </w:rPr>
      </w:pPr>
      <w:r w:rsidRPr="00C848B8">
        <w:rPr>
          <w:rFonts w:cs="Times New Roman"/>
          <w:b/>
          <w:spacing w:val="20"/>
          <w:kern w:val="144"/>
          <w:position w:val="-40"/>
          <w:lang w:val="tr-TR"/>
        </w:rPr>
        <w:t xml:space="preserve">ARAŞTIRMA MAKALESİ </w:t>
      </w:r>
    </w:p>
    <w:p w14:paraId="6DF08677" w14:textId="77777777" w:rsidR="004149A7" w:rsidRPr="00C848B8" w:rsidRDefault="00D75A37" w:rsidP="00075385">
      <w:pPr>
        <w:shd w:val="clear" w:color="auto" w:fill="92CDDC"/>
        <w:ind w:left="-284" w:right="845" w:firstLine="0"/>
        <w:jc w:val="center"/>
        <w:rPr>
          <w:rFonts w:cs="Times New Roman"/>
          <w:b/>
          <w:spacing w:val="20"/>
          <w:kern w:val="144"/>
          <w:position w:val="-40"/>
          <w:lang w:val="tr-TR"/>
        </w:rPr>
        <w:sectPr w:rsidR="004149A7" w:rsidRPr="00C848B8" w:rsidSect="004149A7">
          <w:footnotePr>
            <w:numRestart w:val="eachSect"/>
          </w:footnotePr>
          <w:endnotePr>
            <w:numFmt w:val="chicago"/>
          </w:endnotePr>
          <w:type w:val="continuous"/>
          <w:pgSz w:w="11906" w:h="16838"/>
          <w:pgMar w:top="958" w:right="567" w:bottom="278" w:left="567" w:header="709" w:footer="709" w:gutter="0"/>
          <w:cols w:num="2" w:space="282"/>
          <w:titlePg/>
          <w:docGrid w:linePitch="360"/>
        </w:sectPr>
      </w:pPr>
      <w:r w:rsidRPr="00C848B8">
        <w:rPr>
          <w:rFonts w:cs="Times New Roman"/>
          <w:b/>
          <w:spacing w:val="20"/>
          <w:kern w:val="144"/>
          <w:position w:val="-40"/>
          <w:lang w:val="tr-TR"/>
        </w:rPr>
        <w:t>RESEARCH ARTICLE</w:t>
      </w:r>
    </w:p>
    <w:p w14:paraId="3F636550" w14:textId="06B8A7B9" w:rsidR="00561215" w:rsidRPr="00C848B8" w:rsidRDefault="005942CA" w:rsidP="00075385">
      <w:pPr>
        <w:spacing w:before="240" w:after="60"/>
        <w:ind w:left="283" w:right="567" w:firstLine="0"/>
        <w:jc w:val="center"/>
        <w:rPr>
          <w:rFonts w:cs="Times New Roman"/>
          <w:b/>
          <w:lang w:val="tr-TR"/>
        </w:rPr>
      </w:pPr>
      <w:r>
        <w:rPr>
          <w:rFonts w:cs="Times New Roman"/>
          <w:b/>
          <w:lang w:val="tr-TR"/>
        </w:rPr>
        <w:t xml:space="preserve">Başlık </w:t>
      </w:r>
      <w:proofErr w:type="spellStart"/>
      <w:r>
        <w:rPr>
          <w:rFonts w:cs="Times New Roman"/>
          <w:b/>
          <w:lang w:val="tr-TR"/>
        </w:rPr>
        <w:t>Başlık</w:t>
      </w:r>
      <w:proofErr w:type="spellEnd"/>
      <w:r>
        <w:rPr>
          <w:rFonts w:cs="Times New Roman"/>
          <w:b/>
          <w:lang w:val="tr-TR"/>
        </w:rPr>
        <w:t xml:space="preserve"> </w:t>
      </w:r>
      <w:proofErr w:type="spellStart"/>
      <w:r>
        <w:rPr>
          <w:rFonts w:cs="Times New Roman"/>
          <w:b/>
          <w:lang w:val="tr-TR"/>
        </w:rPr>
        <w:t>Başlık</w:t>
      </w:r>
      <w:proofErr w:type="spellEnd"/>
    </w:p>
    <w:p w14:paraId="63327F0F" w14:textId="601AAF05" w:rsidR="00C96279" w:rsidRPr="00C848B8" w:rsidRDefault="005942CA" w:rsidP="00075385">
      <w:pPr>
        <w:pStyle w:val="GvdeMetni"/>
        <w:spacing w:after="80"/>
        <w:ind w:left="283" w:right="567" w:firstLine="0"/>
        <w:jc w:val="center"/>
        <w:rPr>
          <w:b/>
          <w:lang w:val="tr-TR"/>
        </w:rPr>
      </w:pPr>
      <w:proofErr w:type="spellStart"/>
      <w:r>
        <w:rPr>
          <w:b/>
          <w:lang w:val="tr-TR"/>
        </w:rPr>
        <w:t>Title</w:t>
      </w:r>
      <w:proofErr w:type="spellEnd"/>
      <w:r>
        <w:rPr>
          <w:b/>
          <w:lang w:val="tr-TR"/>
        </w:rPr>
        <w:t xml:space="preserve"> </w:t>
      </w:r>
      <w:proofErr w:type="spellStart"/>
      <w:r>
        <w:rPr>
          <w:b/>
          <w:lang w:val="tr-TR"/>
        </w:rPr>
        <w:t>Title</w:t>
      </w:r>
      <w:proofErr w:type="spellEnd"/>
      <w:r>
        <w:rPr>
          <w:b/>
          <w:lang w:val="tr-TR"/>
        </w:rPr>
        <w:t xml:space="preserve"> </w:t>
      </w:r>
      <w:proofErr w:type="spellStart"/>
      <w:r>
        <w:rPr>
          <w:b/>
          <w:lang w:val="tr-TR"/>
        </w:rPr>
        <w:t>Title</w:t>
      </w:r>
      <w:proofErr w:type="spellEnd"/>
    </w:p>
    <w:p w14:paraId="234149DA" w14:textId="19B4FF83" w:rsidR="00B27342" w:rsidRPr="00C848B8" w:rsidRDefault="005942CA" w:rsidP="00075385">
      <w:pPr>
        <w:pStyle w:val="GvdeMetni"/>
        <w:spacing w:before="80" w:after="100"/>
        <w:ind w:left="283" w:right="424" w:firstLine="0"/>
        <w:jc w:val="left"/>
        <w:rPr>
          <w:sz w:val="22"/>
          <w:szCs w:val="22"/>
          <w:lang w:val="tr-TR"/>
        </w:rPr>
      </w:pPr>
      <w:r>
        <w:rPr>
          <w:sz w:val="22"/>
          <w:szCs w:val="22"/>
          <w:lang w:val="tr-TR"/>
        </w:rPr>
        <w:t>Name SURNAME</w:t>
      </w:r>
      <w:r w:rsidR="002D45E3" w:rsidRPr="00C848B8">
        <w:rPr>
          <w:rStyle w:val="DipnotBavurusu"/>
          <w:position w:val="10"/>
          <w:sz w:val="22"/>
          <w:szCs w:val="22"/>
          <w:vertAlign w:val="baseline"/>
          <w:lang w:val="tr-TR"/>
        </w:rPr>
        <w:footnoteReference w:id="1"/>
      </w:r>
      <w:r w:rsidR="00CC77B2" w:rsidRPr="00C848B8">
        <w:rPr>
          <w:sz w:val="22"/>
          <w:szCs w:val="22"/>
          <w:lang w:val="tr-TR"/>
        </w:rPr>
        <w:t xml:space="preserve"> </w:t>
      </w:r>
      <w:r w:rsidR="007B02CE" w:rsidRPr="00C848B8">
        <w:rPr>
          <w:noProof/>
          <w:sz w:val="22"/>
          <w:szCs w:val="22"/>
          <w:lang w:val="tr-TR" w:eastAsia="tr-TR"/>
        </w:rPr>
        <w:drawing>
          <wp:inline distT="0" distB="0" distL="0" distR="0" wp14:anchorId="3644EAD1" wp14:editId="775BBB43">
            <wp:extent cx="155575" cy="155575"/>
            <wp:effectExtent l="0" t="0" r="0" b="0"/>
            <wp:docPr id="6" name="Resim 7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7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" cy="15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4E81" w:rsidRPr="00C848B8">
        <w:rPr>
          <w:sz w:val="22"/>
          <w:szCs w:val="22"/>
          <w:lang w:val="tr-TR"/>
        </w:rPr>
        <w:t xml:space="preserve"> </w:t>
      </w:r>
      <w:r>
        <w:rPr>
          <w:sz w:val="22"/>
          <w:szCs w:val="22"/>
          <w:lang w:val="tr-TR"/>
        </w:rPr>
        <w:t xml:space="preserve"> (ORCID NUMBER: 0000-0000-0000-0000)</w:t>
      </w:r>
    </w:p>
    <w:p w14:paraId="721F5845" w14:textId="6C731763" w:rsidR="0057263B" w:rsidRPr="00C848B8" w:rsidRDefault="005942CA" w:rsidP="00075385">
      <w:pPr>
        <w:pStyle w:val="GvdeMetni"/>
        <w:pBdr>
          <w:bottom w:val="single" w:sz="4" w:space="1" w:color="auto"/>
        </w:pBdr>
        <w:spacing w:after="280"/>
        <w:ind w:left="284" w:firstLine="0"/>
        <w:rPr>
          <w:i/>
          <w:sz w:val="20"/>
          <w:lang w:val="tr-TR"/>
        </w:rPr>
      </w:pPr>
      <w:proofErr w:type="spellStart"/>
      <w:r>
        <w:rPr>
          <w:i/>
          <w:sz w:val="20"/>
          <w:lang w:val="tr-TR"/>
        </w:rPr>
        <w:t>University</w:t>
      </w:r>
      <w:proofErr w:type="spellEnd"/>
      <w:r>
        <w:rPr>
          <w:i/>
          <w:sz w:val="20"/>
          <w:lang w:val="tr-TR"/>
        </w:rPr>
        <w:t xml:space="preserve">, </w:t>
      </w:r>
      <w:proofErr w:type="spellStart"/>
      <w:r>
        <w:rPr>
          <w:i/>
          <w:sz w:val="20"/>
          <w:lang w:val="tr-TR"/>
        </w:rPr>
        <w:t>Faculty</w:t>
      </w:r>
      <w:proofErr w:type="spellEnd"/>
      <w:r>
        <w:rPr>
          <w:i/>
          <w:sz w:val="20"/>
          <w:lang w:val="tr-TR"/>
        </w:rPr>
        <w:t xml:space="preserve">, </w:t>
      </w:r>
      <w:proofErr w:type="spellStart"/>
      <w:r>
        <w:rPr>
          <w:i/>
          <w:sz w:val="20"/>
          <w:lang w:val="tr-TR"/>
        </w:rPr>
        <w:t>Department</w:t>
      </w:r>
      <w:proofErr w:type="spellEnd"/>
      <w:r>
        <w:rPr>
          <w:i/>
          <w:sz w:val="20"/>
          <w:lang w:val="tr-TR"/>
        </w:rPr>
        <w:t>, City, Country</w:t>
      </w:r>
      <w:r w:rsidR="0057263B" w:rsidRPr="00C848B8">
        <w:rPr>
          <w:i/>
          <w:sz w:val="20"/>
          <w:lang w:val="tr-TR"/>
        </w:rPr>
        <w:t>.</w:t>
      </w:r>
    </w:p>
    <w:p w14:paraId="7B7FEDBE" w14:textId="2BB2D39E" w:rsidR="00193AB2" w:rsidRPr="00C848B8" w:rsidRDefault="002546B3" w:rsidP="00075385">
      <w:pPr>
        <w:pStyle w:val="GvdeMetni"/>
        <w:pBdr>
          <w:bottom w:val="single" w:sz="4" w:space="1" w:color="auto"/>
        </w:pBdr>
        <w:spacing w:before="80" w:after="80"/>
        <w:ind w:left="284" w:firstLine="0"/>
        <w:rPr>
          <w:b/>
          <w:sz w:val="18"/>
          <w:lang w:val="tr-TR"/>
        </w:rPr>
      </w:pPr>
      <w:r w:rsidRPr="00C848B8">
        <w:rPr>
          <w:b/>
          <w:sz w:val="18"/>
          <w:lang w:val="tr-TR"/>
        </w:rPr>
        <w:t>Geliş Tarihi/</w:t>
      </w:r>
      <w:proofErr w:type="spellStart"/>
      <w:r w:rsidR="00270A59" w:rsidRPr="00C848B8">
        <w:rPr>
          <w:b/>
          <w:sz w:val="18"/>
          <w:lang w:val="tr-TR"/>
        </w:rPr>
        <w:t>Received</w:t>
      </w:r>
      <w:proofErr w:type="spellEnd"/>
      <w:r w:rsidRPr="00C848B8">
        <w:rPr>
          <w:b/>
          <w:sz w:val="18"/>
          <w:lang w:val="tr-TR"/>
        </w:rPr>
        <w:t xml:space="preserve"> </w:t>
      </w:r>
      <w:proofErr w:type="spellStart"/>
      <w:r w:rsidRPr="00C848B8">
        <w:rPr>
          <w:b/>
          <w:sz w:val="18"/>
          <w:lang w:val="tr-TR"/>
        </w:rPr>
        <w:t>Date</w:t>
      </w:r>
      <w:proofErr w:type="spellEnd"/>
      <w:r w:rsidR="00270A59" w:rsidRPr="00C848B8">
        <w:rPr>
          <w:b/>
          <w:sz w:val="18"/>
          <w:lang w:val="tr-TR"/>
        </w:rPr>
        <w:t>:</w:t>
      </w:r>
      <w:r w:rsidR="00270A59" w:rsidRPr="00C848B8">
        <w:rPr>
          <w:sz w:val="18"/>
          <w:lang w:val="tr-TR"/>
        </w:rPr>
        <w:tab/>
      </w:r>
      <w:r w:rsidR="00270A59" w:rsidRPr="00C848B8">
        <w:rPr>
          <w:sz w:val="18"/>
          <w:lang w:val="tr-TR"/>
        </w:rPr>
        <w:tab/>
      </w:r>
      <w:r w:rsidR="00270A59" w:rsidRPr="00C848B8">
        <w:rPr>
          <w:sz w:val="18"/>
          <w:lang w:val="tr-TR"/>
        </w:rPr>
        <w:tab/>
      </w:r>
      <w:r w:rsidR="00B347FE" w:rsidRPr="00C848B8">
        <w:rPr>
          <w:sz w:val="18"/>
          <w:lang w:val="tr-TR"/>
        </w:rPr>
        <w:t xml:space="preserve">                  </w:t>
      </w:r>
      <w:r w:rsidR="00193AB2" w:rsidRPr="00C848B8">
        <w:rPr>
          <w:sz w:val="18"/>
          <w:lang w:val="tr-TR"/>
        </w:rPr>
        <w:t xml:space="preserve">                                         </w:t>
      </w:r>
      <w:r w:rsidR="005942CA">
        <w:rPr>
          <w:sz w:val="18"/>
          <w:lang w:val="tr-TR"/>
        </w:rPr>
        <w:tab/>
        <w:t xml:space="preserve">          </w:t>
      </w:r>
      <w:r w:rsidR="00B347FE" w:rsidRPr="00C848B8">
        <w:rPr>
          <w:sz w:val="18"/>
          <w:lang w:val="tr-TR"/>
        </w:rPr>
        <w:t xml:space="preserve"> </w:t>
      </w:r>
      <w:r w:rsidRPr="00C848B8">
        <w:rPr>
          <w:b/>
          <w:sz w:val="18"/>
          <w:lang w:val="tr-TR"/>
        </w:rPr>
        <w:t>Kabul Tarihi/</w:t>
      </w:r>
      <w:proofErr w:type="spellStart"/>
      <w:r w:rsidRPr="00C848B8">
        <w:rPr>
          <w:b/>
          <w:sz w:val="18"/>
          <w:lang w:val="tr-TR"/>
        </w:rPr>
        <w:t>A</w:t>
      </w:r>
      <w:r w:rsidR="00270A59" w:rsidRPr="00C848B8">
        <w:rPr>
          <w:b/>
          <w:sz w:val="18"/>
          <w:lang w:val="tr-TR"/>
        </w:rPr>
        <w:t>ccepted</w:t>
      </w:r>
      <w:proofErr w:type="spellEnd"/>
      <w:r w:rsidRPr="00C848B8">
        <w:rPr>
          <w:b/>
          <w:sz w:val="18"/>
          <w:lang w:val="tr-TR"/>
        </w:rPr>
        <w:t xml:space="preserve"> </w:t>
      </w:r>
      <w:proofErr w:type="spellStart"/>
      <w:r w:rsidRPr="00C848B8">
        <w:rPr>
          <w:b/>
          <w:sz w:val="18"/>
          <w:lang w:val="tr-TR"/>
        </w:rPr>
        <w:t>Date</w:t>
      </w:r>
      <w:proofErr w:type="spellEnd"/>
      <w:r w:rsidR="00270A59" w:rsidRPr="00C848B8">
        <w:rPr>
          <w:b/>
          <w:sz w:val="18"/>
          <w:lang w:val="tr-TR"/>
        </w:rPr>
        <w:t>:</w:t>
      </w:r>
      <w:r w:rsidR="00270A59" w:rsidRPr="00C848B8">
        <w:rPr>
          <w:sz w:val="18"/>
          <w:lang w:val="tr-TR"/>
        </w:rPr>
        <w:t xml:space="preserve"> </w:t>
      </w:r>
    </w:p>
    <w:p w14:paraId="75D092E6" w14:textId="3BB52E68" w:rsidR="00561215" w:rsidRPr="00C848B8" w:rsidRDefault="00863DBB" w:rsidP="00075385">
      <w:pPr>
        <w:pStyle w:val="GvdeMetni"/>
        <w:pBdr>
          <w:bottom w:val="single" w:sz="4" w:space="1" w:color="auto"/>
        </w:pBdr>
        <w:spacing w:before="96" w:after="96"/>
        <w:ind w:left="709" w:right="566" w:firstLine="0"/>
        <w:rPr>
          <w:b/>
          <w:spacing w:val="40"/>
          <w:sz w:val="20"/>
          <w:szCs w:val="20"/>
          <w:lang w:val="tr-TR"/>
        </w:rPr>
      </w:pPr>
      <w:r w:rsidRPr="00C848B8">
        <w:rPr>
          <w:b/>
          <w:spacing w:val="40"/>
          <w:sz w:val="20"/>
          <w:szCs w:val="20"/>
          <w:lang w:val="tr-TR"/>
        </w:rPr>
        <w:t>ÖZ</w:t>
      </w:r>
    </w:p>
    <w:p w14:paraId="137FBEE1" w14:textId="739B0D3E" w:rsidR="00C20B36" w:rsidRPr="00C848B8" w:rsidRDefault="005942CA" w:rsidP="005942CA">
      <w:pPr>
        <w:spacing w:before="96" w:after="96" w:line="240" w:lineRule="auto"/>
        <w:ind w:left="709" w:right="561" w:firstLine="0"/>
        <w:rPr>
          <w:rFonts w:cs="Times New Roman"/>
          <w:sz w:val="18"/>
          <w:szCs w:val="18"/>
          <w:lang w:val="tr-TR"/>
        </w:rPr>
      </w:pPr>
      <w:bookmarkStart w:id="0" w:name="_Hlk57790035"/>
      <w:r>
        <w:rPr>
          <w:rFonts w:cs="Times New Roman"/>
          <w:sz w:val="18"/>
          <w:lang w:val="tr-TR"/>
        </w:rPr>
        <w:t xml:space="preserve">Özet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>
        <w:rPr>
          <w:rFonts w:cs="Times New Roman"/>
          <w:sz w:val="18"/>
          <w:lang w:val="tr-TR"/>
        </w:rPr>
        <w:t xml:space="preserve"> </w:t>
      </w:r>
      <w:proofErr w:type="spellStart"/>
      <w:r>
        <w:rPr>
          <w:rFonts w:cs="Times New Roman"/>
          <w:sz w:val="18"/>
          <w:lang w:val="tr-TR"/>
        </w:rPr>
        <w:t>Özet</w:t>
      </w:r>
      <w:proofErr w:type="spellEnd"/>
      <w:r w:rsidRPr="005942CA">
        <w:rPr>
          <w:rFonts w:cs="Times New Roman"/>
          <w:sz w:val="18"/>
          <w:lang w:val="tr-TR"/>
        </w:rPr>
        <w:t xml:space="preserve"> </w:t>
      </w:r>
    </w:p>
    <w:p w14:paraId="6E4BE780" w14:textId="653DF040" w:rsidR="00C96279" w:rsidRPr="00C848B8" w:rsidRDefault="00863DBB" w:rsidP="00075385">
      <w:pPr>
        <w:pStyle w:val="GvdeMetni"/>
        <w:spacing w:before="96" w:after="96"/>
        <w:ind w:left="709" w:firstLine="0"/>
        <w:rPr>
          <w:sz w:val="18"/>
          <w:lang w:val="tr-TR"/>
        </w:rPr>
      </w:pPr>
      <w:r w:rsidRPr="00C848B8">
        <w:rPr>
          <w:b/>
          <w:sz w:val="18"/>
          <w:lang w:val="tr-TR"/>
        </w:rPr>
        <w:t>Anahtar Kelimeler</w:t>
      </w:r>
      <w:r w:rsidR="00C96279" w:rsidRPr="00C848B8">
        <w:rPr>
          <w:b/>
          <w:sz w:val="18"/>
          <w:lang w:val="tr-TR"/>
        </w:rPr>
        <w:t>:</w:t>
      </w:r>
      <w:r w:rsidR="00C96279" w:rsidRPr="00C848B8">
        <w:rPr>
          <w:b/>
          <w:i/>
          <w:sz w:val="18"/>
          <w:lang w:val="tr-TR"/>
        </w:rPr>
        <w:t xml:space="preserve"> </w:t>
      </w:r>
      <w:r w:rsidR="005942CA">
        <w:rPr>
          <w:sz w:val="18"/>
          <w:lang w:val="tr-TR"/>
        </w:rPr>
        <w:t xml:space="preserve">Anahtar kelime 1, </w:t>
      </w:r>
      <w:proofErr w:type="gramStart"/>
      <w:r w:rsidR="005942CA">
        <w:rPr>
          <w:sz w:val="18"/>
          <w:lang w:val="tr-TR"/>
        </w:rPr>
        <w:t>2,…</w:t>
      </w:r>
      <w:proofErr w:type="gramEnd"/>
      <w:r w:rsidR="005942CA">
        <w:rPr>
          <w:sz w:val="18"/>
          <w:lang w:val="tr-TR"/>
        </w:rPr>
        <w:t xml:space="preserve"> (4-6 anahtar kelime)</w:t>
      </w:r>
      <w:r w:rsidR="00C96279" w:rsidRPr="00C848B8">
        <w:rPr>
          <w:sz w:val="18"/>
          <w:lang w:val="tr-TR"/>
        </w:rPr>
        <w:t>.</w:t>
      </w:r>
    </w:p>
    <w:bookmarkEnd w:id="0"/>
    <w:p w14:paraId="70FD186D" w14:textId="295A7A92" w:rsidR="002F21EA" w:rsidRPr="00C848B8" w:rsidRDefault="00863DBB" w:rsidP="00075385">
      <w:pPr>
        <w:pStyle w:val="GvdeMetni"/>
        <w:pBdr>
          <w:bottom w:val="single" w:sz="4" w:space="1" w:color="auto"/>
        </w:pBdr>
        <w:spacing w:before="96" w:after="96"/>
        <w:ind w:left="709" w:right="566" w:firstLine="0"/>
        <w:rPr>
          <w:b/>
          <w:spacing w:val="40"/>
          <w:sz w:val="20"/>
          <w:szCs w:val="20"/>
          <w:lang w:val="tr-TR"/>
        </w:rPr>
      </w:pPr>
      <w:r w:rsidRPr="00C848B8">
        <w:rPr>
          <w:b/>
          <w:spacing w:val="40"/>
          <w:sz w:val="20"/>
          <w:szCs w:val="20"/>
          <w:lang w:val="tr-TR"/>
        </w:rPr>
        <w:t>ABSTRACT</w:t>
      </w:r>
    </w:p>
    <w:p w14:paraId="4AED2F66" w14:textId="5A782D9B" w:rsidR="00C20B36" w:rsidRPr="00C848B8" w:rsidRDefault="005942CA" w:rsidP="00075385">
      <w:pPr>
        <w:spacing w:before="96" w:after="96" w:line="240" w:lineRule="auto"/>
        <w:ind w:left="709" w:right="561" w:firstLine="0"/>
        <w:rPr>
          <w:rFonts w:cs="Times New Roman"/>
          <w:sz w:val="18"/>
          <w:szCs w:val="18"/>
          <w:lang w:val="tr-TR"/>
        </w:rPr>
      </w:pP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  <w:r w:rsidRPr="005942CA">
        <w:rPr>
          <w:rFonts w:cs="Times New Roman"/>
          <w:bCs/>
          <w:iCs/>
          <w:sz w:val="18"/>
          <w:szCs w:val="20"/>
          <w:lang w:val="tr-TR"/>
        </w:rPr>
        <w:t xml:space="preserve"> </w:t>
      </w:r>
      <w:proofErr w:type="spellStart"/>
      <w:r>
        <w:rPr>
          <w:rFonts w:cs="Times New Roman"/>
          <w:bCs/>
          <w:iCs/>
          <w:sz w:val="18"/>
          <w:szCs w:val="20"/>
          <w:lang w:val="tr-TR"/>
        </w:rPr>
        <w:t>Abstract</w:t>
      </w:r>
      <w:proofErr w:type="spellEnd"/>
    </w:p>
    <w:p w14:paraId="472C56E0" w14:textId="6597DBF6" w:rsidR="002F21EA" w:rsidRPr="00C848B8" w:rsidRDefault="00863DBB" w:rsidP="00075385">
      <w:pPr>
        <w:pStyle w:val="GvdeMetni"/>
        <w:spacing w:before="96" w:after="96"/>
        <w:ind w:left="709" w:right="566" w:firstLine="0"/>
        <w:rPr>
          <w:bCs/>
          <w:iCs/>
          <w:sz w:val="18"/>
          <w:szCs w:val="20"/>
          <w:lang w:val="tr-TR"/>
        </w:rPr>
      </w:pPr>
      <w:proofErr w:type="spellStart"/>
      <w:r w:rsidRPr="00C848B8">
        <w:rPr>
          <w:b/>
          <w:bCs/>
          <w:iCs/>
          <w:sz w:val="18"/>
          <w:szCs w:val="20"/>
          <w:lang w:val="tr-TR"/>
        </w:rPr>
        <w:t>Keywords</w:t>
      </w:r>
      <w:proofErr w:type="spellEnd"/>
      <w:r w:rsidR="00C96279" w:rsidRPr="00C848B8">
        <w:rPr>
          <w:b/>
          <w:bCs/>
          <w:iCs/>
          <w:sz w:val="18"/>
          <w:szCs w:val="20"/>
          <w:lang w:val="tr-TR"/>
        </w:rPr>
        <w:t>:</w:t>
      </w:r>
      <w:r w:rsidR="00C96279" w:rsidRPr="00C848B8">
        <w:rPr>
          <w:bCs/>
          <w:iCs/>
          <w:sz w:val="18"/>
          <w:szCs w:val="20"/>
          <w:lang w:val="tr-TR"/>
        </w:rPr>
        <w:t xml:space="preserve"> </w:t>
      </w:r>
      <w:proofErr w:type="spellStart"/>
      <w:r w:rsidR="005942CA">
        <w:rPr>
          <w:bCs/>
          <w:iCs/>
          <w:sz w:val="18"/>
          <w:szCs w:val="20"/>
          <w:lang w:val="tr-TR"/>
        </w:rPr>
        <w:t>Keyword</w:t>
      </w:r>
      <w:proofErr w:type="spellEnd"/>
      <w:r w:rsidR="005942CA">
        <w:rPr>
          <w:bCs/>
          <w:iCs/>
          <w:sz w:val="18"/>
          <w:szCs w:val="20"/>
          <w:lang w:val="tr-TR"/>
        </w:rPr>
        <w:t xml:space="preserve"> 1, </w:t>
      </w:r>
      <w:proofErr w:type="gramStart"/>
      <w:r w:rsidR="005942CA">
        <w:rPr>
          <w:bCs/>
          <w:iCs/>
          <w:sz w:val="18"/>
          <w:szCs w:val="20"/>
          <w:lang w:val="tr-TR"/>
        </w:rPr>
        <w:t>2,…</w:t>
      </w:r>
      <w:proofErr w:type="gramEnd"/>
      <w:r w:rsidR="005942CA">
        <w:rPr>
          <w:bCs/>
          <w:iCs/>
          <w:sz w:val="18"/>
          <w:szCs w:val="20"/>
          <w:lang w:val="tr-TR"/>
        </w:rPr>
        <w:t xml:space="preserve"> (4-6 </w:t>
      </w:r>
      <w:proofErr w:type="spellStart"/>
      <w:r w:rsidR="005942CA">
        <w:rPr>
          <w:bCs/>
          <w:iCs/>
          <w:sz w:val="18"/>
          <w:szCs w:val="20"/>
          <w:lang w:val="tr-TR"/>
        </w:rPr>
        <w:t>keywords</w:t>
      </w:r>
      <w:proofErr w:type="spellEnd"/>
      <w:r w:rsidR="005942CA">
        <w:rPr>
          <w:bCs/>
          <w:iCs/>
          <w:sz w:val="18"/>
          <w:szCs w:val="20"/>
          <w:lang w:val="tr-TR"/>
        </w:rPr>
        <w:t>)</w:t>
      </w:r>
      <w:r w:rsidR="002F21EA" w:rsidRPr="00C848B8">
        <w:rPr>
          <w:bCs/>
          <w:iCs/>
          <w:sz w:val="18"/>
          <w:szCs w:val="20"/>
          <w:lang w:val="tr-TR"/>
        </w:rPr>
        <w:t>.</w:t>
      </w:r>
    </w:p>
    <w:p w14:paraId="0B0DBC53" w14:textId="77777777" w:rsidR="00561215" w:rsidRPr="00C848B8" w:rsidRDefault="00561215" w:rsidP="00075385">
      <w:pPr>
        <w:pBdr>
          <w:top w:val="single" w:sz="4" w:space="1" w:color="auto"/>
        </w:pBdr>
        <w:spacing w:before="96" w:after="96"/>
        <w:ind w:left="283" w:firstLine="0"/>
        <w:rPr>
          <w:rFonts w:cs="Times New Roman"/>
          <w:sz w:val="2"/>
          <w:lang w:val="tr-TR"/>
        </w:rPr>
      </w:pPr>
    </w:p>
    <w:p w14:paraId="28FE73AD" w14:textId="77777777" w:rsidR="002D7C09" w:rsidRPr="00C848B8" w:rsidRDefault="002D7C09" w:rsidP="00075385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96" w:after="96"/>
        <w:ind w:left="851" w:right="560" w:firstLine="0"/>
        <w:rPr>
          <w:rFonts w:cs="Times New Roman"/>
          <w:b/>
          <w:sz w:val="18"/>
          <w:szCs w:val="20"/>
          <w:lang w:val="tr-TR"/>
        </w:rPr>
      </w:pPr>
      <w:r w:rsidRPr="00C848B8">
        <w:rPr>
          <w:rFonts w:cs="Times New Roman"/>
          <w:b/>
          <w:sz w:val="18"/>
          <w:szCs w:val="20"/>
          <w:lang w:val="tr-TR"/>
        </w:rPr>
        <w:t>Please cite this paper as follows</w:t>
      </w:r>
      <w:r w:rsidR="003B0D74" w:rsidRPr="00C848B8">
        <w:rPr>
          <w:rFonts w:cs="Times New Roman"/>
          <w:b/>
          <w:sz w:val="18"/>
          <w:szCs w:val="20"/>
          <w:lang w:val="tr-TR"/>
        </w:rPr>
        <w:t>/Atıf için</w:t>
      </w:r>
      <w:r w:rsidRPr="00C848B8">
        <w:rPr>
          <w:rFonts w:cs="Times New Roman"/>
          <w:b/>
          <w:sz w:val="18"/>
          <w:szCs w:val="20"/>
          <w:lang w:val="tr-TR"/>
        </w:rPr>
        <w:t>:</w:t>
      </w:r>
    </w:p>
    <w:p w14:paraId="44A87E2D" w14:textId="5D79108A" w:rsidR="00B041FE" w:rsidRPr="00C328FD" w:rsidRDefault="005942CA" w:rsidP="00075385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before="96" w:after="96"/>
        <w:ind w:left="851" w:right="560" w:firstLine="0"/>
        <w:rPr>
          <w:rFonts w:cs="Times New Roman"/>
          <w:sz w:val="18"/>
          <w:szCs w:val="24"/>
          <w:lang w:val="tr-TR"/>
        </w:rPr>
      </w:pPr>
      <w:proofErr w:type="spellStart"/>
      <w:r>
        <w:rPr>
          <w:rFonts w:cs="Times New Roman"/>
          <w:sz w:val="18"/>
          <w:lang w:val="tr-TR"/>
        </w:rPr>
        <w:t>Surname</w:t>
      </w:r>
      <w:proofErr w:type="spellEnd"/>
      <w:r w:rsidR="009339E1" w:rsidRPr="00C328FD">
        <w:rPr>
          <w:rFonts w:cs="Times New Roman"/>
          <w:sz w:val="18"/>
          <w:lang w:val="tr-TR"/>
        </w:rPr>
        <w:t xml:space="preserve">, </w:t>
      </w:r>
      <w:r>
        <w:rPr>
          <w:rFonts w:cs="Times New Roman"/>
          <w:sz w:val="18"/>
          <w:lang w:val="tr-TR"/>
        </w:rPr>
        <w:t>N</w:t>
      </w:r>
      <w:r w:rsidR="009339E1" w:rsidRPr="00C328FD">
        <w:rPr>
          <w:rFonts w:cs="Times New Roman"/>
          <w:sz w:val="18"/>
          <w:lang w:val="tr-TR"/>
        </w:rPr>
        <w:t>. (</w:t>
      </w:r>
      <w:proofErr w:type="spellStart"/>
      <w:r w:rsidR="003F17CF">
        <w:rPr>
          <w:rFonts w:cs="Times New Roman"/>
          <w:sz w:val="18"/>
          <w:lang w:val="tr-TR"/>
        </w:rPr>
        <w:t>Year</w:t>
      </w:r>
      <w:proofErr w:type="spellEnd"/>
      <w:r w:rsidR="00B041FE" w:rsidRPr="00C328FD">
        <w:rPr>
          <w:rFonts w:cs="Times New Roman"/>
          <w:sz w:val="18"/>
          <w:lang w:val="tr-TR"/>
        </w:rPr>
        <w:t xml:space="preserve">). </w:t>
      </w:r>
      <w:proofErr w:type="spellStart"/>
      <w:r>
        <w:rPr>
          <w:rFonts w:cs="Times New Roman"/>
          <w:sz w:val="18"/>
          <w:lang w:val="tr-TR"/>
        </w:rPr>
        <w:t>Title</w:t>
      </w:r>
      <w:proofErr w:type="spellEnd"/>
      <w:r w:rsidR="00B041FE" w:rsidRPr="00C328FD">
        <w:rPr>
          <w:rFonts w:cs="Times New Roman"/>
          <w:sz w:val="18"/>
          <w:szCs w:val="24"/>
          <w:lang w:val="tr-TR"/>
        </w:rPr>
        <w:t xml:space="preserve">. </w:t>
      </w:r>
      <w:r w:rsidR="00455856" w:rsidRPr="00C328FD">
        <w:rPr>
          <w:rFonts w:cs="Times New Roman"/>
          <w:i/>
          <w:sz w:val="18"/>
          <w:lang w:val="tr-TR"/>
        </w:rPr>
        <w:t xml:space="preserve">Alınteri </w:t>
      </w:r>
      <w:r w:rsidR="009E3FDC" w:rsidRPr="00C328FD">
        <w:rPr>
          <w:rFonts w:cs="Times New Roman"/>
          <w:i/>
          <w:sz w:val="18"/>
          <w:lang w:val="tr-TR"/>
        </w:rPr>
        <w:t>Sosyal Bilimler Dergisi</w:t>
      </w:r>
      <w:r w:rsidR="00455856" w:rsidRPr="00C328FD">
        <w:rPr>
          <w:rFonts w:cs="Times New Roman"/>
          <w:sz w:val="18"/>
          <w:lang w:val="tr-TR"/>
        </w:rPr>
        <w:t xml:space="preserve">, </w:t>
      </w:r>
      <w:r>
        <w:rPr>
          <w:rFonts w:cs="Times New Roman"/>
          <w:i/>
          <w:sz w:val="18"/>
          <w:lang w:val="tr-TR"/>
        </w:rPr>
        <w:t>DOI.</w:t>
      </w:r>
    </w:p>
    <w:p w14:paraId="0EFD6562" w14:textId="45EACFD4" w:rsidR="002D7C09" w:rsidRPr="00C848B8" w:rsidRDefault="002D7C09" w:rsidP="00075385">
      <w:pPr>
        <w:pBdr>
          <w:bottom w:val="single" w:sz="4" w:space="1" w:color="auto"/>
        </w:pBdr>
        <w:spacing w:after="120"/>
        <w:ind w:left="283" w:firstLine="0"/>
        <w:rPr>
          <w:rFonts w:cs="Times New Roman"/>
          <w:sz w:val="2"/>
          <w:lang w:val="tr-TR"/>
        </w:rPr>
      </w:pPr>
    </w:p>
    <w:p w14:paraId="2A271CB2" w14:textId="34369335" w:rsidR="00561215" w:rsidRPr="00C848B8" w:rsidRDefault="00561215" w:rsidP="00075385">
      <w:pPr>
        <w:spacing w:after="120"/>
        <w:ind w:left="283"/>
        <w:rPr>
          <w:rFonts w:cs="Times New Roman"/>
          <w:sz w:val="2"/>
          <w:lang w:val="tr-TR"/>
        </w:rPr>
      </w:pPr>
    </w:p>
    <w:p w14:paraId="2CBA2FB2" w14:textId="670D59B9" w:rsidR="00EA6C7C" w:rsidRPr="00C848B8" w:rsidRDefault="00EA6C7C" w:rsidP="00075385">
      <w:pPr>
        <w:spacing w:after="120"/>
        <w:ind w:left="283"/>
        <w:rPr>
          <w:rFonts w:cs="Times New Roman"/>
          <w:sz w:val="2"/>
          <w:lang w:val="tr-TR"/>
        </w:rPr>
        <w:sectPr w:rsidR="00EA6C7C" w:rsidRPr="00C848B8" w:rsidSect="000A18F8">
          <w:footnotePr>
            <w:numFmt w:val="chicago"/>
            <w:numRestart w:val="eachSect"/>
          </w:footnotePr>
          <w:endnotePr>
            <w:numFmt w:val="chicago"/>
          </w:endnotePr>
          <w:type w:val="continuous"/>
          <w:pgSz w:w="11906" w:h="16838"/>
          <w:pgMar w:top="958" w:right="567" w:bottom="278" w:left="567" w:header="709" w:footer="709" w:gutter="0"/>
          <w:pgNumType w:start="96"/>
          <w:cols w:space="708"/>
          <w:docGrid w:linePitch="360"/>
        </w:sectPr>
      </w:pPr>
    </w:p>
    <w:p w14:paraId="5B1329EE" w14:textId="20CA3E8E" w:rsidR="00164385" w:rsidRDefault="00164385">
      <w:pPr>
        <w:spacing w:line="240" w:lineRule="auto"/>
        <w:ind w:firstLine="0"/>
        <w:jc w:val="left"/>
        <w:rPr>
          <w:rFonts w:cs="Times New Roman"/>
          <w:b/>
          <w:bCs/>
          <w:color w:val="000000"/>
          <w:szCs w:val="24"/>
          <w:lang w:val="tr-TR"/>
        </w:rPr>
      </w:pPr>
      <w:bookmarkStart w:id="1" w:name="_Hlk57788241"/>
      <w:r>
        <w:rPr>
          <w:rFonts w:cs="Times New Roman"/>
          <w:b/>
          <w:bCs/>
          <w:color w:val="000000"/>
          <w:szCs w:val="24"/>
          <w:lang w:val="tr-TR"/>
        </w:rPr>
        <w:br w:type="page"/>
      </w:r>
    </w:p>
    <w:p w14:paraId="3984A611" w14:textId="6F520FD9" w:rsidR="00886895" w:rsidRPr="00C848B8" w:rsidRDefault="009E3FDC" w:rsidP="00075385">
      <w:pPr>
        <w:spacing w:after="120" w:line="240" w:lineRule="auto"/>
        <w:ind w:firstLine="1276"/>
        <w:jc w:val="left"/>
        <w:rPr>
          <w:rFonts w:cs="Times New Roman"/>
          <w:b/>
          <w:bCs/>
          <w:color w:val="000000"/>
          <w:szCs w:val="24"/>
          <w:lang w:val="tr-TR"/>
        </w:rPr>
      </w:pPr>
      <w:r w:rsidRPr="00C848B8">
        <w:rPr>
          <w:rFonts w:cs="Times New Roman"/>
          <w:b/>
          <w:bCs/>
          <w:color w:val="000000"/>
          <w:szCs w:val="24"/>
          <w:lang w:val="tr-TR"/>
        </w:rPr>
        <w:lastRenderedPageBreak/>
        <w:t>GİRİŞ</w:t>
      </w:r>
    </w:p>
    <w:bookmarkEnd w:id="1"/>
    <w:p w14:paraId="3D8D909A" w14:textId="77777777" w:rsidR="005942CA" w:rsidRPr="00CF3AF3" w:rsidRDefault="005942CA" w:rsidP="005942CA">
      <w:pPr>
        <w:pStyle w:val="GvdeMetni"/>
        <w:ind w:left="567" w:right="567" w:firstLine="720"/>
        <w:rPr>
          <w:bCs/>
          <w:szCs w:val="20"/>
        </w:rPr>
      </w:pPr>
      <w:r w:rsidRPr="00CF3AF3">
        <w:rPr>
          <w:bCs/>
          <w:szCs w:val="20"/>
        </w:rPr>
        <w:t xml:space="preserve">Introduction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>.</w:t>
      </w:r>
    </w:p>
    <w:p w14:paraId="7AF148CC" w14:textId="77777777" w:rsidR="005942CA" w:rsidRPr="00CF3AF3" w:rsidRDefault="005942CA" w:rsidP="005942CA">
      <w:pPr>
        <w:pStyle w:val="GvdeMetni"/>
        <w:ind w:left="567" w:right="567" w:firstLine="720"/>
        <w:rPr>
          <w:bCs/>
          <w:szCs w:val="20"/>
        </w:rPr>
      </w:pPr>
      <w:r w:rsidRPr="00CF3AF3">
        <w:rPr>
          <w:bCs/>
          <w:szCs w:val="20"/>
        </w:rPr>
        <w:t xml:space="preserve">Introduction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</w:p>
    <w:p w14:paraId="1582A6AF" w14:textId="77777777" w:rsidR="005942CA" w:rsidRPr="00CF3AF3" w:rsidRDefault="005942CA" w:rsidP="005942CA">
      <w:pPr>
        <w:pStyle w:val="GvdeMetni"/>
        <w:ind w:left="567" w:right="567" w:firstLine="720"/>
        <w:rPr>
          <w:bCs/>
          <w:szCs w:val="20"/>
        </w:rPr>
      </w:pPr>
      <w:r w:rsidRPr="00CF3AF3">
        <w:rPr>
          <w:bCs/>
          <w:szCs w:val="20"/>
        </w:rPr>
        <w:t xml:space="preserve">Introduction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  <w:r w:rsidRPr="00CF3AF3">
        <w:rPr>
          <w:bCs/>
          <w:szCs w:val="20"/>
        </w:rPr>
        <w:t xml:space="preserve"> </w:t>
      </w:r>
      <w:proofErr w:type="spellStart"/>
      <w:r w:rsidRPr="00CF3AF3">
        <w:rPr>
          <w:bCs/>
          <w:szCs w:val="20"/>
        </w:rPr>
        <w:t>introduction</w:t>
      </w:r>
      <w:proofErr w:type="spellEnd"/>
    </w:p>
    <w:p w14:paraId="72A86633" w14:textId="10D49E49" w:rsidR="005942CA" w:rsidRDefault="005942CA" w:rsidP="005942CA">
      <w:pPr>
        <w:pStyle w:val="GvdeMetni"/>
        <w:ind w:left="567" w:right="567" w:firstLine="720"/>
        <w:rPr>
          <w:b/>
          <w:szCs w:val="20"/>
        </w:rPr>
      </w:pPr>
      <w:r w:rsidRPr="005942CA">
        <w:rPr>
          <w:b/>
          <w:szCs w:val="20"/>
        </w:rPr>
        <w:t>MAIN TITLE</w:t>
      </w:r>
    </w:p>
    <w:p w14:paraId="305303E3" w14:textId="3E9A4506" w:rsidR="005942CA" w:rsidRPr="00CF3AF3" w:rsidRDefault="005942CA" w:rsidP="005942CA">
      <w:pPr>
        <w:pStyle w:val="GvdeMetni"/>
        <w:ind w:left="567" w:right="567" w:firstLine="720"/>
        <w:rPr>
          <w:bCs/>
          <w:szCs w:val="20"/>
        </w:rPr>
      </w:pPr>
      <w:r>
        <w:rPr>
          <w:bCs/>
          <w:szCs w:val="20"/>
        </w:rPr>
        <w:t>Text</w:t>
      </w:r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ext</w:t>
      </w:r>
      <w:proofErr w:type="spellEnd"/>
      <w:r w:rsidRPr="00CF3AF3">
        <w:rPr>
          <w:bCs/>
          <w:szCs w:val="20"/>
        </w:rPr>
        <w:t xml:space="preserve"> </w:t>
      </w:r>
      <w:r>
        <w:rPr>
          <w:bCs/>
          <w:szCs w:val="20"/>
        </w:rPr>
        <w:t>text</w:t>
      </w:r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</w:t>
      </w:r>
      <w:r>
        <w:rPr>
          <w:bCs/>
          <w:szCs w:val="20"/>
        </w:rPr>
        <w:t>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</w:p>
    <w:p w14:paraId="47C91E0A" w14:textId="090293B1" w:rsidR="005942CA" w:rsidRDefault="005942CA" w:rsidP="005942CA">
      <w:pPr>
        <w:pStyle w:val="GvdeMetni"/>
        <w:ind w:left="567" w:right="567" w:firstLine="720"/>
        <w:rPr>
          <w:b/>
          <w:szCs w:val="20"/>
        </w:rPr>
      </w:pPr>
      <w:r>
        <w:rPr>
          <w:b/>
          <w:szCs w:val="20"/>
        </w:rPr>
        <w:t>Subtitle Example</w:t>
      </w:r>
    </w:p>
    <w:p w14:paraId="42E89935" w14:textId="25D123AF" w:rsidR="005942CA" w:rsidRDefault="005942CA" w:rsidP="005942CA">
      <w:pPr>
        <w:pStyle w:val="GvdeMetni"/>
        <w:ind w:left="567" w:right="567" w:firstLine="720"/>
        <w:rPr>
          <w:b/>
          <w:szCs w:val="20"/>
        </w:rPr>
      </w:pPr>
      <w:r>
        <w:rPr>
          <w:b/>
          <w:szCs w:val="20"/>
        </w:rPr>
        <w:t>Subtitle 2 example</w:t>
      </w:r>
    </w:p>
    <w:p w14:paraId="75ED8710" w14:textId="77777777" w:rsidR="005942CA" w:rsidRPr="00CF3AF3" w:rsidRDefault="005942CA" w:rsidP="005942CA">
      <w:pPr>
        <w:pStyle w:val="GvdeMetni"/>
        <w:ind w:left="567" w:right="567" w:firstLine="720"/>
        <w:rPr>
          <w:bCs/>
          <w:szCs w:val="20"/>
        </w:rPr>
      </w:pPr>
      <w:r>
        <w:rPr>
          <w:bCs/>
          <w:szCs w:val="20"/>
        </w:rPr>
        <w:t>Text</w:t>
      </w:r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ext</w:t>
      </w:r>
      <w:proofErr w:type="spellEnd"/>
      <w:r w:rsidRPr="00CF3AF3">
        <w:rPr>
          <w:bCs/>
          <w:szCs w:val="20"/>
        </w:rPr>
        <w:t xml:space="preserve"> </w:t>
      </w:r>
      <w:r>
        <w:rPr>
          <w:bCs/>
          <w:szCs w:val="20"/>
        </w:rPr>
        <w:t>text</w:t>
      </w:r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lastRenderedPageBreak/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</w:p>
    <w:p w14:paraId="2EAA6A94" w14:textId="77777777" w:rsidR="005942CA" w:rsidRPr="00CF3AF3" w:rsidRDefault="005942CA" w:rsidP="005942CA">
      <w:pPr>
        <w:pStyle w:val="GvdeMetni"/>
        <w:ind w:left="567" w:right="567" w:firstLine="720"/>
        <w:rPr>
          <w:bCs/>
          <w:szCs w:val="20"/>
        </w:rPr>
      </w:pPr>
      <w:r>
        <w:rPr>
          <w:bCs/>
          <w:szCs w:val="20"/>
        </w:rPr>
        <w:t>Text</w:t>
      </w:r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ext</w:t>
      </w:r>
      <w:proofErr w:type="spellEnd"/>
      <w:r w:rsidRPr="00CF3AF3">
        <w:rPr>
          <w:bCs/>
          <w:szCs w:val="20"/>
        </w:rPr>
        <w:t xml:space="preserve"> </w:t>
      </w:r>
      <w:r>
        <w:rPr>
          <w:bCs/>
          <w:szCs w:val="20"/>
        </w:rPr>
        <w:t>text</w:t>
      </w:r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  <w:r w:rsidRPr="00CF3AF3">
        <w:rPr>
          <w:bCs/>
          <w:szCs w:val="20"/>
        </w:rPr>
        <w:t xml:space="preserve"> </w:t>
      </w:r>
      <w:proofErr w:type="spellStart"/>
      <w:r>
        <w:rPr>
          <w:bCs/>
          <w:szCs w:val="20"/>
        </w:rPr>
        <w:t>text</w:t>
      </w:r>
      <w:proofErr w:type="spellEnd"/>
    </w:p>
    <w:p w14:paraId="6352AE17" w14:textId="457331ED" w:rsidR="005942CA" w:rsidRDefault="005942CA" w:rsidP="005942CA">
      <w:pPr>
        <w:pStyle w:val="GvdeMetni"/>
        <w:ind w:left="567" w:right="567" w:firstLine="720"/>
        <w:rPr>
          <w:b/>
          <w:szCs w:val="20"/>
        </w:rPr>
      </w:pPr>
      <w:r>
        <w:rPr>
          <w:b/>
          <w:szCs w:val="20"/>
        </w:rPr>
        <w:t>REFERENCES</w:t>
      </w:r>
    </w:p>
    <w:p w14:paraId="5A3F9F05" w14:textId="4066129C" w:rsidR="005942CA" w:rsidRPr="00CF3AF3" w:rsidRDefault="005942CA" w:rsidP="005942CA">
      <w:pPr>
        <w:pStyle w:val="GvdeMetni"/>
        <w:ind w:left="1276" w:right="567" w:hanging="709"/>
        <w:rPr>
          <w:bCs/>
          <w:szCs w:val="20"/>
        </w:rPr>
      </w:pPr>
      <w:r>
        <w:rPr>
          <w:bCs/>
          <w:szCs w:val="20"/>
        </w:rPr>
        <w:t xml:space="preserve">Surname, N. (2022). Article’s title. </w:t>
      </w:r>
      <w:r>
        <w:rPr>
          <w:bCs/>
          <w:i/>
          <w:iCs/>
          <w:szCs w:val="20"/>
        </w:rPr>
        <w:t>Journal Name</w:t>
      </w:r>
      <w:r>
        <w:rPr>
          <w:bCs/>
          <w:szCs w:val="20"/>
        </w:rPr>
        <w:t xml:space="preserve">, </w:t>
      </w:r>
      <w:r>
        <w:rPr>
          <w:bCs/>
          <w:i/>
          <w:iCs/>
          <w:szCs w:val="20"/>
        </w:rPr>
        <w:t>6</w:t>
      </w:r>
      <w:r w:rsidRPr="005942CA">
        <w:rPr>
          <w:bCs/>
          <w:szCs w:val="20"/>
        </w:rPr>
        <w:t>(</w:t>
      </w:r>
      <w:r>
        <w:rPr>
          <w:bCs/>
          <w:szCs w:val="20"/>
        </w:rPr>
        <w:t>3</w:t>
      </w:r>
      <w:r w:rsidRPr="005942CA">
        <w:rPr>
          <w:bCs/>
          <w:szCs w:val="20"/>
        </w:rPr>
        <w:t>)</w:t>
      </w:r>
      <w:r>
        <w:rPr>
          <w:bCs/>
          <w:szCs w:val="20"/>
        </w:rPr>
        <w:t xml:space="preserve">, 27-35. </w:t>
      </w:r>
      <w:hyperlink r:id="rId18" w:history="1">
        <w:r w:rsidRPr="007F46EB">
          <w:rPr>
            <w:rStyle w:val="Kpr"/>
            <w:bCs/>
            <w:szCs w:val="20"/>
          </w:rPr>
          <w:t>https://doi.org/example.123456</w:t>
        </w:r>
      </w:hyperlink>
      <w:r>
        <w:rPr>
          <w:bCs/>
          <w:szCs w:val="20"/>
        </w:rPr>
        <w:t xml:space="preserve"> </w:t>
      </w:r>
    </w:p>
    <w:p w14:paraId="62BE0576" w14:textId="262CFD3D" w:rsidR="005942CA" w:rsidRPr="00CF3AF3" w:rsidRDefault="005942CA" w:rsidP="005942CA">
      <w:pPr>
        <w:pStyle w:val="GvdeMetni"/>
        <w:ind w:left="1276" w:right="567" w:hanging="709"/>
        <w:rPr>
          <w:bCs/>
          <w:szCs w:val="20"/>
        </w:rPr>
      </w:pPr>
      <w:r>
        <w:rPr>
          <w:bCs/>
          <w:szCs w:val="20"/>
        </w:rPr>
        <w:t xml:space="preserve">Surname, N. (2022). </w:t>
      </w:r>
      <w:r>
        <w:rPr>
          <w:bCs/>
          <w:i/>
          <w:iCs/>
          <w:szCs w:val="20"/>
        </w:rPr>
        <w:t>Book’s name</w:t>
      </w:r>
      <w:r>
        <w:rPr>
          <w:bCs/>
          <w:szCs w:val="20"/>
        </w:rPr>
        <w:t xml:space="preserve">. </w:t>
      </w:r>
      <w:r>
        <w:rPr>
          <w:bCs/>
          <w:szCs w:val="20"/>
        </w:rPr>
        <w:t xml:space="preserve">Publisher Name. </w:t>
      </w:r>
      <w:hyperlink r:id="rId19" w:history="1">
        <w:r w:rsidRPr="007F46EB">
          <w:rPr>
            <w:rStyle w:val="Kpr"/>
            <w:bCs/>
            <w:szCs w:val="20"/>
          </w:rPr>
          <w:t>https://doi.org/example.123456</w:t>
        </w:r>
      </w:hyperlink>
      <w:r>
        <w:rPr>
          <w:bCs/>
          <w:szCs w:val="20"/>
        </w:rPr>
        <w:t xml:space="preserve"> </w:t>
      </w:r>
    </w:p>
    <w:p w14:paraId="01A16C2B" w14:textId="7D8B4461" w:rsidR="005942CA" w:rsidRPr="00CF3AF3" w:rsidRDefault="005942CA" w:rsidP="005942CA">
      <w:pPr>
        <w:pStyle w:val="GvdeMetni"/>
        <w:ind w:left="1276" w:right="567" w:hanging="709"/>
        <w:rPr>
          <w:bCs/>
          <w:szCs w:val="20"/>
        </w:rPr>
      </w:pPr>
      <w:r>
        <w:rPr>
          <w:bCs/>
          <w:szCs w:val="20"/>
        </w:rPr>
        <w:t xml:space="preserve">Surname, N. (2022). </w:t>
      </w:r>
      <w:r>
        <w:rPr>
          <w:bCs/>
          <w:szCs w:val="20"/>
        </w:rPr>
        <w:t>Book chapter’s title</w:t>
      </w:r>
      <w:r>
        <w:rPr>
          <w:bCs/>
          <w:szCs w:val="20"/>
        </w:rPr>
        <w:t>.</w:t>
      </w:r>
      <w:r>
        <w:rPr>
          <w:bCs/>
          <w:szCs w:val="20"/>
        </w:rPr>
        <w:t xml:space="preserve"> In N. Surname (Eds.,), </w:t>
      </w:r>
      <w:r>
        <w:rPr>
          <w:bCs/>
          <w:i/>
          <w:iCs/>
          <w:szCs w:val="20"/>
        </w:rPr>
        <w:t xml:space="preserve">Title of the book </w:t>
      </w:r>
      <w:r>
        <w:rPr>
          <w:bCs/>
          <w:szCs w:val="20"/>
        </w:rPr>
        <w:t>(pp. 36-50).</w:t>
      </w:r>
      <w:r>
        <w:rPr>
          <w:bCs/>
          <w:szCs w:val="20"/>
        </w:rPr>
        <w:t xml:space="preserve"> Publisher</w:t>
      </w:r>
      <w:r>
        <w:rPr>
          <w:bCs/>
          <w:szCs w:val="20"/>
        </w:rPr>
        <w:t xml:space="preserve"> Name</w:t>
      </w:r>
      <w:r>
        <w:rPr>
          <w:bCs/>
          <w:szCs w:val="20"/>
        </w:rPr>
        <w:t xml:space="preserve">. </w:t>
      </w:r>
      <w:hyperlink r:id="rId20" w:history="1">
        <w:r w:rsidRPr="007F46EB">
          <w:rPr>
            <w:rStyle w:val="Kpr"/>
            <w:bCs/>
            <w:szCs w:val="20"/>
          </w:rPr>
          <w:t>https://doi.org/example.123456</w:t>
        </w:r>
      </w:hyperlink>
      <w:r>
        <w:rPr>
          <w:bCs/>
          <w:szCs w:val="20"/>
        </w:rPr>
        <w:t xml:space="preserve"> </w:t>
      </w:r>
    </w:p>
    <w:p w14:paraId="6F4F1AC0" w14:textId="77777777" w:rsidR="005942CA" w:rsidRPr="005942CA" w:rsidRDefault="005942CA" w:rsidP="005942CA">
      <w:pPr>
        <w:pStyle w:val="GvdeMetni"/>
        <w:ind w:left="567" w:right="567" w:firstLine="720"/>
        <w:rPr>
          <w:b/>
          <w:szCs w:val="20"/>
        </w:rPr>
      </w:pPr>
    </w:p>
    <w:sectPr w:rsidR="005942CA" w:rsidRPr="005942CA" w:rsidSect="0082501F">
      <w:footerReference w:type="first" r:id="rId21"/>
      <w:footnotePr>
        <w:numRestart w:val="eachSect"/>
      </w:footnotePr>
      <w:endnotePr>
        <w:numFmt w:val="chicago"/>
      </w:endnotePr>
      <w:type w:val="continuous"/>
      <w:pgSz w:w="11906" w:h="16838"/>
      <w:pgMar w:top="958" w:right="1134" w:bottom="567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B77D5" w14:textId="77777777" w:rsidR="00A629CA" w:rsidRDefault="00A629CA">
      <w:pPr>
        <w:spacing w:line="240" w:lineRule="auto"/>
      </w:pPr>
      <w:r>
        <w:separator/>
      </w:r>
    </w:p>
  </w:endnote>
  <w:endnote w:type="continuationSeparator" w:id="0">
    <w:p w14:paraId="74B267AD" w14:textId="77777777" w:rsidR="00A629CA" w:rsidRDefault="00A629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CD034" w14:textId="56953CC1" w:rsidR="007E7BA2" w:rsidRPr="00DA1FF1" w:rsidRDefault="007E7BA2" w:rsidP="00322E3C">
    <w:pPr>
      <w:pStyle w:val="Altbilgi"/>
      <w:pBdr>
        <w:top w:val="single" w:sz="18" w:space="1" w:color="auto"/>
      </w:pBdr>
      <w:ind w:firstLine="0"/>
      <w:rPr>
        <w:szCs w:val="24"/>
      </w:rPr>
    </w:pPr>
    <w:r w:rsidRPr="00CF66C3">
      <w:rPr>
        <w:noProof/>
        <w:spacing w:val="-1"/>
        <w:lang w:val="tr-TR" w:eastAsia="tr-T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3AB3302" wp14:editId="08DA0EB7">
              <wp:simplePos x="0" y="0"/>
              <wp:positionH relativeFrom="column">
                <wp:posOffset>4126230</wp:posOffset>
              </wp:positionH>
              <wp:positionV relativeFrom="paragraph">
                <wp:posOffset>198293</wp:posOffset>
              </wp:positionV>
              <wp:extent cx="1680556" cy="238760"/>
              <wp:effectExtent l="0" t="19050" r="34290" b="27940"/>
              <wp:wrapNone/>
              <wp:docPr id="1" name="Gr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80556" cy="238760"/>
                        <a:chOff x="0" y="0"/>
                        <a:chExt cx="14400" cy="2387"/>
                      </a:xfrm>
                    </wpg:grpSpPr>
                    <wps:wsp>
                      <wps:cNvPr id="2" name="Düz Ok Bağlayıcısı 8"/>
                      <wps:cNvCnPr>
                        <a:cxnSpLocks noChangeShapeType="1"/>
                      </wps:cNvCnPr>
                      <wps:spPr bwMode="auto">
                        <a:xfrm>
                          <a:off x="0" y="1025"/>
                          <a:ext cx="144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Çift Köşeli Ayraç 9"/>
                      <wps:cNvSpPr>
                        <a:spLocks noChangeArrowheads="1"/>
                      </wps:cNvSpPr>
                      <wps:spPr bwMode="auto">
                        <a:xfrm>
                          <a:off x="5896" y="0"/>
                          <a:ext cx="3652" cy="2387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B99B69" w14:textId="4980ADEC" w:rsidR="007E7BA2" w:rsidRPr="004A6861" w:rsidRDefault="007E7BA2" w:rsidP="00592CD7">
                            <w:pPr>
                              <w:ind w:firstLine="0"/>
                              <w:rPr>
                                <w:sz w:val="22"/>
                              </w:rPr>
                            </w:pPr>
                            <w:r w:rsidRPr="004A6861">
                              <w:rPr>
                                <w:sz w:val="22"/>
                              </w:rPr>
                              <w:fldChar w:fldCharType="begin"/>
                            </w:r>
                            <w:r w:rsidRPr="004A6861">
                              <w:rPr>
                                <w:sz w:val="22"/>
                              </w:rPr>
                              <w:instrText>PAGE    \* MERGEFORMAT</w:instrText>
                            </w:r>
                            <w:r w:rsidRPr="004A6861">
                              <w:rPr>
                                <w:sz w:val="22"/>
                              </w:rPr>
                              <w:fldChar w:fldCharType="separate"/>
                            </w:r>
                            <w:r w:rsidR="001531AD" w:rsidRPr="001531AD">
                              <w:rPr>
                                <w:noProof/>
                                <w:sz w:val="20"/>
                                <w:szCs w:val="20"/>
                                <w:lang w:val="tr-TR"/>
                              </w:rPr>
                              <w:t>115</w:t>
                            </w:r>
                            <w:r w:rsidRPr="004A6861">
                              <w:rPr>
                                <w:sz w:val="2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3AB3302" id="Grup 10" o:spid="_x0000_s1028" style="position:absolute;left:0;text-align:left;margin-left:324.9pt;margin-top:15.6pt;width:132.35pt;height:18.8pt;z-index:251657216" coordsize="14400,23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8" o:spid="_x0000_s1029" type="#_x0000_t32" style="position:absolute;top:1025;width:144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Çift Köşeli Ayraç 9" o:spid="_x0000_s1030" type="#_x0000_t185" style="position:absolute;left:5896;width:3652;height:2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" filled="t" strokeweight="2.25pt">
                <v:textbox inset=",0,,0">
                  <w:txbxContent>
                    <w:p w14:paraId="55B99B69" w14:textId="4980ADEC" w:rsidR="007E7BA2" w:rsidRPr="004A6861" w:rsidRDefault="007E7BA2" w:rsidP="00592CD7">
                      <w:pPr>
                        <w:ind w:firstLine="0"/>
                        <w:rPr>
                          <w:sz w:val="22"/>
                        </w:rPr>
                      </w:pPr>
                      <w:r w:rsidRPr="004A6861">
                        <w:rPr>
                          <w:sz w:val="22"/>
                        </w:rPr>
                        <w:fldChar w:fldCharType="begin"/>
                      </w:r>
                      <w:r w:rsidRPr="004A6861">
                        <w:rPr>
                          <w:sz w:val="22"/>
                        </w:rPr>
                        <w:instrText>PAGE    \* MERGEFORMAT</w:instrText>
                      </w:r>
                      <w:r w:rsidRPr="004A6861">
                        <w:rPr>
                          <w:sz w:val="22"/>
                        </w:rPr>
                        <w:fldChar w:fldCharType="separate"/>
                      </w:r>
                      <w:r w:rsidR="001531AD" w:rsidRPr="001531AD">
                        <w:rPr>
                          <w:noProof/>
                          <w:sz w:val="20"/>
                          <w:szCs w:val="20"/>
                          <w:lang w:val="tr-TR"/>
                        </w:rPr>
                        <w:t>115</w:t>
                      </w:r>
                      <w:r w:rsidRPr="004A6861">
                        <w:rPr>
                          <w:sz w:val="22"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  <w:r w:rsidR="001D2A52">
      <w:rPr>
        <w:noProof/>
        <w:szCs w:val="24"/>
      </w:rPr>
      <w:drawing>
        <wp:anchor distT="0" distB="0" distL="114300" distR="114300" simplePos="0" relativeHeight="251662336" behindDoc="0" locked="0" layoutInCell="1" allowOverlap="1" wp14:anchorId="3648AB0E" wp14:editId="09D07CA7">
          <wp:simplePos x="0" y="0"/>
          <wp:positionH relativeFrom="column">
            <wp:posOffset>431800</wp:posOffset>
          </wp:positionH>
          <wp:positionV relativeFrom="paragraph">
            <wp:posOffset>168910</wp:posOffset>
          </wp:positionV>
          <wp:extent cx="1468800" cy="306000"/>
          <wp:effectExtent l="0" t="0" r="0" b="0"/>
          <wp:wrapNone/>
          <wp:docPr id="10" name="Resim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8800" cy="30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E255C" w14:textId="409C39AF" w:rsidR="007E7BA2" w:rsidRPr="00747C14" w:rsidRDefault="007E7BA2" w:rsidP="003F0BAF">
    <w:pPr>
      <w:pStyle w:val="Altbilgi"/>
      <w:ind w:firstLine="0"/>
      <w:jc w:val="center"/>
    </w:pPr>
    <w:r w:rsidRPr="00CF66C3">
      <w:rPr>
        <w:noProof/>
        <w:spacing w:val="-1"/>
        <w:lang w:val="tr-TR" w:eastAsia="tr-T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45DBF32" wp14:editId="40181FBE">
              <wp:simplePos x="0" y="0"/>
              <wp:positionH relativeFrom="column">
                <wp:posOffset>5130800</wp:posOffset>
              </wp:positionH>
              <wp:positionV relativeFrom="paragraph">
                <wp:posOffset>17780</wp:posOffset>
              </wp:positionV>
              <wp:extent cx="1440000" cy="237600"/>
              <wp:effectExtent l="0" t="19050" r="27305" b="10160"/>
              <wp:wrapNone/>
              <wp:docPr id="7" name="Gr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440000" cy="237600"/>
                        <a:chOff x="0" y="0"/>
                        <a:chExt cx="14400" cy="2387"/>
                      </a:xfrm>
                    </wpg:grpSpPr>
                    <wps:wsp>
                      <wps:cNvPr id="14" name="Düz Ok Bağlayıcısı 8"/>
                      <wps:cNvCnPr>
                        <a:cxnSpLocks noChangeShapeType="1"/>
                      </wps:cNvCnPr>
                      <wps:spPr bwMode="auto">
                        <a:xfrm>
                          <a:off x="0" y="1025"/>
                          <a:ext cx="144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" name="Çift Köşeli Ayraç 9"/>
                      <wps:cNvSpPr>
                        <a:spLocks noChangeArrowheads="1"/>
                      </wps:cNvSpPr>
                      <wps:spPr bwMode="auto">
                        <a:xfrm>
                          <a:off x="5896" y="0"/>
                          <a:ext cx="3652" cy="2387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27309F" w14:textId="71DAA3CE" w:rsidR="007E7BA2" w:rsidRPr="004A6861" w:rsidRDefault="007E7BA2" w:rsidP="007260E5">
                            <w:pPr>
                              <w:ind w:firstLine="0"/>
                              <w:rPr>
                                <w:sz w:val="22"/>
                              </w:rPr>
                            </w:pPr>
                            <w:r w:rsidRPr="004A6861">
                              <w:rPr>
                                <w:sz w:val="22"/>
                              </w:rPr>
                              <w:fldChar w:fldCharType="begin"/>
                            </w:r>
                            <w:r w:rsidRPr="004A6861">
                              <w:rPr>
                                <w:sz w:val="22"/>
                              </w:rPr>
                              <w:instrText>PAGE    \* MERGEFORMAT</w:instrText>
                            </w:r>
                            <w:r w:rsidRPr="004A6861">
                              <w:rPr>
                                <w:sz w:val="22"/>
                              </w:rPr>
                              <w:fldChar w:fldCharType="separate"/>
                            </w:r>
                            <w:r w:rsidR="001531AD" w:rsidRPr="001531AD">
                              <w:rPr>
                                <w:noProof/>
                                <w:sz w:val="20"/>
                                <w:szCs w:val="20"/>
                                <w:lang w:val="tr-TR"/>
                              </w:rPr>
                              <w:t>95</w:t>
                            </w:r>
                            <w:r w:rsidRPr="004A6861">
                              <w:rPr>
                                <w:sz w:val="2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5DBF32" id="_x0000_s1031" style="position:absolute;left:0;text-align:left;margin-left:404pt;margin-top:1.4pt;width:113.4pt;height:18.7pt;z-index:251660288" coordsize="14400,23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8" o:spid="_x0000_s1032" type="#_x0000_t32" style="position:absolute;top:1025;width:144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Çift Köşeli Ayraç 9" o:spid="_x0000_s1033" type="#_x0000_t185" style="position:absolute;left:5896;width:3652;height:2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" filled="t" strokeweight="2.25pt">
                <v:textbox inset=",0,,0">
                  <w:txbxContent>
                    <w:p w14:paraId="0E27309F" w14:textId="71DAA3CE" w:rsidR="007E7BA2" w:rsidRPr="004A6861" w:rsidRDefault="007E7BA2" w:rsidP="007260E5">
                      <w:pPr>
                        <w:ind w:firstLine="0"/>
                        <w:rPr>
                          <w:sz w:val="22"/>
                        </w:rPr>
                      </w:pPr>
                      <w:r w:rsidRPr="004A6861">
                        <w:rPr>
                          <w:sz w:val="22"/>
                        </w:rPr>
                        <w:fldChar w:fldCharType="begin"/>
                      </w:r>
                      <w:r w:rsidRPr="004A6861">
                        <w:rPr>
                          <w:sz w:val="22"/>
                        </w:rPr>
                        <w:instrText>PAGE    \* MERGEFORMAT</w:instrText>
                      </w:r>
                      <w:r w:rsidRPr="004A6861">
                        <w:rPr>
                          <w:sz w:val="22"/>
                        </w:rPr>
                        <w:fldChar w:fldCharType="separate"/>
                      </w:r>
                      <w:r w:rsidR="001531AD" w:rsidRPr="001531AD">
                        <w:rPr>
                          <w:noProof/>
                          <w:sz w:val="20"/>
                          <w:szCs w:val="20"/>
                          <w:lang w:val="tr-TR"/>
                        </w:rPr>
                        <w:t>95</w:t>
                      </w:r>
                      <w:r w:rsidRPr="004A6861">
                        <w:rPr>
                          <w:sz w:val="22"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D93C0" w14:textId="77777777" w:rsidR="007E7BA2" w:rsidRPr="00747C14" w:rsidRDefault="007E7BA2" w:rsidP="003F0BAF">
    <w:pPr>
      <w:pStyle w:val="AltBilgi0"/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049FD" w14:textId="77777777" w:rsidR="00A629CA" w:rsidRDefault="00A629CA">
      <w:pPr>
        <w:spacing w:line="240" w:lineRule="auto"/>
      </w:pPr>
      <w:r>
        <w:separator/>
      </w:r>
    </w:p>
  </w:footnote>
  <w:footnote w:type="continuationSeparator" w:id="0">
    <w:p w14:paraId="4EF35F09" w14:textId="77777777" w:rsidR="00A629CA" w:rsidRDefault="00A629CA">
      <w:pPr>
        <w:spacing w:line="240" w:lineRule="auto"/>
      </w:pPr>
      <w:r>
        <w:continuationSeparator/>
      </w:r>
    </w:p>
  </w:footnote>
  <w:footnote w:id="1">
    <w:p w14:paraId="2DC06002" w14:textId="0870BD65" w:rsidR="007E7BA2" w:rsidRPr="005F4E11" w:rsidRDefault="007E7BA2" w:rsidP="00193AB2">
      <w:pPr>
        <w:pStyle w:val="DipnotMetni"/>
        <w:keepLines/>
        <w:widowControl w:val="0"/>
        <w:tabs>
          <w:tab w:val="left" w:pos="6015"/>
        </w:tabs>
        <w:ind w:left="426" w:right="566" w:hanging="142"/>
        <w:rPr>
          <w:rFonts w:ascii="Times New Roman" w:hAnsi="Times New Roman"/>
          <w:sz w:val="18"/>
          <w:szCs w:val="18"/>
        </w:rPr>
      </w:pPr>
      <w:r w:rsidRPr="005F4E11">
        <w:rPr>
          <w:rStyle w:val="DipnotBavurusu"/>
          <w:rFonts w:ascii="Times New Roman" w:hAnsi="Times New Roman"/>
          <w:sz w:val="18"/>
          <w:szCs w:val="18"/>
          <w:vertAlign w:val="baseline"/>
        </w:rPr>
        <w:footnoteRef/>
      </w:r>
      <w:r w:rsidRPr="005F4E11">
        <w:rPr>
          <w:rFonts w:ascii="Times New Roman" w:hAnsi="Times New Roman"/>
          <w:sz w:val="18"/>
          <w:szCs w:val="18"/>
        </w:rPr>
        <w:t xml:space="preserve"> Sorumlu yazar/</w:t>
      </w:r>
      <w:proofErr w:type="spellStart"/>
      <w:r w:rsidRPr="005F4E11">
        <w:rPr>
          <w:rFonts w:ascii="Times New Roman" w:hAnsi="Times New Roman"/>
          <w:sz w:val="18"/>
          <w:szCs w:val="18"/>
        </w:rPr>
        <w:t>Corresponding</w:t>
      </w:r>
      <w:proofErr w:type="spellEnd"/>
      <w:r w:rsidRPr="005F4E11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Pr="005F4E11">
        <w:rPr>
          <w:rFonts w:ascii="Times New Roman" w:hAnsi="Times New Roman"/>
          <w:sz w:val="18"/>
          <w:szCs w:val="18"/>
        </w:rPr>
        <w:t>author</w:t>
      </w:r>
      <w:proofErr w:type="spellEnd"/>
    </w:p>
    <w:p w14:paraId="482FEB5E" w14:textId="01B710D5" w:rsidR="007E7BA2" w:rsidRPr="005942CA" w:rsidRDefault="007E7BA2" w:rsidP="00193AB2">
      <w:pPr>
        <w:pStyle w:val="DipnotMetni"/>
        <w:ind w:left="426" w:right="566" w:hanging="142"/>
        <w:rPr>
          <w:rFonts w:ascii="Times New Roman" w:hAnsi="Times New Roman"/>
          <w:sz w:val="16"/>
          <w:szCs w:val="18"/>
          <w:lang w:val="tr-TR"/>
        </w:rPr>
      </w:pPr>
      <w:r w:rsidRPr="005F4E11">
        <w:rPr>
          <w:rFonts w:ascii="Times New Roman" w:hAnsi="Times New Roman"/>
          <w:sz w:val="18"/>
          <w:szCs w:val="18"/>
        </w:rPr>
        <w:t xml:space="preserve">E-mail: </w:t>
      </w:r>
      <w:proofErr w:type="spellStart"/>
      <w:r w:rsidR="005942CA">
        <w:rPr>
          <w:rFonts w:ascii="Times New Roman" w:hAnsi="Times New Roman"/>
          <w:sz w:val="18"/>
          <w:szCs w:val="18"/>
          <w:lang w:val="tr-TR"/>
        </w:rPr>
        <w:t>e-mail@exampl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4BB" w14:textId="156E0F08" w:rsidR="007E7BA2" w:rsidRPr="00C15BEC" w:rsidRDefault="005942CA" w:rsidP="00193AB2">
    <w:pPr>
      <w:pStyle w:val="stbilgi"/>
      <w:pBdr>
        <w:bottom w:val="single" w:sz="4" w:space="1" w:color="auto"/>
      </w:pBdr>
      <w:tabs>
        <w:tab w:val="clear" w:pos="4536"/>
        <w:tab w:val="clear" w:pos="9072"/>
      </w:tabs>
      <w:spacing w:after="240" w:line="276" w:lineRule="auto"/>
      <w:ind w:firstLine="0"/>
      <w:jc w:val="center"/>
      <w:rPr>
        <w:rFonts w:ascii="Times New Roman" w:hAnsi="Times New Roman"/>
        <w:b/>
        <w:lang w:val="tr-TR"/>
      </w:rPr>
    </w:pPr>
    <w:proofErr w:type="spellStart"/>
    <w:r>
      <w:rPr>
        <w:rFonts w:ascii="Times New Roman" w:hAnsi="Times New Roman"/>
        <w:b/>
        <w:sz w:val="20"/>
        <w:lang w:val="tr-TR"/>
      </w:rPr>
      <w:t>Surname</w:t>
    </w:r>
    <w:proofErr w:type="spellEnd"/>
    <w:r w:rsidR="009255F5">
      <w:rPr>
        <w:rFonts w:ascii="Times New Roman" w:hAnsi="Times New Roman"/>
        <w:b/>
        <w:sz w:val="20"/>
        <w:lang w:val="tr-TR"/>
      </w:rPr>
      <w:t xml:space="preserve"> </w:t>
    </w:r>
    <w:r w:rsidR="007E7BA2" w:rsidRPr="00C15BEC">
      <w:rPr>
        <w:rFonts w:ascii="Times New Roman" w:hAnsi="Times New Roman"/>
        <w:b/>
        <w:sz w:val="20"/>
        <w:lang w:val="tr-TR"/>
      </w:rPr>
      <w:t xml:space="preserve">(2022). </w:t>
    </w:r>
    <w:r w:rsidR="007E7BA2" w:rsidRPr="00C15BEC">
      <w:rPr>
        <w:rFonts w:ascii="Times New Roman" w:hAnsi="Times New Roman"/>
        <w:b/>
        <w:i/>
        <w:sz w:val="20"/>
        <w:lang w:val="tr-TR"/>
      </w:rPr>
      <w:t>Alınteri Sosyal Bilimler Dergis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16EC5"/>
    <w:multiLevelType w:val="hybridMultilevel"/>
    <w:tmpl w:val="F3D4C062"/>
    <w:lvl w:ilvl="0" w:tplc="0809001B">
      <w:start w:val="1"/>
      <w:numFmt w:val="lowerRoman"/>
      <w:lvlText w:val="%1."/>
      <w:lvlJc w:val="right"/>
      <w:pPr>
        <w:ind w:left="10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63B472F"/>
    <w:multiLevelType w:val="hybridMultilevel"/>
    <w:tmpl w:val="1F265F3E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6524051"/>
    <w:multiLevelType w:val="singleLevel"/>
    <w:tmpl w:val="1A4293F4"/>
    <w:lvl w:ilvl="0">
      <w:start w:val="1"/>
      <w:numFmt w:val="decimal"/>
      <w:pStyle w:val="Ref"/>
      <w:lvlText w:val="%1"/>
      <w:lvlJc w:val="right"/>
      <w:pPr>
        <w:tabs>
          <w:tab w:val="num" w:pos="360"/>
        </w:tabs>
        <w:ind w:left="360" w:hanging="168"/>
      </w:pPr>
    </w:lvl>
  </w:abstractNum>
  <w:abstractNum w:abstractNumId="3" w15:restartNumberingAfterBreak="0">
    <w:nsid w:val="2C144374"/>
    <w:multiLevelType w:val="hybridMultilevel"/>
    <w:tmpl w:val="888E1AA4"/>
    <w:lvl w:ilvl="0" w:tplc="8256818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37" w:hanging="360"/>
      </w:pPr>
    </w:lvl>
    <w:lvl w:ilvl="2" w:tplc="041F001B" w:tentative="1">
      <w:start w:val="1"/>
      <w:numFmt w:val="lowerRoman"/>
      <w:lvlText w:val="%3."/>
      <w:lvlJc w:val="right"/>
      <w:pPr>
        <w:ind w:left="2157" w:hanging="180"/>
      </w:pPr>
    </w:lvl>
    <w:lvl w:ilvl="3" w:tplc="041F000F" w:tentative="1">
      <w:start w:val="1"/>
      <w:numFmt w:val="decimal"/>
      <w:lvlText w:val="%4."/>
      <w:lvlJc w:val="left"/>
      <w:pPr>
        <w:ind w:left="2877" w:hanging="360"/>
      </w:pPr>
    </w:lvl>
    <w:lvl w:ilvl="4" w:tplc="041F0019" w:tentative="1">
      <w:start w:val="1"/>
      <w:numFmt w:val="lowerLetter"/>
      <w:lvlText w:val="%5."/>
      <w:lvlJc w:val="left"/>
      <w:pPr>
        <w:ind w:left="3597" w:hanging="360"/>
      </w:pPr>
    </w:lvl>
    <w:lvl w:ilvl="5" w:tplc="041F001B" w:tentative="1">
      <w:start w:val="1"/>
      <w:numFmt w:val="lowerRoman"/>
      <w:lvlText w:val="%6."/>
      <w:lvlJc w:val="right"/>
      <w:pPr>
        <w:ind w:left="4317" w:hanging="180"/>
      </w:pPr>
    </w:lvl>
    <w:lvl w:ilvl="6" w:tplc="041F000F" w:tentative="1">
      <w:start w:val="1"/>
      <w:numFmt w:val="decimal"/>
      <w:lvlText w:val="%7."/>
      <w:lvlJc w:val="left"/>
      <w:pPr>
        <w:ind w:left="5037" w:hanging="360"/>
      </w:pPr>
    </w:lvl>
    <w:lvl w:ilvl="7" w:tplc="041F0019" w:tentative="1">
      <w:start w:val="1"/>
      <w:numFmt w:val="lowerLetter"/>
      <w:lvlText w:val="%8."/>
      <w:lvlJc w:val="left"/>
      <w:pPr>
        <w:ind w:left="5757" w:hanging="360"/>
      </w:pPr>
    </w:lvl>
    <w:lvl w:ilvl="8" w:tplc="041F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3B311997"/>
    <w:multiLevelType w:val="hybridMultilevel"/>
    <w:tmpl w:val="EAC639E6"/>
    <w:lvl w:ilvl="0" w:tplc="3AD20D6C">
      <w:start w:val="2"/>
      <w:numFmt w:val="bullet"/>
      <w:lvlText w:val="-"/>
      <w:lvlJc w:val="left"/>
      <w:pPr>
        <w:ind w:left="102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4" w:hanging="360"/>
      </w:pPr>
      <w:rPr>
        <w:rFonts w:ascii="Wingdings" w:hAnsi="Wingdings" w:hint="default"/>
      </w:rPr>
    </w:lvl>
  </w:abstractNum>
  <w:abstractNum w:abstractNumId="5" w15:restartNumberingAfterBreak="0">
    <w:nsid w:val="3BC5253D"/>
    <w:multiLevelType w:val="hybridMultilevel"/>
    <w:tmpl w:val="B16E6AF4"/>
    <w:lvl w:ilvl="0" w:tplc="0809001B">
      <w:start w:val="1"/>
      <w:numFmt w:val="lowerRoman"/>
      <w:lvlText w:val="%1."/>
      <w:lvlJc w:val="righ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58E169C"/>
    <w:multiLevelType w:val="hybridMultilevel"/>
    <w:tmpl w:val="437EB028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47E677E4"/>
    <w:multiLevelType w:val="hybridMultilevel"/>
    <w:tmpl w:val="6BBA1B88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8" w15:restartNumberingAfterBreak="0">
    <w:nsid w:val="488C6132"/>
    <w:multiLevelType w:val="hybridMultilevel"/>
    <w:tmpl w:val="23A853F0"/>
    <w:lvl w:ilvl="0" w:tplc="6A0CAA48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48B92025"/>
    <w:multiLevelType w:val="hybridMultilevel"/>
    <w:tmpl w:val="D784766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4520C63"/>
    <w:multiLevelType w:val="hybridMultilevel"/>
    <w:tmpl w:val="5B82FEFC"/>
    <w:lvl w:ilvl="0" w:tplc="1DAE0392">
      <w:start w:val="1"/>
      <w:numFmt w:val="upperRoman"/>
      <w:suff w:val="space"/>
      <w:lvlText w:val="%1."/>
      <w:lvlJc w:val="left"/>
      <w:pPr>
        <w:ind w:left="90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E97AB2"/>
    <w:multiLevelType w:val="multilevel"/>
    <w:tmpl w:val="CBFE4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EBF5BA0"/>
    <w:multiLevelType w:val="hybridMultilevel"/>
    <w:tmpl w:val="9FF4D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A34CB8"/>
    <w:multiLevelType w:val="hybridMultilevel"/>
    <w:tmpl w:val="0B2CDC46"/>
    <w:lvl w:ilvl="0" w:tplc="0809001B">
      <w:start w:val="1"/>
      <w:numFmt w:val="lowerRoman"/>
      <w:lvlText w:val="%1."/>
      <w:lvlJc w:val="right"/>
      <w:pPr>
        <w:ind w:left="1004" w:hanging="360"/>
      </w:p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876307432">
    <w:abstractNumId w:val="4"/>
  </w:num>
  <w:num w:numId="2" w16cid:durableId="1800218382">
    <w:abstractNumId w:val="13"/>
  </w:num>
  <w:num w:numId="3" w16cid:durableId="1912232219">
    <w:abstractNumId w:val="8"/>
  </w:num>
  <w:num w:numId="4" w16cid:durableId="1414087107">
    <w:abstractNumId w:val="10"/>
  </w:num>
  <w:num w:numId="5" w16cid:durableId="1813790183">
    <w:abstractNumId w:val="9"/>
  </w:num>
  <w:num w:numId="6" w16cid:durableId="843787194">
    <w:abstractNumId w:val="2"/>
  </w:num>
  <w:num w:numId="7" w16cid:durableId="565800331">
    <w:abstractNumId w:val="2"/>
  </w:num>
  <w:num w:numId="8" w16cid:durableId="1661927894">
    <w:abstractNumId w:val="11"/>
  </w:num>
  <w:num w:numId="9" w16cid:durableId="2020153313">
    <w:abstractNumId w:val="5"/>
  </w:num>
  <w:num w:numId="10" w16cid:durableId="892470879">
    <w:abstractNumId w:val="0"/>
  </w:num>
  <w:num w:numId="11" w16cid:durableId="1168401925">
    <w:abstractNumId w:val="12"/>
  </w:num>
  <w:num w:numId="12" w16cid:durableId="1973634657">
    <w:abstractNumId w:val="7"/>
  </w:num>
  <w:num w:numId="13" w16cid:durableId="548103608">
    <w:abstractNumId w:val="1"/>
  </w:num>
  <w:num w:numId="14" w16cid:durableId="1070157517">
    <w:abstractNumId w:val="6"/>
  </w:num>
  <w:num w:numId="15" w16cid:durableId="1740795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proofState w:spelling="clean" w:grammar="clean"/>
  <w:defaultTabStop w:val="709"/>
  <w:hyphenationZone w:val="425"/>
  <w:characterSpacingControl w:val="doNotCompress"/>
  <w:hdrShapeDefaults>
    <o:shapedefaults v:ext="edit" spidmax="20481"/>
  </w:hdrShapeDefaults>
  <w:footnotePr>
    <w:numRestart w:val="eachSect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WJjYwNLYzNjE2MDMyUdpeDU4uLM/DyQAhPjWgDUl6IoLQAAAA=="/>
  </w:docVars>
  <w:rsids>
    <w:rsidRoot w:val="00561215"/>
    <w:rsid w:val="0000039C"/>
    <w:rsid w:val="000010FE"/>
    <w:rsid w:val="000016ED"/>
    <w:rsid w:val="00001977"/>
    <w:rsid w:val="00002470"/>
    <w:rsid w:val="00002DFF"/>
    <w:rsid w:val="00003FBD"/>
    <w:rsid w:val="00004809"/>
    <w:rsid w:val="00005D81"/>
    <w:rsid w:val="00005E56"/>
    <w:rsid w:val="0000694C"/>
    <w:rsid w:val="00006F00"/>
    <w:rsid w:val="000074B3"/>
    <w:rsid w:val="00007A59"/>
    <w:rsid w:val="00007B97"/>
    <w:rsid w:val="0001094C"/>
    <w:rsid w:val="000128F8"/>
    <w:rsid w:val="00012AED"/>
    <w:rsid w:val="00013FA6"/>
    <w:rsid w:val="00014D0F"/>
    <w:rsid w:val="00015701"/>
    <w:rsid w:val="0001711D"/>
    <w:rsid w:val="0002117B"/>
    <w:rsid w:val="0002211A"/>
    <w:rsid w:val="00022399"/>
    <w:rsid w:val="00022F61"/>
    <w:rsid w:val="00024028"/>
    <w:rsid w:val="00024518"/>
    <w:rsid w:val="000258A7"/>
    <w:rsid w:val="00025FCA"/>
    <w:rsid w:val="0002677E"/>
    <w:rsid w:val="0002686D"/>
    <w:rsid w:val="000269D3"/>
    <w:rsid w:val="00027FFC"/>
    <w:rsid w:val="00030957"/>
    <w:rsid w:val="00031545"/>
    <w:rsid w:val="00032E67"/>
    <w:rsid w:val="00033098"/>
    <w:rsid w:val="000332C5"/>
    <w:rsid w:val="0003343A"/>
    <w:rsid w:val="00033816"/>
    <w:rsid w:val="0003460F"/>
    <w:rsid w:val="000351AE"/>
    <w:rsid w:val="00035535"/>
    <w:rsid w:val="00035894"/>
    <w:rsid w:val="000379CE"/>
    <w:rsid w:val="00037E8A"/>
    <w:rsid w:val="00041DC4"/>
    <w:rsid w:val="00041E8E"/>
    <w:rsid w:val="00043F48"/>
    <w:rsid w:val="00044746"/>
    <w:rsid w:val="0004474F"/>
    <w:rsid w:val="0004491F"/>
    <w:rsid w:val="00045436"/>
    <w:rsid w:val="00045451"/>
    <w:rsid w:val="00045F06"/>
    <w:rsid w:val="000463AB"/>
    <w:rsid w:val="0004698A"/>
    <w:rsid w:val="00046B77"/>
    <w:rsid w:val="00047BA6"/>
    <w:rsid w:val="00047DFE"/>
    <w:rsid w:val="000505BF"/>
    <w:rsid w:val="0005085E"/>
    <w:rsid w:val="00050AB2"/>
    <w:rsid w:val="00050DD4"/>
    <w:rsid w:val="00051813"/>
    <w:rsid w:val="00054C76"/>
    <w:rsid w:val="00055775"/>
    <w:rsid w:val="00055D5A"/>
    <w:rsid w:val="00056462"/>
    <w:rsid w:val="0005648A"/>
    <w:rsid w:val="0005704D"/>
    <w:rsid w:val="00057068"/>
    <w:rsid w:val="000571B2"/>
    <w:rsid w:val="00057B1B"/>
    <w:rsid w:val="00061588"/>
    <w:rsid w:val="00061B30"/>
    <w:rsid w:val="0006233B"/>
    <w:rsid w:val="0006447B"/>
    <w:rsid w:val="00064826"/>
    <w:rsid w:val="00065174"/>
    <w:rsid w:val="00065B18"/>
    <w:rsid w:val="00065D26"/>
    <w:rsid w:val="0006714A"/>
    <w:rsid w:val="000677F2"/>
    <w:rsid w:val="000716AB"/>
    <w:rsid w:val="00071C3F"/>
    <w:rsid w:val="00071CD4"/>
    <w:rsid w:val="00071DDB"/>
    <w:rsid w:val="000727ED"/>
    <w:rsid w:val="00072884"/>
    <w:rsid w:val="00072924"/>
    <w:rsid w:val="00072F26"/>
    <w:rsid w:val="0007351B"/>
    <w:rsid w:val="00075385"/>
    <w:rsid w:val="00075E41"/>
    <w:rsid w:val="000761E7"/>
    <w:rsid w:val="0007636B"/>
    <w:rsid w:val="00077C8F"/>
    <w:rsid w:val="00077EED"/>
    <w:rsid w:val="0008175C"/>
    <w:rsid w:val="00081917"/>
    <w:rsid w:val="00082177"/>
    <w:rsid w:val="00082197"/>
    <w:rsid w:val="000822DD"/>
    <w:rsid w:val="00083B55"/>
    <w:rsid w:val="00083CBC"/>
    <w:rsid w:val="00085534"/>
    <w:rsid w:val="00086541"/>
    <w:rsid w:val="0008678F"/>
    <w:rsid w:val="00086AC7"/>
    <w:rsid w:val="00087876"/>
    <w:rsid w:val="0008791C"/>
    <w:rsid w:val="000906AF"/>
    <w:rsid w:val="00090999"/>
    <w:rsid w:val="00090EE5"/>
    <w:rsid w:val="00092343"/>
    <w:rsid w:val="000925DC"/>
    <w:rsid w:val="000927CD"/>
    <w:rsid w:val="00093C54"/>
    <w:rsid w:val="00094A82"/>
    <w:rsid w:val="00094E07"/>
    <w:rsid w:val="00095740"/>
    <w:rsid w:val="00095AF6"/>
    <w:rsid w:val="000977B1"/>
    <w:rsid w:val="000A0652"/>
    <w:rsid w:val="000A0B7F"/>
    <w:rsid w:val="000A0D98"/>
    <w:rsid w:val="000A1155"/>
    <w:rsid w:val="000A18F8"/>
    <w:rsid w:val="000A2032"/>
    <w:rsid w:val="000A3101"/>
    <w:rsid w:val="000A3CA7"/>
    <w:rsid w:val="000A6068"/>
    <w:rsid w:val="000A719E"/>
    <w:rsid w:val="000A7344"/>
    <w:rsid w:val="000A769F"/>
    <w:rsid w:val="000A7A79"/>
    <w:rsid w:val="000A7DC7"/>
    <w:rsid w:val="000B02EB"/>
    <w:rsid w:val="000B0F8C"/>
    <w:rsid w:val="000B2ADC"/>
    <w:rsid w:val="000B36DD"/>
    <w:rsid w:val="000B44BD"/>
    <w:rsid w:val="000B5D8D"/>
    <w:rsid w:val="000B6EC4"/>
    <w:rsid w:val="000B7E1D"/>
    <w:rsid w:val="000B7F8E"/>
    <w:rsid w:val="000B7FE0"/>
    <w:rsid w:val="000C08A5"/>
    <w:rsid w:val="000C2490"/>
    <w:rsid w:val="000C2BF7"/>
    <w:rsid w:val="000C2F1C"/>
    <w:rsid w:val="000C5C6F"/>
    <w:rsid w:val="000C6B9B"/>
    <w:rsid w:val="000C74BA"/>
    <w:rsid w:val="000C7D11"/>
    <w:rsid w:val="000D0D7C"/>
    <w:rsid w:val="000D0D9E"/>
    <w:rsid w:val="000D142A"/>
    <w:rsid w:val="000D168B"/>
    <w:rsid w:val="000D2444"/>
    <w:rsid w:val="000D2E27"/>
    <w:rsid w:val="000D3E1D"/>
    <w:rsid w:val="000D47FE"/>
    <w:rsid w:val="000D4CDA"/>
    <w:rsid w:val="000D5557"/>
    <w:rsid w:val="000D5D7B"/>
    <w:rsid w:val="000D5E92"/>
    <w:rsid w:val="000D650D"/>
    <w:rsid w:val="000D6990"/>
    <w:rsid w:val="000D70B8"/>
    <w:rsid w:val="000E1420"/>
    <w:rsid w:val="000E14A1"/>
    <w:rsid w:val="000E1B9A"/>
    <w:rsid w:val="000E1D11"/>
    <w:rsid w:val="000E2201"/>
    <w:rsid w:val="000E2A9F"/>
    <w:rsid w:val="000E2BB8"/>
    <w:rsid w:val="000E2C67"/>
    <w:rsid w:val="000E2D83"/>
    <w:rsid w:val="000E356A"/>
    <w:rsid w:val="000E5436"/>
    <w:rsid w:val="000E5963"/>
    <w:rsid w:val="000E5B23"/>
    <w:rsid w:val="000E658B"/>
    <w:rsid w:val="000E7733"/>
    <w:rsid w:val="000E78DC"/>
    <w:rsid w:val="000F01CB"/>
    <w:rsid w:val="000F0E7C"/>
    <w:rsid w:val="000F0F71"/>
    <w:rsid w:val="000F178D"/>
    <w:rsid w:val="000F1D19"/>
    <w:rsid w:val="000F285E"/>
    <w:rsid w:val="000F3132"/>
    <w:rsid w:val="000F38EF"/>
    <w:rsid w:val="000F3A03"/>
    <w:rsid w:val="000F42B6"/>
    <w:rsid w:val="000F5425"/>
    <w:rsid w:val="000F572B"/>
    <w:rsid w:val="000F5C1C"/>
    <w:rsid w:val="000F6014"/>
    <w:rsid w:val="000F654F"/>
    <w:rsid w:val="000F67A4"/>
    <w:rsid w:val="000F6CE1"/>
    <w:rsid w:val="00100CA0"/>
    <w:rsid w:val="00100F58"/>
    <w:rsid w:val="00101317"/>
    <w:rsid w:val="00102A7D"/>
    <w:rsid w:val="0010312A"/>
    <w:rsid w:val="00104AE9"/>
    <w:rsid w:val="00105B64"/>
    <w:rsid w:val="00105D5E"/>
    <w:rsid w:val="00110F44"/>
    <w:rsid w:val="00111A43"/>
    <w:rsid w:val="00111D62"/>
    <w:rsid w:val="001127BC"/>
    <w:rsid w:val="0011285C"/>
    <w:rsid w:val="00112A60"/>
    <w:rsid w:val="001132C2"/>
    <w:rsid w:val="001146E9"/>
    <w:rsid w:val="00114BDF"/>
    <w:rsid w:val="00115FC4"/>
    <w:rsid w:val="001162EA"/>
    <w:rsid w:val="00116A91"/>
    <w:rsid w:val="00117EC0"/>
    <w:rsid w:val="00120E8D"/>
    <w:rsid w:val="00122E34"/>
    <w:rsid w:val="00123170"/>
    <w:rsid w:val="0012348B"/>
    <w:rsid w:val="00124C6B"/>
    <w:rsid w:val="00124F4E"/>
    <w:rsid w:val="00125134"/>
    <w:rsid w:val="00125507"/>
    <w:rsid w:val="001265C4"/>
    <w:rsid w:val="00126CBE"/>
    <w:rsid w:val="0012701F"/>
    <w:rsid w:val="001270FB"/>
    <w:rsid w:val="0012764D"/>
    <w:rsid w:val="00131033"/>
    <w:rsid w:val="00131F5A"/>
    <w:rsid w:val="0013230E"/>
    <w:rsid w:val="00132B13"/>
    <w:rsid w:val="00133366"/>
    <w:rsid w:val="00133CEC"/>
    <w:rsid w:val="0013419F"/>
    <w:rsid w:val="00134600"/>
    <w:rsid w:val="00134A66"/>
    <w:rsid w:val="00134B03"/>
    <w:rsid w:val="00134BF1"/>
    <w:rsid w:val="00134E1A"/>
    <w:rsid w:val="00134FD1"/>
    <w:rsid w:val="001350C6"/>
    <w:rsid w:val="001371E3"/>
    <w:rsid w:val="00137356"/>
    <w:rsid w:val="00140026"/>
    <w:rsid w:val="00140977"/>
    <w:rsid w:val="00141146"/>
    <w:rsid w:val="0014299F"/>
    <w:rsid w:val="001432C9"/>
    <w:rsid w:val="00143E86"/>
    <w:rsid w:val="00144DB7"/>
    <w:rsid w:val="001451E4"/>
    <w:rsid w:val="00145B0E"/>
    <w:rsid w:val="001476DA"/>
    <w:rsid w:val="001507EC"/>
    <w:rsid w:val="00153184"/>
    <w:rsid w:val="001531AD"/>
    <w:rsid w:val="001537C7"/>
    <w:rsid w:val="00153BEE"/>
    <w:rsid w:val="00155D61"/>
    <w:rsid w:val="00155D7F"/>
    <w:rsid w:val="00156CC3"/>
    <w:rsid w:val="00156F07"/>
    <w:rsid w:val="00160081"/>
    <w:rsid w:val="0016067F"/>
    <w:rsid w:val="00160C6C"/>
    <w:rsid w:val="001616BE"/>
    <w:rsid w:val="001619B2"/>
    <w:rsid w:val="00162700"/>
    <w:rsid w:val="001629AE"/>
    <w:rsid w:val="00163B17"/>
    <w:rsid w:val="00163CAC"/>
    <w:rsid w:val="00163F45"/>
    <w:rsid w:val="001641E1"/>
    <w:rsid w:val="00164385"/>
    <w:rsid w:val="0016450B"/>
    <w:rsid w:val="001645B9"/>
    <w:rsid w:val="00165834"/>
    <w:rsid w:val="00165851"/>
    <w:rsid w:val="00165F33"/>
    <w:rsid w:val="00165FCD"/>
    <w:rsid w:val="00166302"/>
    <w:rsid w:val="00170858"/>
    <w:rsid w:val="001708BB"/>
    <w:rsid w:val="001710D0"/>
    <w:rsid w:val="00171187"/>
    <w:rsid w:val="00172430"/>
    <w:rsid w:val="00172B65"/>
    <w:rsid w:val="00172D9C"/>
    <w:rsid w:val="00173ABD"/>
    <w:rsid w:val="00173CF1"/>
    <w:rsid w:val="00174294"/>
    <w:rsid w:val="00174551"/>
    <w:rsid w:val="00175418"/>
    <w:rsid w:val="00175949"/>
    <w:rsid w:val="00175D3B"/>
    <w:rsid w:val="0017647E"/>
    <w:rsid w:val="001766DE"/>
    <w:rsid w:val="0017699C"/>
    <w:rsid w:val="0017704E"/>
    <w:rsid w:val="00177152"/>
    <w:rsid w:val="001802F1"/>
    <w:rsid w:val="0018193A"/>
    <w:rsid w:val="00181AD4"/>
    <w:rsid w:val="00181DB0"/>
    <w:rsid w:val="00183715"/>
    <w:rsid w:val="001840A8"/>
    <w:rsid w:val="001840E0"/>
    <w:rsid w:val="001842F1"/>
    <w:rsid w:val="001843F9"/>
    <w:rsid w:val="001848CF"/>
    <w:rsid w:val="0018491E"/>
    <w:rsid w:val="00184E31"/>
    <w:rsid w:val="00185475"/>
    <w:rsid w:val="001860B0"/>
    <w:rsid w:val="00186DC3"/>
    <w:rsid w:val="00186E80"/>
    <w:rsid w:val="001872D7"/>
    <w:rsid w:val="00187799"/>
    <w:rsid w:val="00187DFE"/>
    <w:rsid w:val="0019087D"/>
    <w:rsid w:val="001917A3"/>
    <w:rsid w:val="001918D9"/>
    <w:rsid w:val="00191E8F"/>
    <w:rsid w:val="00192159"/>
    <w:rsid w:val="00192760"/>
    <w:rsid w:val="00192974"/>
    <w:rsid w:val="001933D1"/>
    <w:rsid w:val="001938C0"/>
    <w:rsid w:val="00193AB2"/>
    <w:rsid w:val="00194133"/>
    <w:rsid w:val="00194AC8"/>
    <w:rsid w:val="001952FA"/>
    <w:rsid w:val="00195948"/>
    <w:rsid w:val="00195D88"/>
    <w:rsid w:val="00195E8A"/>
    <w:rsid w:val="00196C69"/>
    <w:rsid w:val="001A0314"/>
    <w:rsid w:val="001A0C60"/>
    <w:rsid w:val="001A0C64"/>
    <w:rsid w:val="001A2DA0"/>
    <w:rsid w:val="001A31EA"/>
    <w:rsid w:val="001A3426"/>
    <w:rsid w:val="001A37D6"/>
    <w:rsid w:val="001A3E74"/>
    <w:rsid w:val="001A4025"/>
    <w:rsid w:val="001A4649"/>
    <w:rsid w:val="001A5131"/>
    <w:rsid w:val="001A5407"/>
    <w:rsid w:val="001A552B"/>
    <w:rsid w:val="001A5C02"/>
    <w:rsid w:val="001A6373"/>
    <w:rsid w:val="001A63AC"/>
    <w:rsid w:val="001A78A7"/>
    <w:rsid w:val="001B07AC"/>
    <w:rsid w:val="001B0A3A"/>
    <w:rsid w:val="001B2B2F"/>
    <w:rsid w:val="001B2BBD"/>
    <w:rsid w:val="001B2F37"/>
    <w:rsid w:val="001B3734"/>
    <w:rsid w:val="001B44D3"/>
    <w:rsid w:val="001B531E"/>
    <w:rsid w:val="001B6AF3"/>
    <w:rsid w:val="001B6B79"/>
    <w:rsid w:val="001B6B85"/>
    <w:rsid w:val="001B71D6"/>
    <w:rsid w:val="001B7A3B"/>
    <w:rsid w:val="001C092A"/>
    <w:rsid w:val="001C11D6"/>
    <w:rsid w:val="001C1A9C"/>
    <w:rsid w:val="001C2469"/>
    <w:rsid w:val="001C353F"/>
    <w:rsid w:val="001C57B3"/>
    <w:rsid w:val="001C58A3"/>
    <w:rsid w:val="001C5DCA"/>
    <w:rsid w:val="001C709C"/>
    <w:rsid w:val="001C7389"/>
    <w:rsid w:val="001C7E0F"/>
    <w:rsid w:val="001D01D9"/>
    <w:rsid w:val="001D0694"/>
    <w:rsid w:val="001D0B9C"/>
    <w:rsid w:val="001D0C8D"/>
    <w:rsid w:val="001D0F14"/>
    <w:rsid w:val="001D16F8"/>
    <w:rsid w:val="001D2A52"/>
    <w:rsid w:val="001D2DE7"/>
    <w:rsid w:val="001D38F9"/>
    <w:rsid w:val="001D3FD1"/>
    <w:rsid w:val="001D499B"/>
    <w:rsid w:val="001D5183"/>
    <w:rsid w:val="001D5662"/>
    <w:rsid w:val="001D7E69"/>
    <w:rsid w:val="001E094A"/>
    <w:rsid w:val="001E1CEC"/>
    <w:rsid w:val="001E241D"/>
    <w:rsid w:val="001E2CC8"/>
    <w:rsid w:val="001E2E67"/>
    <w:rsid w:val="001E3A80"/>
    <w:rsid w:val="001E4534"/>
    <w:rsid w:val="001E458C"/>
    <w:rsid w:val="001E4B3E"/>
    <w:rsid w:val="001E4E7D"/>
    <w:rsid w:val="001E55BE"/>
    <w:rsid w:val="001E58C6"/>
    <w:rsid w:val="001E64FD"/>
    <w:rsid w:val="001E6749"/>
    <w:rsid w:val="001E681F"/>
    <w:rsid w:val="001E6F3F"/>
    <w:rsid w:val="001F05F2"/>
    <w:rsid w:val="001F12D9"/>
    <w:rsid w:val="001F1324"/>
    <w:rsid w:val="001F14EA"/>
    <w:rsid w:val="001F1782"/>
    <w:rsid w:val="001F18AB"/>
    <w:rsid w:val="001F28F1"/>
    <w:rsid w:val="001F2B89"/>
    <w:rsid w:val="001F35CE"/>
    <w:rsid w:val="001F3F2A"/>
    <w:rsid w:val="001F43F2"/>
    <w:rsid w:val="001F513E"/>
    <w:rsid w:val="001F5674"/>
    <w:rsid w:val="001F589D"/>
    <w:rsid w:val="001F6D6D"/>
    <w:rsid w:val="001F7D2C"/>
    <w:rsid w:val="00200899"/>
    <w:rsid w:val="0020149C"/>
    <w:rsid w:val="00201AE6"/>
    <w:rsid w:val="002027BC"/>
    <w:rsid w:val="00202BF2"/>
    <w:rsid w:val="002039E0"/>
    <w:rsid w:val="00203DED"/>
    <w:rsid w:val="0020412C"/>
    <w:rsid w:val="002044E2"/>
    <w:rsid w:val="00204EF0"/>
    <w:rsid w:val="002050EA"/>
    <w:rsid w:val="002051F3"/>
    <w:rsid w:val="00205997"/>
    <w:rsid w:val="002060E9"/>
    <w:rsid w:val="00207A41"/>
    <w:rsid w:val="00211223"/>
    <w:rsid w:val="00211B79"/>
    <w:rsid w:val="00211D5B"/>
    <w:rsid w:val="00212864"/>
    <w:rsid w:val="00212B38"/>
    <w:rsid w:val="002140E5"/>
    <w:rsid w:val="00215D08"/>
    <w:rsid w:val="00215F94"/>
    <w:rsid w:val="00215FEB"/>
    <w:rsid w:val="002162BA"/>
    <w:rsid w:val="00216630"/>
    <w:rsid w:val="00217A59"/>
    <w:rsid w:val="00220089"/>
    <w:rsid w:val="0022104B"/>
    <w:rsid w:val="00221965"/>
    <w:rsid w:val="00221FC3"/>
    <w:rsid w:val="002224D2"/>
    <w:rsid w:val="00223663"/>
    <w:rsid w:val="002237EA"/>
    <w:rsid w:val="00223B78"/>
    <w:rsid w:val="00226873"/>
    <w:rsid w:val="00227634"/>
    <w:rsid w:val="00227D55"/>
    <w:rsid w:val="00227E3E"/>
    <w:rsid w:val="00230339"/>
    <w:rsid w:val="002309A7"/>
    <w:rsid w:val="00230EF1"/>
    <w:rsid w:val="0023164B"/>
    <w:rsid w:val="00232391"/>
    <w:rsid w:val="002328A2"/>
    <w:rsid w:val="002329E6"/>
    <w:rsid w:val="00232F0C"/>
    <w:rsid w:val="002339E9"/>
    <w:rsid w:val="002345A2"/>
    <w:rsid w:val="00234AA9"/>
    <w:rsid w:val="00234C24"/>
    <w:rsid w:val="002360C3"/>
    <w:rsid w:val="002362F4"/>
    <w:rsid w:val="00236B20"/>
    <w:rsid w:val="00237D9B"/>
    <w:rsid w:val="00237F32"/>
    <w:rsid w:val="002407B8"/>
    <w:rsid w:val="0024186A"/>
    <w:rsid w:val="00241AAD"/>
    <w:rsid w:val="002429C3"/>
    <w:rsid w:val="00242DE8"/>
    <w:rsid w:val="002430BC"/>
    <w:rsid w:val="00243755"/>
    <w:rsid w:val="0024437D"/>
    <w:rsid w:val="002451CC"/>
    <w:rsid w:val="002451D6"/>
    <w:rsid w:val="00246713"/>
    <w:rsid w:val="002467A5"/>
    <w:rsid w:val="00246AB1"/>
    <w:rsid w:val="00246D26"/>
    <w:rsid w:val="002506D3"/>
    <w:rsid w:val="002510F5"/>
    <w:rsid w:val="00251506"/>
    <w:rsid w:val="00251A72"/>
    <w:rsid w:val="002526E0"/>
    <w:rsid w:val="0025274C"/>
    <w:rsid w:val="00252828"/>
    <w:rsid w:val="00252880"/>
    <w:rsid w:val="00253902"/>
    <w:rsid w:val="00253BDA"/>
    <w:rsid w:val="002546B3"/>
    <w:rsid w:val="002548C2"/>
    <w:rsid w:val="00255331"/>
    <w:rsid w:val="00256FA2"/>
    <w:rsid w:val="00257150"/>
    <w:rsid w:val="00257673"/>
    <w:rsid w:val="002600BD"/>
    <w:rsid w:val="00260176"/>
    <w:rsid w:val="00260D55"/>
    <w:rsid w:val="002625F8"/>
    <w:rsid w:val="00262AB3"/>
    <w:rsid w:val="00262BF3"/>
    <w:rsid w:val="00263046"/>
    <w:rsid w:val="002631EC"/>
    <w:rsid w:val="00263B63"/>
    <w:rsid w:val="00264336"/>
    <w:rsid w:val="002643EA"/>
    <w:rsid w:val="00265C20"/>
    <w:rsid w:val="00265C50"/>
    <w:rsid w:val="00266B22"/>
    <w:rsid w:val="00267184"/>
    <w:rsid w:val="002674F7"/>
    <w:rsid w:val="00270615"/>
    <w:rsid w:val="00270761"/>
    <w:rsid w:val="00270A59"/>
    <w:rsid w:val="0027167D"/>
    <w:rsid w:val="002716D2"/>
    <w:rsid w:val="00273182"/>
    <w:rsid w:val="002734DA"/>
    <w:rsid w:val="0027367B"/>
    <w:rsid w:val="002745C0"/>
    <w:rsid w:val="002769A5"/>
    <w:rsid w:val="002770A2"/>
    <w:rsid w:val="0027756F"/>
    <w:rsid w:val="00277AC1"/>
    <w:rsid w:val="00277BE3"/>
    <w:rsid w:val="00280946"/>
    <w:rsid w:val="0028130B"/>
    <w:rsid w:val="002823E2"/>
    <w:rsid w:val="0028322C"/>
    <w:rsid w:val="0028435F"/>
    <w:rsid w:val="002845CA"/>
    <w:rsid w:val="00284B1F"/>
    <w:rsid w:val="0028509D"/>
    <w:rsid w:val="00286095"/>
    <w:rsid w:val="0028658E"/>
    <w:rsid w:val="00286DCD"/>
    <w:rsid w:val="00287915"/>
    <w:rsid w:val="00290150"/>
    <w:rsid w:val="002901BE"/>
    <w:rsid w:val="0029241D"/>
    <w:rsid w:val="00292BCB"/>
    <w:rsid w:val="00292CE2"/>
    <w:rsid w:val="00292EF4"/>
    <w:rsid w:val="0029529D"/>
    <w:rsid w:val="002957DC"/>
    <w:rsid w:val="00295BE9"/>
    <w:rsid w:val="00296395"/>
    <w:rsid w:val="00296E22"/>
    <w:rsid w:val="00297312"/>
    <w:rsid w:val="0029761E"/>
    <w:rsid w:val="00297ED7"/>
    <w:rsid w:val="002A0CDD"/>
    <w:rsid w:val="002A0DAD"/>
    <w:rsid w:val="002A1132"/>
    <w:rsid w:val="002A1858"/>
    <w:rsid w:val="002A1940"/>
    <w:rsid w:val="002A2182"/>
    <w:rsid w:val="002A22B8"/>
    <w:rsid w:val="002A288B"/>
    <w:rsid w:val="002A2A35"/>
    <w:rsid w:val="002A3376"/>
    <w:rsid w:val="002A3DB0"/>
    <w:rsid w:val="002A4D98"/>
    <w:rsid w:val="002A508E"/>
    <w:rsid w:val="002A5609"/>
    <w:rsid w:val="002A77B3"/>
    <w:rsid w:val="002B01AA"/>
    <w:rsid w:val="002B0328"/>
    <w:rsid w:val="002B0428"/>
    <w:rsid w:val="002B1165"/>
    <w:rsid w:val="002B188D"/>
    <w:rsid w:val="002B2807"/>
    <w:rsid w:val="002B283F"/>
    <w:rsid w:val="002B39B1"/>
    <w:rsid w:val="002B4B55"/>
    <w:rsid w:val="002B52EC"/>
    <w:rsid w:val="002B6C9A"/>
    <w:rsid w:val="002B7E3E"/>
    <w:rsid w:val="002C1ACE"/>
    <w:rsid w:val="002C2697"/>
    <w:rsid w:val="002C2EB6"/>
    <w:rsid w:val="002C35C8"/>
    <w:rsid w:val="002C4666"/>
    <w:rsid w:val="002C5F52"/>
    <w:rsid w:val="002C5F5A"/>
    <w:rsid w:val="002C6177"/>
    <w:rsid w:val="002C6327"/>
    <w:rsid w:val="002C671D"/>
    <w:rsid w:val="002C7023"/>
    <w:rsid w:val="002C7030"/>
    <w:rsid w:val="002C7C9B"/>
    <w:rsid w:val="002D15AD"/>
    <w:rsid w:val="002D1842"/>
    <w:rsid w:val="002D1AB7"/>
    <w:rsid w:val="002D2063"/>
    <w:rsid w:val="002D20A4"/>
    <w:rsid w:val="002D23BE"/>
    <w:rsid w:val="002D2519"/>
    <w:rsid w:val="002D2D69"/>
    <w:rsid w:val="002D363E"/>
    <w:rsid w:val="002D3E87"/>
    <w:rsid w:val="002D3EFA"/>
    <w:rsid w:val="002D439A"/>
    <w:rsid w:val="002D45E3"/>
    <w:rsid w:val="002D5863"/>
    <w:rsid w:val="002D5B24"/>
    <w:rsid w:val="002D64F8"/>
    <w:rsid w:val="002D7C09"/>
    <w:rsid w:val="002E04E7"/>
    <w:rsid w:val="002E07B9"/>
    <w:rsid w:val="002E0835"/>
    <w:rsid w:val="002E13AF"/>
    <w:rsid w:val="002E1456"/>
    <w:rsid w:val="002E1820"/>
    <w:rsid w:val="002E185F"/>
    <w:rsid w:val="002E186E"/>
    <w:rsid w:val="002E2483"/>
    <w:rsid w:val="002E275D"/>
    <w:rsid w:val="002E2AA4"/>
    <w:rsid w:val="002E3293"/>
    <w:rsid w:val="002E3BE4"/>
    <w:rsid w:val="002E4A34"/>
    <w:rsid w:val="002E4AB8"/>
    <w:rsid w:val="002E4C6C"/>
    <w:rsid w:val="002E5F24"/>
    <w:rsid w:val="002E607B"/>
    <w:rsid w:val="002E6450"/>
    <w:rsid w:val="002E6A55"/>
    <w:rsid w:val="002E7A62"/>
    <w:rsid w:val="002F002F"/>
    <w:rsid w:val="002F115F"/>
    <w:rsid w:val="002F16EB"/>
    <w:rsid w:val="002F1ABC"/>
    <w:rsid w:val="002F21EA"/>
    <w:rsid w:val="002F22CD"/>
    <w:rsid w:val="002F2883"/>
    <w:rsid w:val="002F28AA"/>
    <w:rsid w:val="002F3756"/>
    <w:rsid w:val="002F416F"/>
    <w:rsid w:val="002F56D5"/>
    <w:rsid w:val="002F5A74"/>
    <w:rsid w:val="002F5B2E"/>
    <w:rsid w:val="002F5F19"/>
    <w:rsid w:val="002F6E58"/>
    <w:rsid w:val="003011DF"/>
    <w:rsid w:val="00301992"/>
    <w:rsid w:val="00301CB2"/>
    <w:rsid w:val="00302782"/>
    <w:rsid w:val="003027DE"/>
    <w:rsid w:val="00302B57"/>
    <w:rsid w:val="00302C15"/>
    <w:rsid w:val="00304443"/>
    <w:rsid w:val="003053BB"/>
    <w:rsid w:val="003054C1"/>
    <w:rsid w:val="003057BA"/>
    <w:rsid w:val="00305A9F"/>
    <w:rsid w:val="00306214"/>
    <w:rsid w:val="00306711"/>
    <w:rsid w:val="00306CED"/>
    <w:rsid w:val="00306E4B"/>
    <w:rsid w:val="00307DCF"/>
    <w:rsid w:val="00310800"/>
    <w:rsid w:val="00310A83"/>
    <w:rsid w:val="00310D43"/>
    <w:rsid w:val="00310D76"/>
    <w:rsid w:val="00311D64"/>
    <w:rsid w:val="0031208A"/>
    <w:rsid w:val="003137F3"/>
    <w:rsid w:val="00313D82"/>
    <w:rsid w:val="00314DE7"/>
    <w:rsid w:val="00316141"/>
    <w:rsid w:val="003169C6"/>
    <w:rsid w:val="00316FC5"/>
    <w:rsid w:val="00317B7B"/>
    <w:rsid w:val="00321719"/>
    <w:rsid w:val="00322E3C"/>
    <w:rsid w:val="00323802"/>
    <w:rsid w:val="0032401F"/>
    <w:rsid w:val="00324A39"/>
    <w:rsid w:val="0032511A"/>
    <w:rsid w:val="00325582"/>
    <w:rsid w:val="003266C7"/>
    <w:rsid w:val="00326FB1"/>
    <w:rsid w:val="00330348"/>
    <w:rsid w:val="00330E8D"/>
    <w:rsid w:val="00331923"/>
    <w:rsid w:val="00331CD3"/>
    <w:rsid w:val="003337EE"/>
    <w:rsid w:val="00334762"/>
    <w:rsid w:val="0033476C"/>
    <w:rsid w:val="00335FCB"/>
    <w:rsid w:val="0034014E"/>
    <w:rsid w:val="003403D2"/>
    <w:rsid w:val="00340934"/>
    <w:rsid w:val="00340BBD"/>
    <w:rsid w:val="00340D6F"/>
    <w:rsid w:val="00341AA9"/>
    <w:rsid w:val="00341B45"/>
    <w:rsid w:val="00341E90"/>
    <w:rsid w:val="00343036"/>
    <w:rsid w:val="003432CF"/>
    <w:rsid w:val="00344BC4"/>
    <w:rsid w:val="003457D9"/>
    <w:rsid w:val="0034585F"/>
    <w:rsid w:val="00345C99"/>
    <w:rsid w:val="00346897"/>
    <w:rsid w:val="00350218"/>
    <w:rsid w:val="0035030A"/>
    <w:rsid w:val="00350882"/>
    <w:rsid w:val="0035099B"/>
    <w:rsid w:val="003512BB"/>
    <w:rsid w:val="0035137C"/>
    <w:rsid w:val="0035192C"/>
    <w:rsid w:val="00351D3E"/>
    <w:rsid w:val="00352809"/>
    <w:rsid w:val="00353929"/>
    <w:rsid w:val="00354089"/>
    <w:rsid w:val="0035408F"/>
    <w:rsid w:val="00354B9D"/>
    <w:rsid w:val="00354E81"/>
    <w:rsid w:val="003551A8"/>
    <w:rsid w:val="00355696"/>
    <w:rsid w:val="00355D2D"/>
    <w:rsid w:val="003571B7"/>
    <w:rsid w:val="003571C6"/>
    <w:rsid w:val="00360D81"/>
    <w:rsid w:val="00361421"/>
    <w:rsid w:val="0036184E"/>
    <w:rsid w:val="003628C8"/>
    <w:rsid w:val="003630DF"/>
    <w:rsid w:val="0036328C"/>
    <w:rsid w:val="003637FF"/>
    <w:rsid w:val="00364384"/>
    <w:rsid w:val="00364BA3"/>
    <w:rsid w:val="00364EE4"/>
    <w:rsid w:val="00364EEE"/>
    <w:rsid w:val="0036514B"/>
    <w:rsid w:val="00365444"/>
    <w:rsid w:val="003654D2"/>
    <w:rsid w:val="00365E4B"/>
    <w:rsid w:val="003660A9"/>
    <w:rsid w:val="00367456"/>
    <w:rsid w:val="003702B2"/>
    <w:rsid w:val="00370500"/>
    <w:rsid w:val="0037063C"/>
    <w:rsid w:val="00371037"/>
    <w:rsid w:val="00371D7D"/>
    <w:rsid w:val="003722F3"/>
    <w:rsid w:val="00373C36"/>
    <w:rsid w:val="00374040"/>
    <w:rsid w:val="00374B5E"/>
    <w:rsid w:val="00374F9C"/>
    <w:rsid w:val="003753C2"/>
    <w:rsid w:val="00375DD1"/>
    <w:rsid w:val="003763A6"/>
    <w:rsid w:val="00376CDA"/>
    <w:rsid w:val="00377196"/>
    <w:rsid w:val="00380516"/>
    <w:rsid w:val="0038078C"/>
    <w:rsid w:val="00380A09"/>
    <w:rsid w:val="00380EBD"/>
    <w:rsid w:val="003810A2"/>
    <w:rsid w:val="00382525"/>
    <w:rsid w:val="00382B84"/>
    <w:rsid w:val="00382C37"/>
    <w:rsid w:val="003835B1"/>
    <w:rsid w:val="00384373"/>
    <w:rsid w:val="00384476"/>
    <w:rsid w:val="00384D04"/>
    <w:rsid w:val="003853E0"/>
    <w:rsid w:val="003855D3"/>
    <w:rsid w:val="00385FB4"/>
    <w:rsid w:val="00385FEA"/>
    <w:rsid w:val="00386AA7"/>
    <w:rsid w:val="0039033D"/>
    <w:rsid w:val="003913BE"/>
    <w:rsid w:val="00391DB9"/>
    <w:rsid w:val="00392A93"/>
    <w:rsid w:val="0039434C"/>
    <w:rsid w:val="0039439C"/>
    <w:rsid w:val="00395819"/>
    <w:rsid w:val="00395956"/>
    <w:rsid w:val="00396062"/>
    <w:rsid w:val="003971C4"/>
    <w:rsid w:val="00397CCD"/>
    <w:rsid w:val="003A0FCF"/>
    <w:rsid w:val="003A1090"/>
    <w:rsid w:val="003A13AB"/>
    <w:rsid w:val="003A1495"/>
    <w:rsid w:val="003A1D3F"/>
    <w:rsid w:val="003A21F3"/>
    <w:rsid w:val="003A2267"/>
    <w:rsid w:val="003A3276"/>
    <w:rsid w:val="003A4228"/>
    <w:rsid w:val="003A42FC"/>
    <w:rsid w:val="003A4E59"/>
    <w:rsid w:val="003A523E"/>
    <w:rsid w:val="003A6382"/>
    <w:rsid w:val="003A6F6A"/>
    <w:rsid w:val="003A7A64"/>
    <w:rsid w:val="003B0225"/>
    <w:rsid w:val="003B02D4"/>
    <w:rsid w:val="003B0814"/>
    <w:rsid w:val="003B0D74"/>
    <w:rsid w:val="003B1231"/>
    <w:rsid w:val="003B1308"/>
    <w:rsid w:val="003B1517"/>
    <w:rsid w:val="003B2C50"/>
    <w:rsid w:val="003B3A9A"/>
    <w:rsid w:val="003B403A"/>
    <w:rsid w:val="003B412E"/>
    <w:rsid w:val="003B42D9"/>
    <w:rsid w:val="003B4D2B"/>
    <w:rsid w:val="003B5845"/>
    <w:rsid w:val="003B6242"/>
    <w:rsid w:val="003B75E2"/>
    <w:rsid w:val="003B7B3B"/>
    <w:rsid w:val="003B7D4C"/>
    <w:rsid w:val="003C0141"/>
    <w:rsid w:val="003C190D"/>
    <w:rsid w:val="003C2CE7"/>
    <w:rsid w:val="003C3629"/>
    <w:rsid w:val="003C3EB7"/>
    <w:rsid w:val="003C45AE"/>
    <w:rsid w:val="003C55A5"/>
    <w:rsid w:val="003C572F"/>
    <w:rsid w:val="003D0884"/>
    <w:rsid w:val="003D0C28"/>
    <w:rsid w:val="003D0FA2"/>
    <w:rsid w:val="003D133D"/>
    <w:rsid w:val="003D13A9"/>
    <w:rsid w:val="003D158E"/>
    <w:rsid w:val="003D1755"/>
    <w:rsid w:val="003D189A"/>
    <w:rsid w:val="003D20EE"/>
    <w:rsid w:val="003D2286"/>
    <w:rsid w:val="003D31C5"/>
    <w:rsid w:val="003D32C2"/>
    <w:rsid w:val="003D3525"/>
    <w:rsid w:val="003D3827"/>
    <w:rsid w:val="003D3861"/>
    <w:rsid w:val="003D3AC2"/>
    <w:rsid w:val="003D450C"/>
    <w:rsid w:val="003D46F0"/>
    <w:rsid w:val="003D4902"/>
    <w:rsid w:val="003D77A2"/>
    <w:rsid w:val="003D7E91"/>
    <w:rsid w:val="003D7F9B"/>
    <w:rsid w:val="003E006B"/>
    <w:rsid w:val="003E05A4"/>
    <w:rsid w:val="003E0D42"/>
    <w:rsid w:val="003E0DDA"/>
    <w:rsid w:val="003E15CA"/>
    <w:rsid w:val="003E1639"/>
    <w:rsid w:val="003E2170"/>
    <w:rsid w:val="003E21B1"/>
    <w:rsid w:val="003E30BF"/>
    <w:rsid w:val="003E4597"/>
    <w:rsid w:val="003E4CD1"/>
    <w:rsid w:val="003E50ED"/>
    <w:rsid w:val="003E5A61"/>
    <w:rsid w:val="003E6643"/>
    <w:rsid w:val="003E7423"/>
    <w:rsid w:val="003E760B"/>
    <w:rsid w:val="003F0755"/>
    <w:rsid w:val="003F0A17"/>
    <w:rsid w:val="003F0BAF"/>
    <w:rsid w:val="003F0F0B"/>
    <w:rsid w:val="003F137B"/>
    <w:rsid w:val="003F13D4"/>
    <w:rsid w:val="003F148C"/>
    <w:rsid w:val="003F179A"/>
    <w:rsid w:val="003F17CF"/>
    <w:rsid w:val="003F1B70"/>
    <w:rsid w:val="003F2151"/>
    <w:rsid w:val="003F26EC"/>
    <w:rsid w:val="003F36D8"/>
    <w:rsid w:val="003F3A02"/>
    <w:rsid w:val="003F3C52"/>
    <w:rsid w:val="003F4068"/>
    <w:rsid w:val="003F4737"/>
    <w:rsid w:val="003F4CA3"/>
    <w:rsid w:val="003F4F46"/>
    <w:rsid w:val="003F5A86"/>
    <w:rsid w:val="003F5EE2"/>
    <w:rsid w:val="003F7481"/>
    <w:rsid w:val="00400246"/>
    <w:rsid w:val="00401988"/>
    <w:rsid w:val="00401DE0"/>
    <w:rsid w:val="00401E80"/>
    <w:rsid w:val="00403C15"/>
    <w:rsid w:val="00403EDF"/>
    <w:rsid w:val="00404294"/>
    <w:rsid w:val="0040469F"/>
    <w:rsid w:val="00405447"/>
    <w:rsid w:val="00405972"/>
    <w:rsid w:val="00406711"/>
    <w:rsid w:val="00406785"/>
    <w:rsid w:val="00406918"/>
    <w:rsid w:val="00406A62"/>
    <w:rsid w:val="00407F2C"/>
    <w:rsid w:val="00410384"/>
    <w:rsid w:val="0041040C"/>
    <w:rsid w:val="00410EDB"/>
    <w:rsid w:val="00411E00"/>
    <w:rsid w:val="004121A7"/>
    <w:rsid w:val="00412603"/>
    <w:rsid w:val="0041308D"/>
    <w:rsid w:val="004138EA"/>
    <w:rsid w:val="00413AB8"/>
    <w:rsid w:val="00413D52"/>
    <w:rsid w:val="004149A7"/>
    <w:rsid w:val="00414A8A"/>
    <w:rsid w:val="00415A2F"/>
    <w:rsid w:val="004164A6"/>
    <w:rsid w:val="00417A2A"/>
    <w:rsid w:val="00420077"/>
    <w:rsid w:val="004203AE"/>
    <w:rsid w:val="00420EDA"/>
    <w:rsid w:val="0042208B"/>
    <w:rsid w:val="00422A5E"/>
    <w:rsid w:val="00422D8D"/>
    <w:rsid w:val="00423301"/>
    <w:rsid w:val="00424BB4"/>
    <w:rsid w:val="00424BBB"/>
    <w:rsid w:val="00425636"/>
    <w:rsid w:val="004259D8"/>
    <w:rsid w:val="0042620D"/>
    <w:rsid w:val="004266D7"/>
    <w:rsid w:val="00426EAA"/>
    <w:rsid w:val="004275E7"/>
    <w:rsid w:val="00430572"/>
    <w:rsid w:val="00430771"/>
    <w:rsid w:val="00430BD5"/>
    <w:rsid w:val="00430C82"/>
    <w:rsid w:val="004317B7"/>
    <w:rsid w:val="00431926"/>
    <w:rsid w:val="00431F57"/>
    <w:rsid w:val="0043212A"/>
    <w:rsid w:val="00432F8D"/>
    <w:rsid w:val="004344D3"/>
    <w:rsid w:val="00434680"/>
    <w:rsid w:val="00435A18"/>
    <w:rsid w:val="00435AB8"/>
    <w:rsid w:val="00435BF4"/>
    <w:rsid w:val="00435DF0"/>
    <w:rsid w:val="004366BA"/>
    <w:rsid w:val="00437315"/>
    <w:rsid w:val="0043798C"/>
    <w:rsid w:val="00441065"/>
    <w:rsid w:val="00442A72"/>
    <w:rsid w:val="00442BFB"/>
    <w:rsid w:val="00442D41"/>
    <w:rsid w:val="00442F24"/>
    <w:rsid w:val="00443334"/>
    <w:rsid w:val="00443F6E"/>
    <w:rsid w:val="004440B6"/>
    <w:rsid w:val="004441D7"/>
    <w:rsid w:val="004448A2"/>
    <w:rsid w:val="00444B93"/>
    <w:rsid w:val="00444D25"/>
    <w:rsid w:val="00446181"/>
    <w:rsid w:val="0044622E"/>
    <w:rsid w:val="004463B0"/>
    <w:rsid w:val="004464A2"/>
    <w:rsid w:val="004464A5"/>
    <w:rsid w:val="00446B34"/>
    <w:rsid w:val="00447858"/>
    <w:rsid w:val="00447C0E"/>
    <w:rsid w:val="00447CEB"/>
    <w:rsid w:val="004502DD"/>
    <w:rsid w:val="004504D8"/>
    <w:rsid w:val="00450952"/>
    <w:rsid w:val="00450C4C"/>
    <w:rsid w:val="00452F56"/>
    <w:rsid w:val="00454414"/>
    <w:rsid w:val="00454434"/>
    <w:rsid w:val="00454AB6"/>
    <w:rsid w:val="0045568A"/>
    <w:rsid w:val="00455856"/>
    <w:rsid w:val="004564D8"/>
    <w:rsid w:val="0045680F"/>
    <w:rsid w:val="00456BE2"/>
    <w:rsid w:val="00456C64"/>
    <w:rsid w:val="0045757B"/>
    <w:rsid w:val="004575D1"/>
    <w:rsid w:val="00457B2C"/>
    <w:rsid w:val="00460918"/>
    <w:rsid w:val="004611A7"/>
    <w:rsid w:val="004613B6"/>
    <w:rsid w:val="004619E0"/>
    <w:rsid w:val="00461A48"/>
    <w:rsid w:val="00462846"/>
    <w:rsid w:val="0046389C"/>
    <w:rsid w:val="00464134"/>
    <w:rsid w:val="00464E8D"/>
    <w:rsid w:val="004676C7"/>
    <w:rsid w:val="00467A2F"/>
    <w:rsid w:val="0047049A"/>
    <w:rsid w:val="00470935"/>
    <w:rsid w:val="0047164B"/>
    <w:rsid w:val="00471E16"/>
    <w:rsid w:val="0047211F"/>
    <w:rsid w:val="00472824"/>
    <w:rsid w:val="00473954"/>
    <w:rsid w:val="00474621"/>
    <w:rsid w:val="00475318"/>
    <w:rsid w:val="00475ACC"/>
    <w:rsid w:val="00475AED"/>
    <w:rsid w:val="004769E7"/>
    <w:rsid w:val="004772CF"/>
    <w:rsid w:val="00480411"/>
    <w:rsid w:val="00480920"/>
    <w:rsid w:val="00480CEB"/>
    <w:rsid w:val="00480E44"/>
    <w:rsid w:val="004822EA"/>
    <w:rsid w:val="0048237C"/>
    <w:rsid w:val="00482C50"/>
    <w:rsid w:val="00482C77"/>
    <w:rsid w:val="00482F1C"/>
    <w:rsid w:val="0048348A"/>
    <w:rsid w:val="0048370F"/>
    <w:rsid w:val="00484602"/>
    <w:rsid w:val="00484E07"/>
    <w:rsid w:val="004851E8"/>
    <w:rsid w:val="004851E9"/>
    <w:rsid w:val="0048595B"/>
    <w:rsid w:val="00485C64"/>
    <w:rsid w:val="00486456"/>
    <w:rsid w:val="00487090"/>
    <w:rsid w:val="00487095"/>
    <w:rsid w:val="004873C9"/>
    <w:rsid w:val="00490634"/>
    <w:rsid w:val="00490651"/>
    <w:rsid w:val="00490797"/>
    <w:rsid w:val="00490C00"/>
    <w:rsid w:val="00490E5F"/>
    <w:rsid w:val="00491499"/>
    <w:rsid w:val="004914E7"/>
    <w:rsid w:val="004919E5"/>
    <w:rsid w:val="004926A1"/>
    <w:rsid w:val="004929E0"/>
    <w:rsid w:val="00492F26"/>
    <w:rsid w:val="0049545F"/>
    <w:rsid w:val="00495A89"/>
    <w:rsid w:val="00495E75"/>
    <w:rsid w:val="00496DB9"/>
    <w:rsid w:val="004976EC"/>
    <w:rsid w:val="004A1718"/>
    <w:rsid w:val="004A210B"/>
    <w:rsid w:val="004A22D2"/>
    <w:rsid w:val="004A2D5B"/>
    <w:rsid w:val="004A324D"/>
    <w:rsid w:val="004A3EC1"/>
    <w:rsid w:val="004A4525"/>
    <w:rsid w:val="004A575C"/>
    <w:rsid w:val="004A5C25"/>
    <w:rsid w:val="004A60B5"/>
    <w:rsid w:val="004A6861"/>
    <w:rsid w:val="004A7809"/>
    <w:rsid w:val="004B07CA"/>
    <w:rsid w:val="004B0D5B"/>
    <w:rsid w:val="004B186E"/>
    <w:rsid w:val="004B1936"/>
    <w:rsid w:val="004B254E"/>
    <w:rsid w:val="004B27DB"/>
    <w:rsid w:val="004B2A02"/>
    <w:rsid w:val="004B3C10"/>
    <w:rsid w:val="004B546D"/>
    <w:rsid w:val="004B5725"/>
    <w:rsid w:val="004B5DC3"/>
    <w:rsid w:val="004B5E36"/>
    <w:rsid w:val="004B62C8"/>
    <w:rsid w:val="004B75F3"/>
    <w:rsid w:val="004C053A"/>
    <w:rsid w:val="004C233C"/>
    <w:rsid w:val="004C2C50"/>
    <w:rsid w:val="004C2DDB"/>
    <w:rsid w:val="004C2E16"/>
    <w:rsid w:val="004C35FF"/>
    <w:rsid w:val="004C36F0"/>
    <w:rsid w:val="004C3A1D"/>
    <w:rsid w:val="004C3B2B"/>
    <w:rsid w:val="004C3CD3"/>
    <w:rsid w:val="004C4746"/>
    <w:rsid w:val="004C4C70"/>
    <w:rsid w:val="004C4E9D"/>
    <w:rsid w:val="004C55AB"/>
    <w:rsid w:val="004C55B4"/>
    <w:rsid w:val="004C5989"/>
    <w:rsid w:val="004C6046"/>
    <w:rsid w:val="004C63D9"/>
    <w:rsid w:val="004C72A0"/>
    <w:rsid w:val="004C73D1"/>
    <w:rsid w:val="004C7639"/>
    <w:rsid w:val="004C7776"/>
    <w:rsid w:val="004C7CEC"/>
    <w:rsid w:val="004D06EF"/>
    <w:rsid w:val="004D14D7"/>
    <w:rsid w:val="004D33E6"/>
    <w:rsid w:val="004D409A"/>
    <w:rsid w:val="004D4684"/>
    <w:rsid w:val="004D4F36"/>
    <w:rsid w:val="004D5112"/>
    <w:rsid w:val="004D576B"/>
    <w:rsid w:val="004D5BF2"/>
    <w:rsid w:val="004D5E13"/>
    <w:rsid w:val="004D6337"/>
    <w:rsid w:val="004D6357"/>
    <w:rsid w:val="004D683A"/>
    <w:rsid w:val="004D6ACD"/>
    <w:rsid w:val="004D6B30"/>
    <w:rsid w:val="004E02A4"/>
    <w:rsid w:val="004E0A2F"/>
    <w:rsid w:val="004E1581"/>
    <w:rsid w:val="004E17BF"/>
    <w:rsid w:val="004E1CFE"/>
    <w:rsid w:val="004E1F26"/>
    <w:rsid w:val="004E25C5"/>
    <w:rsid w:val="004E2BB6"/>
    <w:rsid w:val="004E4079"/>
    <w:rsid w:val="004E48D8"/>
    <w:rsid w:val="004E4FE0"/>
    <w:rsid w:val="004E5C09"/>
    <w:rsid w:val="004E5F91"/>
    <w:rsid w:val="004E7973"/>
    <w:rsid w:val="004E7D2C"/>
    <w:rsid w:val="004F0BC2"/>
    <w:rsid w:val="004F1228"/>
    <w:rsid w:val="004F1C87"/>
    <w:rsid w:val="004F495E"/>
    <w:rsid w:val="004F4AEC"/>
    <w:rsid w:val="004F4B30"/>
    <w:rsid w:val="004F4B9E"/>
    <w:rsid w:val="004F7380"/>
    <w:rsid w:val="004F757D"/>
    <w:rsid w:val="004F7B84"/>
    <w:rsid w:val="00500116"/>
    <w:rsid w:val="0050173F"/>
    <w:rsid w:val="005018C2"/>
    <w:rsid w:val="005019D2"/>
    <w:rsid w:val="005024B7"/>
    <w:rsid w:val="005036A7"/>
    <w:rsid w:val="00503BD2"/>
    <w:rsid w:val="0050495A"/>
    <w:rsid w:val="00504E11"/>
    <w:rsid w:val="0050516D"/>
    <w:rsid w:val="00505C4C"/>
    <w:rsid w:val="0050701E"/>
    <w:rsid w:val="00507293"/>
    <w:rsid w:val="00510203"/>
    <w:rsid w:val="00511887"/>
    <w:rsid w:val="00511D90"/>
    <w:rsid w:val="00512D7E"/>
    <w:rsid w:val="00512EC5"/>
    <w:rsid w:val="0051362C"/>
    <w:rsid w:val="0051472E"/>
    <w:rsid w:val="005147A5"/>
    <w:rsid w:val="00514F73"/>
    <w:rsid w:val="00514FEF"/>
    <w:rsid w:val="005151B3"/>
    <w:rsid w:val="00515FF4"/>
    <w:rsid w:val="0051614E"/>
    <w:rsid w:val="005162CA"/>
    <w:rsid w:val="00516EA0"/>
    <w:rsid w:val="00517797"/>
    <w:rsid w:val="00517E12"/>
    <w:rsid w:val="00517FFC"/>
    <w:rsid w:val="00520787"/>
    <w:rsid w:val="0052098F"/>
    <w:rsid w:val="00520994"/>
    <w:rsid w:val="00520AF4"/>
    <w:rsid w:val="00521418"/>
    <w:rsid w:val="005215A6"/>
    <w:rsid w:val="00521837"/>
    <w:rsid w:val="0052225B"/>
    <w:rsid w:val="0052257D"/>
    <w:rsid w:val="00522C97"/>
    <w:rsid w:val="00524181"/>
    <w:rsid w:val="005246B9"/>
    <w:rsid w:val="00524FDE"/>
    <w:rsid w:val="005251F2"/>
    <w:rsid w:val="00525E2C"/>
    <w:rsid w:val="005266D3"/>
    <w:rsid w:val="00526A75"/>
    <w:rsid w:val="00530412"/>
    <w:rsid w:val="00530A4F"/>
    <w:rsid w:val="00533641"/>
    <w:rsid w:val="00533C2D"/>
    <w:rsid w:val="00533F7C"/>
    <w:rsid w:val="005345EF"/>
    <w:rsid w:val="00534912"/>
    <w:rsid w:val="0053509C"/>
    <w:rsid w:val="00535414"/>
    <w:rsid w:val="0053589F"/>
    <w:rsid w:val="00536EF8"/>
    <w:rsid w:val="0053736D"/>
    <w:rsid w:val="00537742"/>
    <w:rsid w:val="00540926"/>
    <w:rsid w:val="00541230"/>
    <w:rsid w:val="0054145C"/>
    <w:rsid w:val="00541F1E"/>
    <w:rsid w:val="005427D7"/>
    <w:rsid w:val="00542C86"/>
    <w:rsid w:val="005439B5"/>
    <w:rsid w:val="00543F40"/>
    <w:rsid w:val="00544529"/>
    <w:rsid w:val="005447E9"/>
    <w:rsid w:val="0054484E"/>
    <w:rsid w:val="00545019"/>
    <w:rsid w:val="005454F6"/>
    <w:rsid w:val="005455F0"/>
    <w:rsid w:val="00545B0D"/>
    <w:rsid w:val="0054610F"/>
    <w:rsid w:val="00546D75"/>
    <w:rsid w:val="00551525"/>
    <w:rsid w:val="005518A5"/>
    <w:rsid w:val="00551F47"/>
    <w:rsid w:val="00552D18"/>
    <w:rsid w:val="005541FA"/>
    <w:rsid w:val="005543CC"/>
    <w:rsid w:val="00554700"/>
    <w:rsid w:val="00554D1C"/>
    <w:rsid w:val="00555A8C"/>
    <w:rsid w:val="00557249"/>
    <w:rsid w:val="005572BD"/>
    <w:rsid w:val="00557C9D"/>
    <w:rsid w:val="00560A87"/>
    <w:rsid w:val="00561215"/>
    <w:rsid w:val="00561850"/>
    <w:rsid w:val="00561B42"/>
    <w:rsid w:val="00562259"/>
    <w:rsid w:val="00562DA0"/>
    <w:rsid w:val="005647CA"/>
    <w:rsid w:val="00566BB3"/>
    <w:rsid w:val="00566DDF"/>
    <w:rsid w:val="005678EE"/>
    <w:rsid w:val="005700DC"/>
    <w:rsid w:val="005709CB"/>
    <w:rsid w:val="00570A8A"/>
    <w:rsid w:val="00570BB5"/>
    <w:rsid w:val="00571D45"/>
    <w:rsid w:val="00571DC5"/>
    <w:rsid w:val="0057263B"/>
    <w:rsid w:val="005726FE"/>
    <w:rsid w:val="00572E8B"/>
    <w:rsid w:val="00573716"/>
    <w:rsid w:val="00573AC4"/>
    <w:rsid w:val="0057407D"/>
    <w:rsid w:val="005753F8"/>
    <w:rsid w:val="00575901"/>
    <w:rsid w:val="00575B72"/>
    <w:rsid w:val="00575CAC"/>
    <w:rsid w:val="0057685E"/>
    <w:rsid w:val="00577D6F"/>
    <w:rsid w:val="0058052D"/>
    <w:rsid w:val="00580BA6"/>
    <w:rsid w:val="00580C45"/>
    <w:rsid w:val="005811E4"/>
    <w:rsid w:val="005817D0"/>
    <w:rsid w:val="00584674"/>
    <w:rsid w:val="00584D88"/>
    <w:rsid w:val="00585C6E"/>
    <w:rsid w:val="0058631C"/>
    <w:rsid w:val="005869AB"/>
    <w:rsid w:val="00586EDD"/>
    <w:rsid w:val="00590E3F"/>
    <w:rsid w:val="005917D2"/>
    <w:rsid w:val="00592CD7"/>
    <w:rsid w:val="00593F23"/>
    <w:rsid w:val="0059428A"/>
    <w:rsid w:val="005942CA"/>
    <w:rsid w:val="005947B6"/>
    <w:rsid w:val="005952BD"/>
    <w:rsid w:val="00595B07"/>
    <w:rsid w:val="00595C7E"/>
    <w:rsid w:val="00596E57"/>
    <w:rsid w:val="0059724D"/>
    <w:rsid w:val="00597652"/>
    <w:rsid w:val="005A178F"/>
    <w:rsid w:val="005A1D20"/>
    <w:rsid w:val="005A26B5"/>
    <w:rsid w:val="005A2789"/>
    <w:rsid w:val="005A2C28"/>
    <w:rsid w:val="005A3567"/>
    <w:rsid w:val="005A4A4C"/>
    <w:rsid w:val="005A4EDE"/>
    <w:rsid w:val="005A589A"/>
    <w:rsid w:val="005A6A66"/>
    <w:rsid w:val="005A76CF"/>
    <w:rsid w:val="005A7BBD"/>
    <w:rsid w:val="005A7BC9"/>
    <w:rsid w:val="005A7FB3"/>
    <w:rsid w:val="005B02FC"/>
    <w:rsid w:val="005B07A8"/>
    <w:rsid w:val="005B1BD5"/>
    <w:rsid w:val="005B1CEB"/>
    <w:rsid w:val="005B27B0"/>
    <w:rsid w:val="005B3297"/>
    <w:rsid w:val="005B3A01"/>
    <w:rsid w:val="005B40E3"/>
    <w:rsid w:val="005B482C"/>
    <w:rsid w:val="005B50E4"/>
    <w:rsid w:val="005B579E"/>
    <w:rsid w:val="005B5B0A"/>
    <w:rsid w:val="005B5D85"/>
    <w:rsid w:val="005B66C8"/>
    <w:rsid w:val="005B7F71"/>
    <w:rsid w:val="005C03B5"/>
    <w:rsid w:val="005C055A"/>
    <w:rsid w:val="005C17C8"/>
    <w:rsid w:val="005C17DA"/>
    <w:rsid w:val="005C1BAC"/>
    <w:rsid w:val="005C1F24"/>
    <w:rsid w:val="005C2667"/>
    <w:rsid w:val="005C3E3C"/>
    <w:rsid w:val="005C4CC5"/>
    <w:rsid w:val="005C5320"/>
    <w:rsid w:val="005C55D8"/>
    <w:rsid w:val="005C66C7"/>
    <w:rsid w:val="005C7051"/>
    <w:rsid w:val="005C7258"/>
    <w:rsid w:val="005C76B7"/>
    <w:rsid w:val="005D10A3"/>
    <w:rsid w:val="005D1260"/>
    <w:rsid w:val="005D180D"/>
    <w:rsid w:val="005D1E6C"/>
    <w:rsid w:val="005D1EB8"/>
    <w:rsid w:val="005D2281"/>
    <w:rsid w:val="005D23F8"/>
    <w:rsid w:val="005D2AA9"/>
    <w:rsid w:val="005D3081"/>
    <w:rsid w:val="005D30FD"/>
    <w:rsid w:val="005D322F"/>
    <w:rsid w:val="005D32D4"/>
    <w:rsid w:val="005D47A3"/>
    <w:rsid w:val="005D5174"/>
    <w:rsid w:val="005D5981"/>
    <w:rsid w:val="005D5C52"/>
    <w:rsid w:val="005D7A71"/>
    <w:rsid w:val="005E0133"/>
    <w:rsid w:val="005E047F"/>
    <w:rsid w:val="005E0C78"/>
    <w:rsid w:val="005E15C6"/>
    <w:rsid w:val="005E2967"/>
    <w:rsid w:val="005E509A"/>
    <w:rsid w:val="005E62F8"/>
    <w:rsid w:val="005E65C5"/>
    <w:rsid w:val="005E68EE"/>
    <w:rsid w:val="005E6E64"/>
    <w:rsid w:val="005E71C8"/>
    <w:rsid w:val="005E7B83"/>
    <w:rsid w:val="005F0035"/>
    <w:rsid w:val="005F02F3"/>
    <w:rsid w:val="005F09C0"/>
    <w:rsid w:val="005F1139"/>
    <w:rsid w:val="005F1FFA"/>
    <w:rsid w:val="005F2DC5"/>
    <w:rsid w:val="005F413C"/>
    <w:rsid w:val="005F457D"/>
    <w:rsid w:val="005F4C6A"/>
    <w:rsid w:val="005F4E11"/>
    <w:rsid w:val="005F4F69"/>
    <w:rsid w:val="005F5546"/>
    <w:rsid w:val="005F5A71"/>
    <w:rsid w:val="005F5AE5"/>
    <w:rsid w:val="005F61F8"/>
    <w:rsid w:val="005F6ED5"/>
    <w:rsid w:val="005F6FF8"/>
    <w:rsid w:val="005F7023"/>
    <w:rsid w:val="00600798"/>
    <w:rsid w:val="006013BF"/>
    <w:rsid w:val="00601465"/>
    <w:rsid w:val="00602A7F"/>
    <w:rsid w:val="00602DCF"/>
    <w:rsid w:val="00603A9F"/>
    <w:rsid w:val="00604565"/>
    <w:rsid w:val="006049B5"/>
    <w:rsid w:val="00604C60"/>
    <w:rsid w:val="00605051"/>
    <w:rsid w:val="00605188"/>
    <w:rsid w:val="006051C8"/>
    <w:rsid w:val="00605548"/>
    <w:rsid w:val="00606A5D"/>
    <w:rsid w:val="00606AD3"/>
    <w:rsid w:val="00606BCE"/>
    <w:rsid w:val="00607414"/>
    <w:rsid w:val="00607AF0"/>
    <w:rsid w:val="0061147E"/>
    <w:rsid w:val="006129BF"/>
    <w:rsid w:val="00613519"/>
    <w:rsid w:val="00613876"/>
    <w:rsid w:val="00613CCA"/>
    <w:rsid w:val="00613FA0"/>
    <w:rsid w:val="00614323"/>
    <w:rsid w:val="00616740"/>
    <w:rsid w:val="00616A64"/>
    <w:rsid w:val="00616B58"/>
    <w:rsid w:val="00616DA9"/>
    <w:rsid w:val="00617C3D"/>
    <w:rsid w:val="00617D38"/>
    <w:rsid w:val="00617E04"/>
    <w:rsid w:val="00621361"/>
    <w:rsid w:val="006215FD"/>
    <w:rsid w:val="00621716"/>
    <w:rsid w:val="00621D22"/>
    <w:rsid w:val="00622BF9"/>
    <w:rsid w:val="00623A7A"/>
    <w:rsid w:val="00623E0F"/>
    <w:rsid w:val="00624242"/>
    <w:rsid w:val="00624E2A"/>
    <w:rsid w:val="00624FDB"/>
    <w:rsid w:val="0062539F"/>
    <w:rsid w:val="00625CB2"/>
    <w:rsid w:val="006267B4"/>
    <w:rsid w:val="006267FE"/>
    <w:rsid w:val="0062688D"/>
    <w:rsid w:val="00627AD7"/>
    <w:rsid w:val="00627C2A"/>
    <w:rsid w:val="00627D45"/>
    <w:rsid w:val="0063132E"/>
    <w:rsid w:val="00632142"/>
    <w:rsid w:val="00632CCB"/>
    <w:rsid w:val="00632D61"/>
    <w:rsid w:val="00632F39"/>
    <w:rsid w:val="006332AA"/>
    <w:rsid w:val="00633BC5"/>
    <w:rsid w:val="006349D0"/>
    <w:rsid w:val="0063588C"/>
    <w:rsid w:val="00635B87"/>
    <w:rsid w:val="00635E32"/>
    <w:rsid w:val="00637D89"/>
    <w:rsid w:val="006402A5"/>
    <w:rsid w:val="00640ED2"/>
    <w:rsid w:val="00641C20"/>
    <w:rsid w:val="00642B0D"/>
    <w:rsid w:val="00642C88"/>
    <w:rsid w:val="00643C67"/>
    <w:rsid w:val="006448DC"/>
    <w:rsid w:val="006449A4"/>
    <w:rsid w:val="006456C4"/>
    <w:rsid w:val="00645B6E"/>
    <w:rsid w:val="00645F04"/>
    <w:rsid w:val="0064613E"/>
    <w:rsid w:val="006478BA"/>
    <w:rsid w:val="00647B49"/>
    <w:rsid w:val="006507BD"/>
    <w:rsid w:val="00650865"/>
    <w:rsid w:val="00650DB4"/>
    <w:rsid w:val="00651B5B"/>
    <w:rsid w:val="0065212D"/>
    <w:rsid w:val="00652187"/>
    <w:rsid w:val="0065253A"/>
    <w:rsid w:val="00652D72"/>
    <w:rsid w:val="00653A79"/>
    <w:rsid w:val="00653E83"/>
    <w:rsid w:val="0065412D"/>
    <w:rsid w:val="00654910"/>
    <w:rsid w:val="00654E71"/>
    <w:rsid w:val="00655A5B"/>
    <w:rsid w:val="00655D0B"/>
    <w:rsid w:val="00656361"/>
    <w:rsid w:val="006567E1"/>
    <w:rsid w:val="00656E54"/>
    <w:rsid w:val="006572D1"/>
    <w:rsid w:val="0065757C"/>
    <w:rsid w:val="00657668"/>
    <w:rsid w:val="00657D88"/>
    <w:rsid w:val="00657F5D"/>
    <w:rsid w:val="006601EB"/>
    <w:rsid w:val="0066199A"/>
    <w:rsid w:val="006621D1"/>
    <w:rsid w:val="0066286E"/>
    <w:rsid w:val="00664E1F"/>
    <w:rsid w:val="00664F61"/>
    <w:rsid w:val="00665764"/>
    <w:rsid w:val="00666B74"/>
    <w:rsid w:val="006671AE"/>
    <w:rsid w:val="00667910"/>
    <w:rsid w:val="006679E3"/>
    <w:rsid w:val="00670560"/>
    <w:rsid w:val="00670CA4"/>
    <w:rsid w:val="0067175B"/>
    <w:rsid w:val="00671B11"/>
    <w:rsid w:val="00671E38"/>
    <w:rsid w:val="0067273E"/>
    <w:rsid w:val="00672813"/>
    <w:rsid w:val="0067304C"/>
    <w:rsid w:val="0067389C"/>
    <w:rsid w:val="00673FB8"/>
    <w:rsid w:val="006745F7"/>
    <w:rsid w:val="0067493A"/>
    <w:rsid w:val="00674EC6"/>
    <w:rsid w:val="006767F2"/>
    <w:rsid w:val="006773FE"/>
    <w:rsid w:val="00677A86"/>
    <w:rsid w:val="00680E4F"/>
    <w:rsid w:val="00681FD9"/>
    <w:rsid w:val="0068241D"/>
    <w:rsid w:val="00682B2C"/>
    <w:rsid w:val="00684936"/>
    <w:rsid w:val="00684B88"/>
    <w:rsid w:val="00684D50"/>
    <w:rsid w:val="00684F9D"/>
    <w:rsid w:val="006859FA"/>
    <w:rsid w:val="00685D56"/>
    <w:rsid w:val="00685F7B"/>
    <w:rsid w:val="006869CA"/>
    <w:rsid w:val="00686BEC"/>
    <w:rsid w:val="00686F50"/>
    <w:rsid w:val="0068726B"/>
    <w:rsid w:val="0068796B"/>
    <w:rsid w:val="006901A1"/>
    <w:rsid w:val="006902AE"/>
    <w:rsid w:val="0069045C"/>
    <w:rsid w:val="0069080C"/>
    <w:rsid w:val="00692627"/>
    <w:rsid w:val="00694475"/>
    <w:rsid w:val="00694575"/>
    <w:rsid w:val="006957AF"/>
    <w:rsid w:val="00696F82"/>
    <w:rsid w:val="00697257"/>
    <w:rsid w:val="006A0B8C"/>
    <w:rsid w:val="006A12CD"/>
    <w:rsid w:val="006A13F1"/>
    <w:rsid w:val="006A2ABC"/>
    <w:rsid w:val="006A3073"/>
    <w:rsid w:val="006A44F8"/>
    <w:rsid w:val="006A4639"/>
    <w:rsid w:val="006A48C6"/>
    <w:rsid w:val="006A4CE9"/>
    <w:rsid w:val="006B072A"/>
    <w:rsid w:val="006B0CA5"/>
    <w:rsid w:val="006B1195"/>
    <w:rsid w:val="006B2014"/>
    <w:rsid w:val="006B224E"/>
    <w:rsid w:val="006B276F"/>
    <w:rsid w:val="006B2B0D"/>
    <w:rsid w:val="006B5800"/>
    <w:rsid w:val="006B6071"/>
    <w:rsid w:val="006B640D"/>
    <w:rsid w:val="006B6AD0"/>
    <w:rsid w:val="006C1493"/>
    <w:rsid w:val="006C17F1"/>
    <w:rsid w:val="006C34C1"/>
    <w:rsid w:val="006C37FA"/>
    <w:rsid w:val="006C3C49"/>
    <w:rsid w:val="006C4CBD"/>
    <w:rsid w:val="006C620B"/>
    <w:rsid w:val="006C65AE"/>
    <w:rsid w:val="006C6626"/>
    <w:rsid w:val="006C75A6"/>
    <w:rsid w:val="006D07B2"/>
    <w:rsid w:val="006D1870"/>
    <w:rsid w:val="006D3231"/>
    <w:rsid w:val="006D3916"/>
    <w:rsid w:val="006D473C"/>
    <w:rsid w:val="006D4BAC"/>
    <w:rsid w:val="006D5E58"/>
    <w:rsid w:val="006D6346"/>
    <w:rsid w:val="006D6FAF"/>
    <w:rsid w:val="006D707E"/>
    <w:rsid w:val="006D722A"/>
    <w:rsid w:val="006D7B1E"/>
    <w:rsid w:val="006E0C12"/>
    <w:rsid w:val="006E15AD"/>
    <w:rsid w:val="006E1AAC"/>
    <w:rsid w:val="006E1B45"/>
    <w:rsid w:val="006E292C"/>
    <w:rsid w:val="006E39A9"/>
    <w:rsid w:val="006E47E6"/>
    <w:rsid w:val="006E4AC5"/>
    <w:rsid w:val="006E52DA"/>
    <w:rsid w:val="006E5ABD"/>
    <w:rsid w:val="006E5B1F"/>
    <w:rsid w:val="006E5DE0"/>
    <w:rsid w:val="006E6673"/>
    <w:rsid w:val="006E6AD1"/>
    <w:rsid w:val="006E6D95"/>
    <w:rsid w:val="006E74CF"/>
    <w:rsid w:val="006E7899"/>
    <w:rsid w:val="006E79BE"/>
    <w:rsid w:val="006F0DE6"/>
    <w:rsid w:val="006F1D5D"/>
    <w:rsid w:val="006F2B2F"/>
    <w:rsid w:val="006F2DBB"/>
    <w:rsid w:val="006F457C"/>
    <w:rsid w:val="006F4BDD"/>
    <w:rsid w:val="006F563F"/>
    <w:rsid w:val="006F694F"/>
    <w:rsid w:val="006F722F"/>
    <w:rsid w:val="006F795E"/>
    <w:rsid w:val="007004A7"/>
    <w:rsid w:val="0070091F"/>
    <w:rsid w:val="00701BEC"/>
    <w:rsid w:val="00701D48"/>
    <w:rsid w:val="00702807"/>
    <w:rsid w:val="0070341A"/>
    <w:rsid w:val="00703E98"/>
    <w:rsid w:val="007044B3"/>
    <w:rsid w:val="00704A45"/>
    <w:rsid w:val="007051FD"/>
    <w:rsid w:val="00705597"/>
    <w:rsid w:val="00706464"/>
    <w:rsid w:val="00706D5F"/>
    <w:rsid w:val="00706EE1"/>
    <w:rsid w:val="00707236"/>
    <w:rsid w:val="00707634"/>
    <w:rsid w:val="00707A0D"/>
    <w:rsid w:val="00707C94"/>
    <w:rsid w:val="0071032E"/>
    <w:rsid w:val="007103BF"/>
    <w:rsid w:val="0071102A"/>
    <w:rsid w:val="00711273"/>
    <w:rsid w:val="007126C9"/>
    <w:rsid w:val="0071376D"/>
    <w:rsid w:val="00713964"/>
    <w:rsid w:val="00714769"/>
    <w:rsid w:val="00714908"/>
    <w:rsid w:val="007164B4"/>
    <w:rsid w:val="00717598"/>
    <w:rsid w:val="0072179E"/>
    <w:rsid w:val="00721E19"/>
    <w:rsid w:val="00721E81"/>
    <w:rsid w:val="00722376"/>
    <w:rsid w:val="00722841"/>
    <w:rsid w:val="007228A0"/>
    <w:rsid w:val="00722E94"/>
    <w:rsid w:val="00722F28"/>
    <w:rsid w:val="00723C3C"/>
    <w:rsid w:val="00723E97"/>
    <w:rsid w:val="007241C8"/>
    <w:rsid w:val="007242CC"/>
    <w:rsid w:val="007243F2"/>
    <w:rsid w:val="00724ACD"/>
    <w:rsid w:val="00724DB2"/>
    <w:rsid w:val="00725214"/>
    <w:rsid w:val="007260E5"/>
    <w:rsid w:val="0072661B"/>
    <w:rsid w:val="00726A71"/>
    <w:rsid w:val="00730370"/>
    <w:rsid w:val="0073037D"/>
    <w:rsid w:val="00730ACB"/>
    <w:rsid w:val="00731561"/>
    <w:rsid w:val="007320DF"/>
    <w:rsid w:val="007326E3"/>
    <w:rsid w:val="0073295C"/>
    <w:rsid w:val="00732AE0"/>
    <w:rsid w:val="00732B67"/>
    <w:rsid w:val="00732BCB"/>
    <w:rsid w:val="00733082"/>
    <w:rsid w:val="00733D16"/>
    <w:rsid w:val="00734AC9"/>
    <w:rsid w:val="00734FAB"/>
    <w:rsid w:val="007354F7"/>
    <w:rsid w:val="0073632A"/>
    <w:rsid w:val="00736656"/>
    <w:rsid w:val="007366DF"/>
    <w:rsid w:val="007368E0"/>
    <w:rsid w:val="00737398"/>
    <w:rsid w:val="00740359"/>
    <w:rsid w:val="00740489"/>
    <w:rsid w:val="007405EC"/>
    <w:rsid w:val="00740BE1"/>
    <w:rsid w:val="0074201F"/>
    <w:rsid w:val="007425BF"/>
    <w:rsid w:val="007426F2"/>
    <w:rsid w:val="00742CE4"/>
    <w:rsid w:val="007452FD"/>
    <w:rsid w:val="0074651D"/>
    <w:rsid w:val="00746B5A"/>
    <w:rsid w:val="00747BAB"/>
    <w:rsid w:val="00747C14"/>
    <w:rsid w:val="00750545"/>
    <w:rsid w:val="007510A8"/>
    <w:rsid w:val="007526DD"/>
    <w:rsid w:val="007527F9"/>
    <w:rsid w:val="00752B2F"/>
    <w:rsid w:val="0075379E"/>
    <w:rsid w:val="00753BC0"/>
    <w:rsid w:val="007547AF"/>
    <w:rsid w:val="007556C7"/>
    <w:rsid w:val="007567FB"/>
    <w:rsid w:val="00756B9B"/>
    <w:rsid w:val="00756D55"/>
    <w:rsid w:val="00756D75"/>
    <w:rsid w:val="00757236"/>
    <w:rsid w:val="00757A7E"/>
    <w:rsid w:val="00757CD2"/>
    <w:rsid w:val="00760BD3"/>
    <w:rsid w:val="00760C72"/>
    <w:rsid w:val="00760D6E"/>
    <w:rsid w:val="00761145"/>
    <w:rsid w:val="00762340"/>
    <w:rsid w:val="007623D2"/>
    <w:rsid w:val="00762AE8"/>
    <w:rsid w:val="00762DA0"/>
    <w:rsid w:val="00763AB9"/>
    <w:rsid w:val="00764279"/>
    <w:rsid w:val="007648B0"/>
    <w:rsid w:val="00765307"/>
    <w:rsid w:val="007654B7"/>
    <w:rsid w:val="00767733"/>
    <w:rsid w:val="007678F5"/>
    <w:rsid w:val="007679C3"/>
    <w:rsid w:val="00770EEF"/>
    <w:rsid w:val="00771114"/>
    <w:rsid w:val="00771407"/>
    <w:rsid w:val="00773308"/>
    <w:rsid w:val="00773310"/>
    <w:rsid w:val="007745A4"/>
    <w:rsid w:val="007765C6"/>
    <w:rsid w:val="00776C1A"/>
    <w:rsid w:val="0077716B"/>
    <w:rsid w:val="007771DB"/>
    <w:rsid w:val="0077725F"/>
    <w:rsid w:val="00777F2B"/>
    <w:rsid w:val="0078102B"/>
    <w:rsid w:val="00781771"/>
    <w:rsid w:val="00781A0F"/>
    <w:rsid w:val="00782253"/>
    <w:rsid w:val="007830A9"/>
    <w:rsid w:val="0078326C"/>
    <w:rsid w:val="007832FD"/>
    <w:rsid w:val="007833DA"/>
    <w:rsid w:val="00783AE1"/>
    <w:rsid w:val="00783FED"/>
    <w:rsid w:val="007846E5"/>
    <w:rsid w:val="007848B1"/>
    <w:rsid w:val="00784E90"/>
    <w:rsid w:val="007855FD"/>
    <w:rsid w:val="00785CE2"/>
    <w:rsid w:val="007864BD"/>
    <w:rsid w:val="00787ACE"/>
    <w:rsid w:val="00790257"/>
    <w:rsid w:val="00790638"/>
    <w:rsid w:val="00790B03"/>
    <w:rsid w:val="00790B52"/>
    <w:rsid w:val="0079142B"/>
    <w:rsid w:val="00791FA7"/>
    <w:rsid w:val="00791FDD"/>
    <w:rsid w:val="0079220D"/>
    <w:rsid w:val="00792238"/>
    <w:rsid w:val="007931A4"/>
    <w:rsid w:val="00793CF6"/>
    <w:rsid w:val="00794141"/>
    <w:rsid w:val="007947B5"/>
    <w:rsid w:val="00794A99"/>
    <w:rsid w:val="00796ACE"/>
    <w:rsid w:val="00796DDC"/>
    <w:rsid w:val="00797091"/>
    <w:rsid w:val="00797DD5"/>
    <w:rsid w:val="00797E14"/>
    <w:rsid w:val="007A0D44"/>
    <w:rsid w:val="007A0F23"/>
    <w:rsid w:val="007A165B"/>
    <w:rsid w:val="007A1804"/>
    <w:rsid w:val="007A237A"/>
    <w:rsid w:val="007A254A"/>
    <w:rsid w:val="007A262E"/>
    <w:rsid w:val="007A4BE3"/>
    <w:rsid w:val="007A5414"/>
    <w:rsid w:val="007A67A3"/>
    <w:rsid w:val="007A6F37"/>
    <w:rsid w:val="007B01A6"/>
    <w:rsid w:val="007B02CE"/>
    <w:rsid w:val="007B09EE"/>
    <w:rsid w:val="007B0EDA"/>
    <w:rsid w:val="007B167D"/>
    <w:rsid w:val="007B1CC7"/>
    <w:rsid w:val="007B1EE0"/>
    <w:rsid w:val="007B2289"/>
    <w:rsid w:val="007B30D2"/>
    <w:rsid w:val="007B5437"/>
    <w:rsid w:val="007B64C8"/>
    <w:rsid w:val="007B6E53"/>
    <w:rsid w:val="007B7108"/>
    <w:rsid w:val="007B7864"/>
    <w:rsid w:val="007C124D"/>
    <w:rsid w:val="007C1372"/>
    <w:rsid w:val="007C16AC"/>
    <w:rsid w:val="007C1745"/>
    <w:rsid w:val="007C18B5"/>
    <w:rsid w:val="007C244C"/>
    <w:rsid w:val="007C3255"/>
    <w:rsid w:val="007C405A"/>
    <w:rsid w:val="007C453B"/>
    <w:rsid w:val="007C4F3D"/>
    <w:rsid w:val="007C5B28"/>
    <w:rsid w:val="007C6CE0"/>
    <w:rsid w:val="007D00BB"/>
    <w:rsid w:val="007D0792"/>
    <w:rsid w:val="007D0B3E"/>
    <w:rsid w:val="007D2D03"/>
    <w:rsid w:val="007D3359"/>
    <w:rsid w:val="007D396E"/>
    <w:rsid w:val="007D4650"/>
    <w:rsid w:val="007D5903"/>
    <w:rsid w:val="007D609C"/>
    <w:rsid w:val="007D6CEE"/>
    <w:rsid w:val="007E0AFC"/>
    <w:rsid w:val="007E0B73"/>
    <w:rsid w:val="007E1063"/>
    <w:rsid w:val="007E117E"/>
    <w:rsid w:val="007E12E5"/>
    <w:rsid w:val="007E16A1"/>
    <w:rsid w:val="007E19B6"/>
    <w:rsid w:val="007E220A"/>
    <w:rsid w:val="007E2AAA"/>
    <w:rsid w:val="007E3B03"/>
    <w:rsid w:val="007E3CFC"/>
    <w:rsid w:val="007E511A"/>
    <w:rsid w:val="007E598C"/>
    <w:rsid w:val="007E59BE"/>
    <w:rsid w:val="007E5F19"/>
    <w:rsid w:val="007E6050"/>
    <w:rsid w:val="007E6515"/>
    <w:rsid w:val="007E6722"/>
    <w:rsid w:val="007E674E"/>
    <w:rsid w:val="007E6CF0"/>
    <w:rsid w:val="007E76CA"/>
    <w:rsid w:val="007E7B4E"/>
    <w:rsid w:val="007E7BA2"/>
    <w:rsid w:val="007F0095"/>
    <w:rsid w:val="007F02EC"/>
    <w:rsid w:val="007F0C42"/>
    <w:rsid w:val="007F28F9"/>
    <w:rsid w:val="007F2F2C"/>
    <w:rsid w:val="007F4D5B"/>
    <w:rsid w:val="007F5AFD"/>
    <w:rsid w:val="007F642D"/>
    <w:rsid w:val="007F6705"/>
    <w:rsid w:val="007F6D48"/>
    <w:rsid w:val="007F6F11"/>
    <w:rsid w:val="007F755B"/>
    <w:rsid w:val="007F7A5A"/>
    <w:rsid w:val="007F7EB5"/>
    <w:rsid w:val="008022EF"/>
    <w:rsid w:val="00803124"/>
    <w:rsid w:val="0080478C"/>
    <w:rsid w:val="008057D8"/>
    <w:rsid w:val="00805C67"/>
    <w:rsid w:val="00806397"/>
    <w:rsid w:val="008064D7"/>
    <w:rsid w:val="0080732C"/>
    <w:rsid w:val="008101F0"/>
    <w:rsid w:val="0081057D"/>
    <w:rsid w:val="00811708"/>
    <w:rsid w:val="00811B0B"/>
    <w:rsid w:val="008122E4"/>
    <w:rsid w:val="00812F5B"/>
    <w:rsid w:val="00813053"/>
    <w:rsid w:val="008131CA"/>
    <w:rsid w:val="008132DF"/>
    <w:rsid w:val="008147C6"/>
    <w:rsid w:val="0081506C"/>
    <w:rsid w:val="008152B8"/>
    <w:rsid w:val="0081543A"/>
    <w:rsid w:val="00817160"/>
    <w:rsid w:val="00817518"/>
    <w:rsid w:val="008208A9"/>
    <w:rsid w:val="00821193"/>
    <w:rsid w:val="00821E75"/>
    <w:rsid w:val="0082245E"/>
    <w:rsid w:val="00822746"/>
    <w:rsid w:val="00823B1A"/>
    <w:rsid w:val="00824FF0"/>
    <w:rsid w:val="0082501F"/>
    <w:rsid w:val="00825A28"/>
    <w:rsid w:val="008272A4"/>
    <w:rsid w:val="00827378"/>
    <w:rsid w:val="00827ECD"/>
    <w:rsid w:val="00831327"/>
    <w:rsid w:val="00831A97"/>
    <w:rsid w:val="00831EBD"/>
    <w:rsid w:val="008328A2"/>
    <w:rsid w:val="00832AE6"/>
    <w:rsid w:val="00834596"/>
    <w:rsid w:val="008350E8"/>
    <w:rsid w:val="008355FA"/>
    <w:rsid w:val="00835635"/>
    <w:rsid w:val="008359F8"/>
    <w:rsid w:val="00836B37"/>
    <w:rsid w:val="00836EFE"/>
    <w:rsid w:val="00837152"/>
    <w:rsid w:val="00840273"/>
    <w:rsid w:val="008405BE"/>
    <w:rsid w:val="0084156E"/>
    <w:rsid w:val="00841780"/>
    <w:rsid w:val="008423C2"/>
    <w:rsid w:val="008426BC"/>
    <w:rsid w:val="00842B3C"/>
    <w:rsid w:val="00842D25"/>
    <w:rsid w:val="00842DC3"/>
    <w:rsid w:val="0084328B"/>
    <w:rsid w:val="00843460"/>
    <w:rsid w:val="00843F0B"/>
    <w:rsid w:val="008442C8"/>
    <w:rsid w:val="0084482A"/>
    <w:rsid w:val="00846ABC"/>
    <w:rsid w:val="00847895"/>
    <w:rsid w:val="0085057D"/>
    <w:rsid w:val="00851B9F"/>
    <w:rsid w:val="00851C01"/>
    <w:rsid w:val="00851C17"/>
    <w:rsid w:val="008521E7"/>
    <w:rsid w:val="0085344C"/>
    <w:rsid w:val="00855A73"/>
    <w:rsid w:val="00856581"/>
    <w:rsid w:val="008566FA"/>
    <w:rsid w:val="00856F8D"/>
    <w:rsid w:val="008607F2"/>
    <w:rsid w:val="00860EBC"/>
    <w:rsid w:val="00861099"/>
    <w:rsid w:val="008610E1"/>
    <w:rsid w:val="00861FA4"/>
    <w:rsid w:val="008623EC"/>
    <w:rsid w:val="00863382"/>
    <w:rsid w:val="00863DBB"/>
    <w:rsid w:val="008644D8"/>
    <w:rsid w:val="008645D2"/>
    <w:rsid w:val="00864BDC"/>
    <w:rsid w:val="00864DEE"/>
    <w:rsid w:val="008650B2"/>
    <w:rsid w:val="008659E1"/>
    <w:rsid w:val="00867F82"/>
    <w:rsid w:val="0087004D"/>
    <w:rsid w:val="00870FFB"/>
    <w:rsid w:val="0087196A"/>
    <w:rsid w:val="00871C62"/>
    <w:rsid w:val="00871F1E"/>
    <w:rsid w:val="008721E1"/>
    <w:rsid w:val="00872287"/>
    <w:rsid w:val="008730B6"/>
    <w:rsid w:val="00873CFC"/>
    <w:rsid w:val="00873DFF"/>
    <w:rsid w:val="00874095"/>
    <w:rsid w:val="00874223"/>
    <w:rsid w:val="008746D7"/>
    <w:rsid w:val="00875C7B"/>
    <w:rsid w:val="00875EB1"/>
    <w:rsid w:val="00875F91"/>
    <w:rsid w:val="00876E35"/>
    <w:rsid w:val="0087730C"/>
    <w:rsid w:val="008773CE"/>
    <w:rsid w:val="00877433"/>
    <w:rsid w:val="008775D7"/>
    <w:rsid w:val="00877AA8"/>
    <w:rsid w:val="00877F2B"/>
    <w:rsid w:val="00877F72"/>
    <w:rsid w:val="008823EA"/>
    <w:rsid w:val="008824CB"/>
    <w:rsid w:val="0088392A"/>
    <w:rsid w:val="0088453D"/>
    <w:rsid w:val="00884DE5"/>
    <w:rsid w:val="008853ED"/>
    <w:rsid w:val="008854A3"/>
    <w:rsid w:val="00885A86"/>
    <w:rsid w:val="00886895"/>
    <w:rsid w:val="00886B0B"/>
    <w:rsid w:val="00887E0B"/>
    <w:rsid w:val="00891714"/>
    <w:rsid w:val="0089194F"/>
    <w:rsid w:val="00891B3F"/>
    <w:rsid w:val="00892991"/>
    <w:rsid w:val="00892B87"/>
    <w:rsid w:val="00893948"/>
    <w:rsid w:val="00893AEB"/>
    <w:rsid w:val="00894881"/>
    <w:rsid w:val="00895043"/>
    <w:rsid w:val="008952A4"/>
    <w:rsid w:val="0089652E"/>
    <w:rsid w:val="008968B9"/>
    <w:rsid w:val="00897477"/>
    <w:rsid w:val="0089758B"/>
    <w:rsid w:val="008A0A9C"/>
    <w:rsid w:val="008A1FD7"/>
    <w:rsid w:val="008A2775"/>
    <w:rsid w:val="008A35F5"/>
    <w:rsid w:val="008A602C"/>
    <w:rsid w:val="008A6B67"/>
    <w:rsid w:val="008A6C15"/>
    <w:rsid w:val="008A6E59"/>
    <w:rsid w:val="008A6F73"/>
    <w:rsid w:val="008A70A3"/>
    <w:rsid w:val="008A7123"/>
    <w:rsid w:val="008B0042"/>
    <w:rsid w:val="008B0EDC"/>
    <w:rsid w:val="008B1FA4"/>
    <w:rsid w:val="008B21F3"/>
    <w:rsid w:val="008B2757"/>
    <w:rsid w:val="008B35AC"/>
    <w:rsid w:val="008B4776"/>
    <w:rsid w:val="008B4A0B"/>
    <w:rsid w:val="008B4E3F"/>
    <w:rsid w:val="008B5301"/>
    <w:rsid w:val="008B63A5"/>
    <w:rsid w:val="008B70F0"/>
    <w:rsid w:val="008C10B6"/>
    <w:rsid w:val="008C13C4"/>
    <w:rsid w:val="008C1D6D"/>
    <w:rsid w:val="008C1E1C"/>
    <w:rsid w:val="008C211E"/>
    <w:rsid w:val="008C42F4"/>
    <w:rsid w:val="008C46CB"/>
    <w:rsid w:val="008C58DF"/>
    <w:rsid w:val="008C5D0A"/>
    <w:rsid w:val="008C5E9C"/>
    <w:rsid w:val="008C7015"/>
    <w:rsid w:val="008C7492"/>
    <w:rsid w:val="008C75BD"/>
    <w:rsid w:val="008C7614"/>
    <w:rsid w:val="008C777F"/>
    <w:rsid w:val="008C7975"/>
    <w:rsid w:val="008D05CB"/>
    <w:rsid w:val="008D2320"/>
    <w:rsid w:val="008D35EE"/>
    <w:rsid w:val="008D3610"/>
    <w:rsid w:val="008D36EB"/>
    <w:rsid w:val="008D3E71"/>
    <w:rsid w:val="008D3FEF"/>
    <w:rsid w:val="008D4546"/>
    <w:rsid w:val="008D5BE9"/>
    <w:rsid w:val="008D6217"/>
    <w:rsid w:val="008D6D46"/>
    <w:rsid w:val="008D6F32"/>
    <w:rsid w:val="008D7292"/>
    <w:rsid w:val="008D766D"/>
    <w:rsid w:val="008D7926"/>
    <w:rsid w:val="008D7FD3"/>
    <w:rsid w:val="008E0BBB"/>
    <w:rsid w:val="008E2C13"/>
    <w:rsid w:val="008E2C28"/>
    <w:rsid w:val="008E2FEB"/>
    <w:rsid w:val="008E447E"/>
    <w:rsid w:val="008E5026"/>
    <w:rsid w:val="008E6871"/>
    <w:rsid w:val="008E6880"/>
    <w:rsid w:val="008E6F4F"/>
    <w:rsid w:val="008E72FE"/>
    <w:rsid w:val="008E75DB"/>
    <w:rsid w:val="008E7F26"/>
    <w:rsid w:val="008F0DC0"/>
    <w:rsid w:val="008F1D7E"/>
    <w:rsid w:val="008F22E9"/>
    <w:rsid w:val="008F2634"/>
    <w:rsid w:val="008F2A43"/>
    <w:rsid w:val="008F2CF4"/>
    <w:rsid w:val="008F3166"/>
    <w:rsid w:val="008F4232"/>
    <w:rsid w:val="008F4ED1"/>
    <w:rsid w:val="008F6A18"/>
    <w:rsid w:val="008F768A"/>
    <w:rsid w:val="008F76FA"/>
    <w:rsid w:val="008F7E3D"/>
    <w:rsid w:val="0090082B"/>
    <w:rsid w:val="00900B36"/>
    <w:rsid w:val="00901879"/>
    <w:rsid w:val="009043ED"/>
    <w:rsid w:val="009045F5"/>
    <w:rsid w:val="00905949"/>
    <w:rsid w:val="00905973"/>
    <w:rsid w:val="00906BA7"/>
    <w:rsid w:val="0090797B"/>
    <w:rsid w:val="009113B5"/>
    <w:rsid w:val="009113BB"/>
    <w:rsid w:val="00911A9E"/>
    <w:rsid w:val="00912080"/>
    <w:rsid w:val="009123A8"/>
    <w:rsid w:val="0091318B"/>
    <w:rsid w:val="00914BD8"/>
    <w:rsid w:val="009165DF"/>
    <w:rsid w:val="009167E6"/>
    <w:rsid w:val="00916DC6"/>
    <w:rsid w:val="00916F23"/>
    <w:rsid w:val="0092120A"/>
    <w:rsid w:val="0092131E"/>
    <w:rsid w:val="00921C6A"/>
    <w:rsid w:val="00921CDC"/>
    <w:rsid w:val="00922E7F"/>
    <w:rsid w:val="00923525"/>
    <w:rsid w:val="00923AAC"/>
    <w:rsid w:val="0092535E"/>
    <w:rsid w:val="009255F5"/>
    <w:rsid w:val="009261C3"/>
    <w:rsid w:val="00926CD6"/>
    <w:rsid w:val="00927DDD"/>
    <w:rsid w:val="00930028"/>
    <w:rsid w:val="009305AF"/>
    <w:rsid w:val="00930EFF"/>
    <w:rsid w:val="009313CA"/>
    <w:rsid w:val="0093144D"/>
    <w:rsid w:val="009315BC"/>
    <w:rsid w:val="009320A6"/>
    <w:rsid w:val="00932761"/>
    <w:rsid w:val="00933233"/>
    <w:rsid w:val="009339E1"/>
    <w:rsid w:val="009355E1"/>
    <w:rsid w:val="009357C9"/>
    <w:rsid w:val="009359CA"/>
    <w:rsid w:val="00935A22"/>
    <w:rsid w:val="00935C35"/>
    <w:rsid w:val="009363B0"/>
    <w:rsid w:val="00937235"/>
    <w:rsid w:val="00937F62"/>
    <w:rsid w:val="009407C1"/>
    <w:rsid w:val="009426EB"/>
    <w:rsid w:val="00942C36"/>
    <w:rsid w:val="00942E22"/>
    <w:rsid w:val="00943A01"/>
    <w:rsid w:val="00943C60"/>
    <w:rsid w:val="00943FAE"/>
    <w:rsid w:val="00944715"/>
    <w:rsid w:val="009449C5"/>
    <w:rsid w:val="00944D89"/>
    <w:rsid w:val="0094507A"/>
    <w:rsid w:val="00945E40"/>
    <w:rsid w:val="00946D06"/>
    <w:rsid w:val="00946DB0"/>
    <w:rsid w:val="0094718B"/>
    <w:rsid w:val="00947311"/>
    <w:rsid w:val="00947548"/>
    <w:rsid w:val="00950CA8"/>
    <w:rsid w:val="00951414"/>
    <w:rsid w:val="009522AD"/>
    <w:rsid w:val="00953840"/>
    <w:rsid w:val="0095396A"/>
    <w:rsid w:val="00953F3F"/>
    <w:rsid w:val="009553A1"/>
    <w:rsid w:val="009556BB"/>
    <w:rsid w:val="00955EB5"/>
    <w:rsid w:val="009564E7"/>
    <w:rsid w:val="0095651E"/>
    <w:rsid w:val="009573A8"/>
    <w:rsid w:val="00960C8A"/>
    <w:rsid w:val="00960C8B"/>
    <w:rsid w:val="0096137C"/>
    <w:rsid w:val="00963155"/>
    <w:rsid w:val="00963606"/>
    <w:rsid w:val="009642BE"/>
    <w:rsid w:val="00964529"/>
    <w:rsid w:val="00965293"/>
    <w:rsid w:val="0096771C"/>
    <w:rsid w:val="0097011C"/>
    <w:rsid w:val="00970AF2"/>
    <w:rsid w:val="00972705"/>
    <w:rsid w:val="00972C06"/>
    <w:rsid w:val="0097427D"/>
    <w:rsid w:val="0097642A"/>
    <w:rsid w:val="00976B65"/>
    <w:rsid w:val="009800B0"/>
    <w:rsid w:val="00981117"/>
    <w:rsid w:val="009814FC"/>
    <w:rsid w:val="00981988"/>
    <w:rsid w:val="00981C0A"/>
    <w:rsid w:val="00982499"/>
    <w:rsid w:val="00982787"/>
    <w:rsid w:val="00983766"/>
    <w:rsid w:val="0098472B"/>
    <w:rsid w:val="0098484F"/>
    <w:rsid w:val="00984B6D"/>
    <w:rsid w:val="009860E1"/>
    <w:rsid w:val="009904A7"/>
    <w:rsid w:val="0099121D"/>
    <w:rsid w:val="009927BC"/>
    <w:rsid w:val="009927FE"/>
    <w:rsid w:val="00993995"/>
    <w:rsid w:val="0099478F"/>
    <w:rsid w:val="009948EF"/>
    <w:rsid w:val="00994DC4"/>
    <w:rsid w:val="00995FF2"/>
    <w:rsid w:val="0099611E"/>
    <w:rsid w:val="00996207"/>
    <w:rsid w:val="00996270"/>
    <w:rsid w:val="009963D9"/>
    <w:rsid w:val="00997117"/>
    <w:rsid w:val="00997535"/>
    <w:rsid w:val="009A0396"/>
    <w:rsid w:val="009A13D5"/>
    <w:rsid w:val="009A214B"/>
    <w:rsid w:val="009A2A24"/>
    <w:rsid w:val="009A3707"/>
    <w:rsid w:val="009A42BB"/>
    <w:rsid w:val="009A4795"/>
    <w:rsid w:val="009A4967"/>
    <w:rsid w:val="009A6B97"/>
    <w:rsid w:val="009A70AE"/>
    <w:rsid w:val="009A79CE"/>
    <w:rsid w:val="009B14A1"/>
    <w:rsid w:val="009B1B8A"/>
    <w:rsid w:val="009B23C7"/>
    <w:rsid w:val="009B28C5"/>
    <w:rsid w:val="009B41EE"/>
    <w:rsid w:val="009B4504"/>
    <w:rsid w:val="009B5391"/>
    <w:rsid w:val="009B57E7"/>
    <w:rsid w:val="009B6F60"/>
    <w:rsid w:val="009B7638"/>
    <w:rsid w:val="009B765B"/>
    <w:rsid w:val="009B7797"/>
    <w:rsid w:val="009B786E"/>
    <w:rsid w:val="009C07E6"/>
    <w:rsid w:val="009C0B99"/>
    <w:rsid w:val="009C0D3D"/>
    <w:rsid w:val="009C1B0C"/>
    <w:rsid w:val="009C1D45"/>
    <w:rsid w:val="009C2573"/>
    <w:rsid w:val="009C4EE9"/>
    <w:rsid w:val="009C50CB"/>
    <w:rsid w:val="009C59E1"/>
    <w:rsid w:val="009C5A71"/>
    <w:rsid w:val="009C5D62"/>
    <w:rsid w:val="009C5E9E"/>
    <w:rsid w:val="009C6EF4"/>
    <w:rsid w:val="009C7A8F"/>
    <w:rsid w:val="009D07CE"/>
    <w:rsid w:val="009D0DD0"/>
    <w:rsid w:val="009D1289"/>
    <w:rsid w:val="009D1F9A"/>
    <w:rsid w:val="009D25C3"/>
    <w:rsid w:val="009D2998"/>
    <w:rsid w:val="009D3C17"/>
    <w:rsid w:val="009D42EA"/>
    <w:rsid w:val="009D4BA2"/>
    <w:rsid w:val="009D4C81"/>
    <w:rsid w:val="009D4EFA"/>
    <w:rsid w:val="009D6550"/>
    <w:rsid w:val="009D69F1"/>
    <w:rsid w:val="009D6C28"/>
    <w:rsid w:val="009D6F7C"/>
    <w:rsid w:val="009E0394"/>
    <w:rsid w:val="009E0AAF"/>
    <w:rsid w:val="009E1429"/>
    <w:rsid w:val="009E18AD"/>
    <w:rsid w:val="009E18AF"/>
    <w:rsid w:val="009E2AD3"/>
    <w:rsid w:val="009E2F1F"/>
    <w:rsid w:val="009E3FDC"/>
    <w:rsid w:val="009E4AC4"/>
    <w:rsid w:val="009E51FB"/>
    <w:rsid w:val="009E5222"/>
    <w:rsid w:val="009E529E"/>
    <w:rsid w:val="009E5868"/>
    <w:rsid w:val="009E6090"/>
    <w:rsid w:val="009E642C"/>
    <w:rsid w:val="009E6741"/>
    <w:rsid w:val="009E67FC"/>
    <w:rsid w:val="009E7293"/>
    <w:rsid w:val="009F100C"/>
    <w:rsid w:val="009F1400"/>
    <w:rsid w:val="009F3409"/>
    <w:rsid w:val="009F35BA"/>
    <w:rsid w:val="009F3657"/>
    <w:rsid w:val="009F3E4E"/>
    <w:rsid w:val="009F404C"/>
    <w:rsid w:val="009F4BCD"/>
    <w:rsid w:val="009F4FB5"/>
    <w:rsid w:val="009F50DB"/>
    <w:rsid w:val="009F522D"/>
    <w:rsid w:val="009F6444"/>
    <w:rsid w:val="009F6A73"/>
    <w:rsid w:val="009F7D38"/>
    <w:rsid w:val="009F7DF0"/>
    <w:rsid w:val="00A00630"/>
    <w:rsid w:val="00A007C4"/>
    <w:rsid w:val="00A010ED"/>
    <w:rsid w:val="00A0174D"/>
    <w:rsid w:val="00A01D95"/>
    <w:rsid w:val="00A02956"/>
    <w:rsid w:val="00A02CA2"/>
    <w:rsid w:val="00A02E5A"/>
    <w:rsid w:val="00A02EB9"/>
    <w:rsid w:val="00A05D74"/>
    <w:rsid w:val="00A06F67"/>
    <w:rsid w:val="00A079B7"/>
    <w:rsid w:val="00A07E80"/>
    <w:rsid w:val="00A10A0A"/>
    <w:rsid w:val="00A134DE"/>
    <w:rsid w:val="00A137B2"/>
    <w:rsid w:val="00A13866"/>
    <w:rsid w:val="00A14275"/>
    <w:rsid w:val="00A14B81"/>
    <w:rsid w:val="00A16505"/>
    <w:rsid w:val="00A16A17"/>
    <w:rsid w:val="00A17218"/>
    <w:rsid w:val="00A17595"/>
    <w:rsid w:val="00A20001"/>
    <w:rsid w:val="00A20D21"/>
    <w:rsid w:val="00A21758"/>
    <w:rsid w:val="00A21775"/>
    <w:rsid w:val="00A21CAB"/>
    <w:rsid w:val="00A22F23"/>
    <w:rsid w:val="00A23DE7"/>
    <w:rsid w:val="00A23FAF"/>
    <w:rsid w:val="00A24886"/>
    <w:rsid w:val="00A255C5"/>
    <w:rsid w:val="00A2566C"/>
    <w:rsid w:val="00A264EB"/>
    <w:rsid w:val="00A2750C"/>
    <w:rsid w:val="00A27547"/>
    <w:rsid w:val="00A276FC"/>
    <w:rsid w:val="00A31052"/>
    <w:rsid w:val="00A314A7"/>
    <w:rsid w:val="00A31550"/>
    <w:rsid w:val="00A33DC2"/>
    <w:rsid w:val="00A3485D"/>
    <w:rsid w:val="00A34EBA"/>
    <w:rsid w:val="00A35B62"/>
    <w:rsid w:val="00A36908"/>
    <w:rsid w:val="00A4040D"/>
    <w:rsid w:val="00A408C4"/>
    <w:rsid w:val="00A40B6F"/>
    <w:rsid w:val="00A42392"/>
    <w:rsid w:val="00A425F5"/>
    <w:rsid w:val="00A427A5"/>
    <w:rsid w:val="00A42A9D"/>
    <w:rsid w:val="00A43D93"/>
    <w:rsid w:val="00A4427C"/>
    <w:rsid w:val="00A4560B"/>
    <w:rsid w:val="00A4672E"/>
    <w:rsid w:val="00A4727A"/>
    <w:rsid w:val="00A4745F"/>
    <w:rsid w:val="00A47EA9"/>
    <w:rsid w:val="00A50229"/>
    <w:rsid w:val="00A506E2"/>
    <w:rsid w:val="00A50A68"/>
    <w:rsid w:val="00A51AAD"/>
    <w:rsid w:val="00A53C28"/>
    <w:rsid w:val="00A54122"/>
    <w:rsid w:val="00A55447"/>
    <w:rsid w:val="00A55468"/>
    <w:rsid w:val="00A557BC"/>
    <w:rsid w:val="00A568BF"/>
    <w:rsid w:val="00A56F5E"/>
    <w:rsid w:val="00A57045"/>
    <w:rsid w:val="00A570F5"/>
    <w:rsid w:val="00A576D3"/>
    <w:rsid w:val="00A57CD0"/>
    <w:rsid w:val="00A60E01"/>
    <w:rsid w:val="00A61FF4"/>
    <w:rsid w:val="00A629CA"/>
    <w:rsid w:val="00A63FFC"/>
    <w:rsid w:val="00A64214"/>
    <w:rsid w:val="00A6426A"/>
    <w:rsid w:val="00A6476C"/>
    <w:rsid w:val="00A64B0E"/>
    <w:rsid w:val="00A6501C"/>
    <w:rsid w:val="00A652DC"/>
    <w:rsid w:val="00A659D5"/>
    <w:rsid w:val="00A65D3E"/>
    <w:rsid w:val="00A661F1"/>
    <w:rsid w:val="00A67125"/>
    <w:rsid w:val="00A673EA"/>
    <w:rsid w:val="00A675F4"/>
    <w:rsid w:val="00A67729"/>
    <w:rsid w:val="00A67829"/>
    <w:rsid w:val="00A67EF2"/>
    <w:rsid w:val="00A708E8"/>
    <w:rsid w:val="00A70A73"/>
    <w:rsid w:val="00A70C0B"/>
    <w:rsid w:val="00A71492"/>
    <w:rsid w:val="00A71642"/>
    <w:rsid w:val="00A71A09"/>
    <w:rsid w:val="00A724C2"/>
    <w:rsid w:val="00A72CC2"/>
    <w:rsid w:val="00A73588"/>
    <w:rsid w:val="00A73A97"/>
    <w:rsid w:val="00A75387"/>
    <w:rsid w:val="00A758F4"/>
    <w:rsid w:val="00A75900"/>
    <w:rsid w:val="00A75D12"/>
    <w:rsid w:val="00A75D1C"/>
    <w:rsid w:val="00A7650D"/>
    <w:rsid w:val="00A76523"/>
    <w:rsid w:val="00A7756E"/>
    <w:rsid w:val="00A804FE"/>
    <w:rsid w:val="00A80808"/>
    <w:rsid w:val="00A831E0"/>
    <w:rsid w:val="00A83BAE"/>
    <w:rsid w:val="00A8417B"/>
    <w:rsid w:val="00A847F2"/>
    <w:rsid w:val="00A8540F"/>
    <w:rsid w:val="00A85949"/>
    <w:rsid w:val="00A85A5A"/>
    <w:rsid w:val="00A8680C"/>
    <w:rsid w:val="00A86910"/>
    <w:rsid w:val="00A86B4B"/>
    <w:rsid w:val="00A872DE"/>
    <w:rsid w:val="00A8772F"/>
    <w:rsid w:val="00A90400"/>
    <w:rsid w:val="00A92A25"/>
    <w:rsid w:val="00A92F24"/>
    <w:rsid w:val="00A93216"/>
    <w:rsid w:val="00A939C8"/>
    <w:rsid w:val="00A94AF2"/>
    <w:rsid w:val="00A95032"/>
    <w:rsid w:val="00A956F3"/>
    <w:rsid w:val="00A95E38"/>
    <w:rsid w:val="00A96829"/>
    <w:rsid w:val="00A972F6"/>
    <w:rsid w:val="00A97503"/>
    <w:rsid w:val="00AA01DE"/>
    <w:rsid w:val="00AA0933"/>
    <w:rsid w:val="00AA0BFA"/>
    <w:rsid w:val="00AA147C"/>
    <w:rsid w:val="00AA1AE3"/>
    <w:rsid w:val="00AA2FA4"/>
    <w:rsid w:val="00AA32A6"/>
    <w:rsid w:val="00AA3721"/>
    <w:rsid w:val="00AA3CD9"/>
    <w:rsid w:val="00AA3F4F"/>
    <w:rsid w:val="00AA4BD8"/>
    <w:rsid w:val="00AA50F3"/>
    <w:rsid w:val="00AA54C4"/>
    <w:rsid w:val="00AA66EC"/>
    <w:rsid w:val="00AA68C8"/>
    <w:rsid w:val="00AA69B4"/>
    <w:rsid w:val="00AA6AB9"/>
    <w:rsid w:val="00AA769C"/>
    <w:rsid w:val="00AA7E7F"/>
    <w:rsid w:val="00AA7F30"/>
    <w:rsid w:val="00AB068B"/>
    <w:rsid w:val="00AB0924"/>
    <w:rsid w:val="00AB0DFB"/>
    <w:rsid w:val="00AB181C"/>
    <w:rsid w:val="00AB1A3E"/>
    <w:rsid w:val="00AB1B65"/>
    <w:rsid w:val="00AB2898"/>
    <w:rsid w:val="00AB2E99"/>
    <w:rsid w:val="00AB3176"/>
    <w:rsid w:val="00AB35B1"/>
    <w:rsid w:val="00AB367A"/>
    <w:rsid w:val="00AB37F9"/>
    <w:rsid w:val="00AB3E67"/>
    <w:rsid w:val="00AB4CAB"/>
    <w:rsid w:val="00AB5841"/>
    <w:rsid w:val="00AB5DB9"/>
    <w:rsid w:val="00AB5DE6"/>
    <w:rsid w:val="00AB7676"/>
    <w:rsid w:val="00AB7E7B"/>
    <w:rsid w:val="00AC07C3"/>
    <w:rsid w:val="00AC1DC9"/>
    <w:rsid w:val="00AC23A5"/>
    <w:rsid w:val="00AC25F0"/>
    <w:rsid w:val="00AC2BFA"/>
    <w:rsid w:val="00AC34B2"/>
    <w:rsid w:val="00AC352A"/>
    <w:rsid w:val="00AC359A"/>
    <w:rsid w:val="00AC3639"/>
    <w:rsid w:val="00AC3955"/>
    <w:rsid w:val="00AC44A1"/>
    <w:rsid w:val="00AC4852"/>
    <w:rsid w:val="00AC4AC2"/>
    <w:rsid w:val="00AC6317"/>
    <w:rsid w:val="00AC6DF5"/>
    <w:rsid w:val="00AC74B7"/>
    <w:rsid w:val="00AC7901"/>
    <w:rsid w:val="00AD0BB2"/>
    <w:rsid w:val="00AD120A"/>
    <w:rsid w:val="00AD1A1B"/>
    <w:rsid w:val="00AD1B39"/>
    <w:rsid w:val="00AD3193"/>
    <w:rsid w:val="00AD37F7"/>
    <w:rsid w:val="00AD3C8E"/>
    <w:rsid w:val="00AD6451"/>
    <w:rsid w:val="00AD6738"/>
    <w:rsid w:val="00AD67A4"/>
    <w:rsid w:val="00AE0B7A"/>
    <w:rsid w:val="00AE0C5B"/>
    <w:rsid w:val="00AE12BB"/>
    <w:rsid w:val="00AE13DD"/>
    <w:rsid w:val="00AE1D19"/>
    <w:rsid w:val="00AE2881"/>
    <w:rsid w:val="00AE34C8"/>
    <w:rsid w:val="00AE3AF4"/>
    <w:rsid w:val="00AE4249"/>
    <w:rsid w:val="00AE42DF"/>
    <w:rsid w:val="00AE45D4"/>
    <w:rsid w:val="00AE496D"/>
    <w:rsid w:val="00AE4EFA"/>
    <w:rsid w:val="00AE52DF"/>
    <w:rsid w:val="00AE5961"/>
    <w:rsid w:val="00AE5F93"/>
    <w:rsid w:val="00AE753D"/>
    <w:rsid w:val="00AE7A76"/>
    <w:rsid w:val="00AE7F41"/>
    <w:rsid w:val="00AF02DC"/>
    <w:rsid w:val="00AF111B"/>
    <w:rsid w:val="00AF11A9"/>
    <w:rsid w:val="00AF19AE"/>
    <w:rsid w:val="00AF1F94"/>
    <w:rsid w:val="00AF2A4D"/>
    <w:rsid w:val="00AF2F2C"/>
    <w:rsid w:val="00AF396E"/>
    <w:rsid w:val="00AF732C"/>
    <w:rsid w:val="00AF78E5"/>
    <w:rsid w:val="00B00027"/>
    <w:rsid w:val="00B005AC"/>
    <w:rsid w:val="00B01221"/>
    <w:rsid w:val="00B019CA"/>
    <w:rsid w:val="00B01B3B"/>
    <w:rsid w:val="00B032E8"/>
    <w:rsid w:val="00B03BF1"/>
    <w:rsid w:val="00B04004"/>
    <w:rsid w:val="00B041FE"/>
    <w:rsid w:val="00B04475"/>
    <w:rsid w:val="00B04D88"/>
    <w:rsid w:val="00B05A48"/>
    <w:rsid w:val="00B05EA8"/>
    <w:rsid w:val="00B063BA"/>
    <w:rsid w:val="00B06F46"/>
    <w:rsid w:val="00B071C6"/>
    <w:rsid w:val="00B0723A"/>
    <w:rsid w:val="00B1069B"/>
    <w:rsid w:val="00B1150D"/>
    <w:rsid w:val="00B116D6"/>
    <w:rsid w:val="00B1192E"/>
    <w:rsid w:val="00B11D62"/>
    <w:rsid w:val="00B120E8"/>
    <w:rsid w:val="00B13FE5"/>
    <w:rsid w:val="00B144B8"/>
    <w:rsid w:val="00B14F5D"/>
    <w:rsid w:val="00B16ACF"/>
    <w:rsid w:val="00B16B48"/>
    <w:rsid w:val="00B16D65"/>
    <w:rsid w:val="00B16ECE"/>
    <w:rsid w:val="00B170D6"/>
    <w:rsid w:val="00B202F7"/>
    <w:rsid w:val="00B20B89"/>
    <w:rsid w:val="00B21406"/>
    <w:rsid w:val="00B21C7C"/>
    <w:rsid w:val="00B2247B"/>
    <w:rsid w:val="00B240E5"/>
    <w:rsid w:val="00B24B15"/>
    <w:rsid w:val="00B26508"/>
    <w:rsid w:val="00B27342"/>
    <w:rsid w:val="00B301B2"/>
    <w:rsid w:val="00B3059A"/>
    <w:rsid w:val="00B31A78"/>
    <w:rsid w:val="00B32354"/>
    <w:rsid w:val="00B33B01"/>
    <w:rsid w:val="00B33BDF"/>
    <w:rsid w:val="00B33F2C"/>
    <w:rsid w:val="00B347FE"/>
    <w:rsid w:val="00B35496"/>
    <w:rsid w:val="00B35A55"/>
    <w:rsid w:val="00B35B6A"/>
    <w:rsid w:val="00B35D17"/>
    <w:rsid w:val="00B363ED"/>
    <w:rsid w:val="00B3666C"/>
    <w:rsid w:val="00B3678B"/>
    <w:rsid w:val="00B367A9"/>
    <w:rsid w:val="00B37C08"/>
    <w:rsid w:val="00B37FC5"/>
    <w:rsid w:val="00B405AC"/>
    <w:rsid w:val="00B41046"/>
    <w:rsid w:val="00B41956"/>
    <w:rsid w:val="00B42C4F"/>
    <w:rsid w:val="00B43351"/>
    <w:rsid w:val="00B47650"/>
    <w:rsid w:val="00B47689"/>
    <w:rsid w:val="00B47C99"/>
    <w:rsid w:val="00B50080"/>
    <w:rsid w:val="00B52240"/>
    <w:rsid w:val="00B52269"/>
    <w:rsid w:val="00B52558"/>
    <w:rsid w:val="00B54E64"/>
    <w:rsid w:val="00B550CE"/>
    <w:rsid w:val="00B554A3"/>
    <w:rsid w:val="00B55775"/>
    <w:rsid w:val="00B57912"/>
    <w:rsid w:val="00B6019A"/>
    <w:rsid w:val="00B601C2"/>
    <w:rsid w:val="00B613E7"/>
    <w:rsid w:val="00B61EF1"/>
    <w:rsid w:val="00B6352D"/>
    <w:rsid w:val="00B6473B"/>
    <w:rsid w:val="00B649C6"/>
    <w:rsid w:val="00B64AD0"/>
    <w:rsid w:val="00B65B53"/>
    <w:rsid w:val="00B664C8"/>
    <w:rsid w:val="00B70033"/>
    <w:rsid w:val="00B70DE1"/>
    <w:rsid w:val="00B70E35"/>
    <w:rsid w:val="00B7141D"/>
    <w:rsid w:val="00B7173E"/>
    <w:rsid w:val="00B740FA"/>
    <w:rsid w:val="00B76C2D"/>
    <w:rsid w:val="00B76CEE"/>
    <w:rsid w:val="00B76F2C"/>
    <w:rsid w:val="00B7711D"/>
    <w:rsid w:val="00B771FB"/>
    <w:rsid w:val="00B773B7"/>
    <w:rsid w:val="00B77C34"/>
    <w:rsid w:val="00B77C3A"/>
    <w:rsid w:val="00B800A7"/>
    <w:rsid w:val="00B80536"/>
    <w:rsid w:val="00B81068"/>
    <w:rsid w:val="00B81AB5"/>
    <w:rsid w:val="00B825BA"/>
    <w:rsid w:val="00B83355"/>
    <w:rsid w:val="00B83957"/>
    <w:rsid w:val="00B84199"/>
    <w:rsid w:val="00B8452B"/>
    <w:rsid w:val="00B84A11"/>
    <w:rsid w:val="00B85B79"/>
    <w:rsid w:val="00B86BB1"/>
    <w:rsid w:val="00B8741D"/>
    <w:rsid w:val="00B90249"/>
    <w:rsid w:val="00B91FB3"/>
    <w:rsid w:val="00B91FC3"/>
    <w:rsid w:val="00B9201E"/>
    <w:rsid w:val="00B92DDF"/>
    <w:rsid w:val="00B9347B"/>
    <w:rsid w:val="00B93585"/>
    <w:rsid w:val="00B9388F"/>
    <w:rsid w:val="00B9403C"/>
    <w:rsid w:val="00B947E3"/>
    <w:rsid w:val="00B94CDA"/>
    <w:rsid w:val="00B94D9E"/>
    <w:rsid w:val="00B94F2B"/>
    <w:rsid w:val="00B96774"/>
    <w:rsid w:val="00B96BB9"/>
    <w:rsid w:val="00B97133"/>
    <w:rsid w:val="00B971D5"/>
    <w:rsid w:val="00B97552"/>
    <w:rsid w:val="00B97DC5"/>
    <w:rsid w:val="00BA0563"/>
    <w:rsid w:val="00BA0B70"/>
    <w:rsid w:val="00BA108E"/>
    <w:rsid w:val="00BA1379"/>
    <w:rsid w:val="00BA2892"/>
    <w:rsid w:val="00BA2CEB"/>
    <w:rsid w:val="00BA3379"/>
    <w:rsid w:val="00BA351F"/>
    <w:rsid w:val="00BA3885"/>
    <w:rsid w:val="00BA4424"/>
    <w:rsid w:val="00BA4C6C"/>
    <w:rsid w:val="00BA5349"/>
    <w:rsid w:val="00BA5EC5"/>
    <w:rsid w:val="00BA6211"/>
    <w:rsid w:val="00BA6EF4"/>
    <w:rsid w:val="00BA6F2D"/>
    <w:rsid w:val="00BA7471"/>
    <w:rsid w:val="00BB165F"/>
    <w:rsid w:val="00BB31C9"/>
    <w:rsid w:val="00BB334B"/>
    <w:rsid w:val="00BB4061"/>
    <w:rsid w:val="00BB412E"/>
    <w:rsid w:val="00BB42D3"/>
    <w:rsid w:val="00BB5322"/>
    <w:rsid w:val="00BB6872"/>
    <w:rsid w:val="00BB79F5"/>
    <w:rsid w:val="00BB7CFE"/>
    <w:rsid w:val="00BC096A"/>
    <w:rsid w:val="00BC1006"/>
    <w:rsid w:val="00BC15F2"/>
    <w:rsid w:val="00BC17C7"/>
    <w:rsid w:val="00BC1995"/>
    <w:rsid w:val="00BC1AC7"/>
    <w:rsid w:val="00BC1B61"/>
    <w:rsid w:val="00BC1E20"/>
    <w:rsid w:val="00BC1F8D"/>
    <w:rsid w:val="00BC21A2"/>
    <w:rsid w:val="00BC223C"/>
    <w:rsid w:val="00BC23A9"/>
    <w:rsid w:val="00BC2A59"/>
    <w:rsid w:val="00BC2E21"/>
    <w:rsid w:val="00BC3197"/>
    <w:rsid w:val="00BC4438"/>
    <w:rsid w:val="00BC4682"/>
    <w:rsid w:val="00BC5E3F"/>
    <w:rsid w:val="00BC70F5"/>
    <w:rsid w:val="00BC7B95"/>
    <w:rsid w:val="00BC7F6F"/>
    <w:rsid w:val="00BD09DF"/>
    <w:rsid w:val="00BD0CD0"/>
    <w:rsid w:val="00BD0D0F"/>
    <w:rsid w:val="00BD1821"/>
    <w:rsid w:val="00BD1D90"/>
    <w:rsid w:val="00BD2211"/>
    <w:rsid w:val="00BD229D"/>
    <w:rsid w:val="00BD2B08"/>
    <w:rsid w:val="00BD2FBB"/>
    <w:rsid w:val="00BD3780"/>
    <w:rsid w:val="00BD3897"/>
    <w:rsid w:val="00BD3923"/>
    <w:rsid w:val="00BD3DD8"/>
    <w:rsid w:val="00BD41F6"/>
    <w:rsid w:val="00BD5A3B"/>
    <w:rsid w:val="00BD5D32"/>
    <w:rsid w:val="00BD7905"/>
    <w:rsid w:val="00BE1415"/>
    <w:rsid w:val="00BE185C"/>
    <w:rsid w:val="00BE1A57"/>
    <w:rsid w:val="00BE27FD"/>
    <w:rsid w:val="00BE2A26"/>
    <w:rsid w:val="00BE2C95"/>
    <w:rsid w:val="00BE3106"/>
    <w:rsid w:val="00BE4011"/>
    <w:rsid w:val="00BE4984"/>
    <w:rsid w:val="00BE61AF"/>
    <w:rsid w:val="00BE6789"/>
    <w:rsid w:val="00BE7147"/>
    <w:rsid w:val="00BF05D7"/>
    <w:rsid w:val="00BF0720"/>
    <w:rsid w:val="00BF0847"/>
    <w:rsid w:val="00BF1331"/>
    <w:rsid w:val="00BF1397"/>
    <w:rsid w:val="00BF140B"/>
    <w:rsid w:val="00BF273A"/>
    <w:rsid w:val="00BF38F2"/>
    <w:rsid w:val="00BF469F"/>
    <w:rsid w:val="00BF5262"/>
    <w:rsid w:val="00BF5602"/>
    <w:rsid w:val="00BF62E3"/>
    <w:rsid w:val="00BF7662"/>
    <w:rsid w:val="00C009B8"/>
    <w:rsid w:val="00C01527"/>
    <w:rsid w:val="00C01ECE"/>
    <w:rsid w:val="00C01F22"/>
    <w:rsid w:val="00C04009"/>
    <w:rsid w:val="00C04024"/>
    <w:rsid w:val="00C0437E"/>
    <w:rsid w:val="00C0521A"/>
    <w:rsid w:val="00C057C4"/>
    <w:rsid w:val="00C05D37"/>
    <w:rsid w:val="00C07077"/>
    <w:rsid w:val="00C10923"/>
    <w:rsid w:val="00C10CD0"/>
    <w:rsid w:val="00C1143B"/>
    <w:rsid w:val="00C119AC"/>
    <w:rsid w:val="00C11A4D"/>
    <w:rsid w:val="00C11FB7"/>
    <w:rsid w:val="00C1263B"/>
    <w:rsid w:val="00C128C8"/>
    <w:rsid w:val="00C12E44"/>
    <w:rsid w:val="00C14550"/>
    <w:rsid w:val="00C1462D"/>
    <w:rsid w:val="00C155FD"/>
    <w:rsid w:val="00C15814"/>
    <w:rsid w:val="00C15BEC"/>
    <w:rsid w:val="00C15E16"/>
    <w:rsid w:val="00C15E54"/>
    <w:rsid w:val="00C160FA"/>
    <w:rsid w:val="00C167D5"/>
    <w:rsid w:val="00C170F6"/>
    <w:rsid w:val="00C17E10"/>
    <w:rsid w:val="00C20B36"/>
    <w:rsid w:val="00C21079"/>
    <w:rsid w:val="00C211AA"/>
    <w:rsid w:val="00C216B8"/>
    <w:rsid w:val="00C23428"/>
    <w:rsid w:val="00C23BB1"/>
    <w:rsid w:val="00C24403"/>
    <w:rsid w:val="00C25199"/>
    <w:rsid w:val="00C254D9"/>
    <w:rsid w:val="00C25678"/>
    <w:rsid w:val="00C26BCF"/>
    <w:rsid w:val="00C27A36"/>
    <w:rsid w:val="00C307D2"/>
    <w:rsid w:val="00C30F09"/>
    <w:rsid w:val="00C3111B"/>
    <w:rsid w:val="00C3161D"/>
    <w:rsid w:val="00C318F2"/>
    <w:rsid w:val="00C3235A"/>
    <w:rsid w:val="00C328FD"/>
    <w:rsid w:val="00C33366"/>
    <w:rsid w:val="00C334F8"/>
    <w:rsid w:val="00C33F97"/>
    <w:rsid w:val="00C34034"/>
    <w:rsid w:val="00C34919"/>
    <w:rsid w:val="00C3493E"/>
    <w:rsid w:val="00C34D5F"/>
    <w:rsid w:val="00C34DD3"/>
    <w:rsid w:val="00C35764"/>
    <w:rsid w:val="00C35EB9"/>
    <w:rsid w:val="00C36055"/>
    <w:rsid w:val="00C360FA"/>
    <w:rsid w:val="00C36F28"/>
    <w:rsid w:val="00C371EF"/>
    <w:rsid w:val="00C37293"/>
    <w:rsid w:val="00C377B1"/>
    <w:rsid w:val="00C377FE"/>
    <w:rsid w:val="00C378AE"/>
    <w:rsid w:val="00C401D8"/>
    <w:rsid w:val="00C405C3"/>
    <w:rsid w:val="00C40F6F"/>
    <w:rsid w:val="00C418CA"/>
    <w:rsid w:val="00C43995"/>
    <w:rsid w:val="00C4457A"/>
    <w:rsid w:val="00C445BF"/>
    <w:rsid w:val="00C45663"/>
    <w:rsid w:val="00C45C24"/>
    <w:rsid w:val="00C46049"/>
    <w:rsid w:val="00C460E4"/>
    <w:rsid w:val="00C462A7"/>
    <w:rsid w:val="00C463A0"/>
    <w:rsid w:val="00C46A8F"/>
    <w:rsid w:val="00C46D45"/>
    <w:rsid w:val="00C46D92"/>
    <w:rsid w:val="00C46DAD"/>
    <w:rsid w:val="00C47A50"/>
    <w:rsid w:val="00C47B1E"/>
    <w:rsid w:val="00C47E40"/>
    <w:rsid w:val="00C501F8"/>
    <w:rsid w:val="00C506FB"/>
    <w:rsid w:val="00C51521"/>
    <w:rsid w:val="00C52A1B"/>
    <w:rsid w:val="00C52A5F"/>
    <w:rsid w:val="00C53421"/>
    <w:rsid w:val="00C5356A"/>
    <w:rsid w:val="00C5376F"/>
    <w:rsid w:val="00C546F8"/>
    <w:rsid w:val="00C54888"/>
    <w:rsid w:val="00C54D04"/>
    <w:rsid w:val="00C55499"/>
    <w:rsid w:val="00C56305"/>
    <w:rsid w:val="00C565CC"/>
    <w:rsid w:val="00C5692B"/>
    <w:rsid w:val="00C56E8E"/>
    <w:rsid w:val="00C56F69"/>
    <w:rsid w:val="00C574B9"/>
    <w:rsid w:val="00C60A0A"/>
    <w:rsid w:val="00C6162A"/>
    <w:rsid w:val="00C619DF"/>
    <w:rsid w:val="00C63196"/>
    <w:rsid w:val="00C63419"/>
    <w:rsid w:val="00C6354A"/>
    <w:rsid w:val="00C6518A"/>
    <w:rsid w:val="00C672ED"/>
    <w:rsid w:val="00C67750"/>
    <w:rsid w:val="00C67D4A"/>
    <w:rsid w:val="00C70FC1"/>
    <w:rsid w:val="00C710FE"/>
    <w:rsid w:val="00C72BD3"/>
    <w:rsid w:val="00C734CF"/>
    <w:rsid w:val="00C762CF"/>
    <w:rsid w:val="00C7691A"/>
    <w:rsid w:val="00C773DE"/>
    <w:rsid w:val="00C80969"/>
    <w:rsid w:val="00C81316"/>
    <w:rsid w:val="00C825A1"/>
    <w:rsid w:val="00C82815"/>
    <w:rsid w:val="00C82F53"/>
    <w:rsid w:val="00C83388"/>
    <w:rsid w:val="00C83D16"/>
    <w:rsid w:val="00C848B8"/>
    <w:rsid w:val="00C85310"/>
    <w:rsid w:val="00C85E16"/>
    <w:rsid w:val="00C862F9"/>
    <w:rsid w:val="00C86590"/>
    <w:rsid w:val="00C86900"/>
    <w:rsid w:val="00C86BC9"/>
    <w:rsid w:val="00C870B4"/>
    <w:rsid w:val="00C872CB"/>
    <w:rsid w:val="00C87338"/>
    <w:rsid w:val="00C87DBD"/>
    <w:rsid w:val="00C87F4F"/>
    <w:rsid w:val="00C9096B"/>
    <w:rsid w:val="00C92F70"/>
    <w:rsid w:val="00C93237"/>
    <w:rsid w:val="00C93374"/>
    <w:rsid w:val="00C93383"/>
    <w:rsid w:val="00C9382D"/>
    <w:rsid w:val="00C95774"/>
    <w:rsid w:val="00C959C0"/>
    <w:rsid w:val="00C95E55"/>
    <w:rsid w:val="00C96279"/>
    <w:rsid w:val="00C96850"/>
    <w:rsid w:val="00C96F6F"/>
    <w:rsid w:val="00C97A5C"/>
    <w:rsid w:val="00CA0270"/>
    <w:rsid w:val="00CA1BB7"/>
    <w:rsid w:val="00CA1CCE"/>
    <w:rsid w:val="00CA26B9"/>
    <w:rsid w:val="00CA284B"/>
    <w:rsid w:val="00CA3821"/>
    <w:rsid w:val="00CA44D8"/>
    <w:rsid w:val="00CA5777"/>
    <w:rsid w:val="00CA668E"/>
    <w:rsid w:val="00CB0166"/>
    <w:rsid w:val="00CB0168"/>
    <w:rsid w:val="00CB0FC0"/>
    <w:rsid w:val="00CB103A"/>
    <w:rsid w:val="00CB14BB"/>
    <w:rsid w:val="00CB2389"/>
    <w:rsid w:val="00CB2C33"/>
    <w:rsid w:val="00CB3005"/>
    <w:rsid w:val="00CB3554"/>
    <w:rsid w:val="00CB3C43"/>
    <w:rsid w:val="00CB3F22"/>
    <w:rsid w:val="00CB443F"/>
    <w:rsid w:val="00CB5BC4"/>
    <w:rsid w:val="00CB639B"/>
    <w:rsid w:val="00CB7327"/>
    <w:rsid w:val="00CB757C"/>
    <w:rsid w:val="00CC090E"/>
    <w:rsid w:val="00CC0BAF"/>
    <w:rsid w:val="00CC0CD9"/>
    <w:rsid w:val="00CC0DEA"/>
    <w:rsid w:val="00CC1215"/>
    <w:rsid w:val="00CC29B9"/>
    <w:rsid w:val="00CC2FC7"/>
    <w:rsid w:val="00CC3A29"/>
    <w:rsid w:val="00CC4FF0"/>
    <w:rsid w:val="00CC520D"/>
    <w:rsid w:val="00CC5CC1"/>
    <w:rsid w:val="00CC5FB4"/>
    <w:rsid w:val="00CC6F91"/>
    <w:rsid w:val="00CC70F6"/>
    <w:rsid w:val="00CC7261"/>
    <w:rsid w:val="00CC77B2"/>
    <w:rsid w:val="00CC7961"/>
    <w:rsid w:val="00CC7AE2"/>
    <w:rsid w:val="00CD0201"/>
    <w:rsid w:val="00CD233F"/>
    <w:rsid w:val="00CD26D0"/>
    <w:rsid w:val="00CD279F"/>
    <w:rsid w:val="00CD2EFF"/>
    <w:rsid w:val="00CD3660"/>
    <w:rsid w:val="00CD5684"/>
    <w:rsid w:val="00CD5D14"/>
    <w:rsid w:val="00CD5FB6"/>
    <w:rsid w:val="00CD6CC5"/>
    <w:rsid w:val="00CD6F3E"/>
    <w:rsid w:val="00CD780D"/>
    <w:rsid w:val="00CD7B9B"/>
    <w:rsid w:val="00CE04A6"/>
    <w:rsid w:val="00CE0C1E"/>
    <w:rsid w:val="00CE1403"/>
    <w:rsid w:val="00CE4550"/>
    <w:rsid w:val="00CE4C9B"/>
    <w:rsid w:val="00CE65DD"/>
    <w:rsid w:val="00CF0063"/>
    <w:rsid w:val="00CF08D1"/>
    <w:rsid w:val="00CF0FF9"/>
    <w:rsid w:val="00CF1058"/>
    <w:rsid w:val="00CF1288"/>
    <w:rsid w:val="00CF2193"/>
    <w:rsid w:val="00CF2688"/>
    <w:rsid w:val="00CF282F"/>
    <w:rsid w:val="00CF323F"/>
    <w:rsid w:val="00CF3687"/>
    <w:rsid w:val="00CF3AF3"/>
    <w:rsid w:val="00CF3D69"/>
    <w:rsid w:val="00CF3DA5"/>
    <w:rsid w:val="00CF3FE3"/>
    <w:rsid w:val="00CF4822"/>
    <w:rsid w:val="00CF5B9A"/>
    <w:rsid w:val="00CF5CF8"/>
    <w:rsid w:val="00CF6044"/>
    <w:rsid w:val="00CF63A9"/>
    <w:rsid w:val="00CF66C3"/>
    <w:rsid w:val="00CF6728"/>
    <w:rsid w:val="00CF67F0"/>
    <w:rsid w:val="00CF68EB"/>
    <w:rsid w:val="00D00DCC"/>
    <w:rsid w:val="00D017D9"/>
    <w:rsid w:val="00D046CE"/>
    <w:rsid w:val="00D04790"/>
    <w:rsid w:val="00D04AA8"/>
    <w:rsid w:val="00D04B99"/>
    <w:rsid w:val="00D0502E"/>
    <w:rsid w:val="00D052C0"/>
    <w:rsid w:val="00D052D3"/>
    <w:rsid w:val="00D05996"/>
    <w:rsid w:val="00D05ACB"/>
    <w:rsid w:val="00D07AE6"/>
    <w:rsid w:val="00D1001E"/>
    <w:rsid w:val="00D1086E"/>
    <w:rsid w:val="00D10FDF"/>
    <w:rsid w:val="00D11E1F"/>
    <w:rsid w:val="00D11ED2"/>
    <w:rsid w:val="00D1279D"/>
    <w:rsid w:val="00D12999"/>
    <w:rsid w:val="00D12BB1"/>
    <w:rsid w:val="00D13D5A"/>
    <w:rsid w:val="00D14A51"/>
    <w:rsid w:val="00D14AE5"/>
    <w:rsid w:val="00D14DCE"/>
    <w:rsid w:val="00D15A53"/>
    <w:rsid w:val="00D172B5"/>
    <w:rsid w:val="00D17953"/>
    <w:rsid w:val="00D200AC"/>
    <w:rsid w:val="00D20484"/>
    <w:rsid w:val="00D21660"/>
    <w:rsid w:val="00D21B5B"/>
    <w:rsid w:val="00D21CC2"/>
    <w:rsid w:val="00D21F17"/>
    <w:rsid w:val="00D2206E"/>
    <w:rsid w:val="00D221F9"/>
    <w:rsid w:val="00D226A2"/>
    <w:rsid w:val="00D230CC"/>
    <w:rsid w:val="00D23DD8"/>
    <w:rsid w:val="00D2492D"/>
    <w:rsid w:val="00D25056"/>
    <w:rsid w:val="00D26009"/>
    <w:rsid w:val="00D26E3F"/>
    <w:rsid w:val="00D26EE1"/>
    <w:rsid w:val="00D272EE"/>
    <w:rsid w:val="00D273BD"/>
    <w:rsid w:val="00D27B1C"/>
    <w:rsid w:val="00D30118"/>
    <w:rsid w:val="00D30A18"/>
    <w:rsid w:val="00D314E9"/>
    <w:rsid w:val="00D3196B"/>
    <w:rsid w:val="00D31BF3"/>
    <w:rsid w:val="00D32268"/>
    <w:rsid w:val="00D327DB"/>
    <w:rsid w:val="00D33FD9"/>
    <w:rsid w:val="00D35263"/>
    <w:rsid w:val="00D357EF"/>
    <w:rsid w:val="00D35ADC"/>
    <w:rsid w:val="00D37134"/>
    <w:rsid w:val="00D4047E"/>
    <w:rsid w:val="00D40DCF"/>
    <w:rsid w:val="00D4169D"/>
    <w:rsid w:val="00D41C31"/>
    <w:rsid w:val="00D41FE8"/>
    <w:rsid w:val="00D4207D"/>
    <w:rsid w:val="00D42510"/>
    <w:rsid w:val="00D42802"/>
    <w:rsid w:val="00D432F0"/>
    <w:rsid w:val="00D433E1"/>
    <w:rsid w:val="00D43A4B"/>
    <w:rsid w:val="00D44683"/>
    <w:rsid w:val="00D45213"/>
    <w:rsid w:val="00D45F1E"/>
    <w:rsid w:val="00D46F2B"/>
    <w:rsid w:val="00D46FB8"/>
    <w:rsid w:val="00D470F0"/>
    <w:rsid w:val="00D51A4B"/>
    <w:rsid w:val="00D52009"/>
    <w:rsid w:val="00D5205F"/>
    <w:rsid w:val="00D5257A"/>
    <w:rsid w:val="00D52E1E"/>
    <w:rsid w:val="00D531D1"/>
    <w:rsid w:val="00D535B5"/>
    <w:rsid w:val="00D5384F"/>
    <w:rsid w:val="00D546AB"/>
    <w:rsid w:val="00D54CC1"/>
    <w:rsid w:val="00D54CD5"/>
    <w:rsid w:val="00D55707"/>
    <w:rsid w:val="00D56730"/>
    <w:rsid w:val="00D56B09"/>
    <w:rsid w:val="00D56C67"/>
    <w:rsid w:val="00D56EBE"/>
    <w:rsid w:val="00D57C30"/>
    <w:rsid w:val="00D6004F"/>
    <w:rsid w:val="00D6032E"/>
    <w:rsid w:val="00D60586"/>
    <w:rsid w:val="00D60B44"/>
    <w:rsid w:val="00D612BC"/>
    <w:rsid w:val="00D61BD2"/>
    <w:rsid w:val="00D61E88"/>
    <w:rsid w:val="00D622BB"/>
    <w:rsid w:val="00D62A26"/>
    <w:rsid w:val="00D63D4E"/>
    <w:rsid w:val="00D671AD"/>
    <w:rsid w:val="00D70643"/>
    <w:rsid w:val="00D71443"/>
    <w:rsid w:val="00D72564"/>
    <w:rsid w:val="00D7266D"/>
    <w:rsid w:val="00D731A2"/>
    <w:rsid w:val="00D738A8"/>
    <w:rsid w:val="00D738F8"/>
    <w:rsid w:val="00D7461F"/>
    <w:rsid w:val="00D74659"/>
    <w:rsid w:val="00D75A37"/>
    <w:rsid w:val="00D75C1F"/>
    <w:rsid w:val="00D77D54"/>
    <w:rsid w:val="00D80089"/>
    <w:rsid w:val="00D80C28"/>
    <w:rsid w:val="00D80D5A"/>
    <w:rsid w:val="00D81124"/>
    <w:rsid w:val="00D81C2B"/>
    <w:rsid w:val="00D81C94"/>
    <w:rsid w:val="00D82150"/>
    <w:rsid w:val="00D82905"/>
    <w:rsid w:val="00D82B40"/>
    <w:rsid w:val="00D85607"/>
    <w:rsid w:val="00D85781"/>
    <w:rsid w:val="00D860B2"/>
    <w:rsid w:val="00D866B7"/>
    <w:rsid w:val="00D869BC"/>
    <w:rsid w:val="00D86BA2"/>
    <w:rsid w:val="00D8735B"/>
    <w:rsid w:val="00D876B3"/>
    <w:rsid w:val="00D877BD"/>
    <w:rsid w:val="00D8790A"/>
    <w:rsid w:val="00D87C3A"/>
    <w:rsid w:val="00D9052E"/>
    <w:rsid w:val="00D90B50"/>
    <w:rsid w:val="00D919AF"/>
    <w:rsid w:val="00D92009"/>
    <w:rsid w:val="00D924B3"/>
    <w:rsid w:val="00D92DE9"/>
    <w:rsid w:val="00D92E5B"/>
    <w:rsid w:val="00D92F9A"/>
    <w:rsid w:val="00D931F6"/>
    <w:rsid w:val="00D93A46"/>
    <w:rsid w:val="00D93B94"/>
    <w:rsid w:val="00D95112"/>
    <w:rsid w:val="00D95295"/>
    <w:rsid w:val="00D95468"/>
    <w:rsid w:val="00D9553B"/>
    <w:rsid w:val="00D96316"/>
    <w:rsid w:val="00D97CFC"/>
    <w:rsid w:val="00DA0094"/>
    <w:rsid w:val="00DA17E3"/>
    <w:rsid w:val="00DA1C67"/>
    <w:rsid w:val="00DA1E28"/>
    <w:rsid w:val="00DA1FF1"/>
    <w:rsid w:val="00DA2600"/>
    <w:rsid w:val="00DA2F90"/>
    <w:rsid w:val="00DA491F"/>
    <w:rsid w:val="00DA58FA"/>
    <w:rsid w:val="00DA70B4"/>
    <w:rsid w:val="00DA7460"/>
    <w:rsid w:val="00DA74FD"/>
    <w:rsid w:val="00DA7E56"/>
    <w:rsid w:val="00DB01E3"/>
    <w:rsid w:val="00DB087C"/>
    <w:rsid w:val="00DB0D29"/>
    <w:rsid w:val="00DB252B"/>
    <w:rsid w:val="00DB3008"/>
    <w:rsid w:val="00DB36E7"/>
    <w:rsid w:val="00DB37C9"/>
    <w:rsid w:val="00DB6935"/>
    <w:rsid w:val="00DB6E45"/>
    <w:rsid w:val="00DC06B0"/>
    <w:rsid w:val="00DC0CA6"/>
    <w:rsid w:val="00DC1488"/>
    <w:rsid w:val="00DC1CA8"/>
    <w:rsid w:val="00DC2515"/>
    <w:rsid w:val="00DC2A61"/>
    <w:rsid w:val="00DC3D1B"/>
    <w:rsid w:val="00DC58D5"/>
    <w:rsid w:val="00DC5EC0"/>
    <w:rsid w:val="00DC6B60"/>
    <w:rsid w:val="00DC7530"/>
    <w:rsid w:val="00DD02DF"/>
    <w:rsid w:val="00DD0392"/>
    <w:rsid w:val="00DD1ECF"/>
    <w:rsid w:val="00DD3115"/>
    <w:rsid w:val="00DD35AA"/>
    <w:rsid w:val="00DD3CCA"/>
    <w:rsid w:val="00DD3FFE"/>
    <w:rsid w:val="00DD4D61"/>
    <w:rsid w:val="00DD52EA"/>
    <w:rsid w:val="00DD53AB"/>
    <w:rsid w:val="00DD56D5"/>
    <w:rsid w:val="00DD579F"/>
    <w:rsid w:val="00DD5E1A"/>
    <w:rsid w:val="00DD6386"/>
    <w:rsid w:val="00DD640C"/>
    <w:rsid w:val="00DD6712"/>
    <w:rsid w:val="00DD67A6"/>
    <w:rsid w:val="00DD6C45"/>
    <w:rsid w:val="00DD6DFD"/>
    <w:rsid w:val="00DD6E5A"/>
    <w:rsid w:val="00DD6F16"/>
    <w:rsid w:val="00DD77FB"/>
    <w:rsid w:val="00DE04C1"/>
    <w:rsid w:val="00DE154E"/>
    <w:rsid w:val="00DE1758"/>
    <w:rsid w:val="00DE1839"/>
    <w:rsid w:val="00DE1D2E"/>
    <w:rsid w:val="00DE30CE"/>
    <w:rsid w:val="00DE35B0"/>
    <w:rsid w:val="00DE3B7A"/>
    <w:rsid w:val="00DE40E8"/>
    <w:rsid w:val="00DE455C"/>
    <w:rsid w:val="00DE4948"/>
    <w:rsid w:val="00DE4ADA"/>
    <w:rsid w:val="00DE58FD"/>
    <w:rsid w:val="00DE5943"/>
    <w:rsid w:val="00DE6A19"/>
    <w:rsid w:val="00DE6A9B"/>
    <w:rsid w:val="00DE7300"/>
    <w:rsid w:val="00DE761F"/>
    <w:rsid w:val="00DE7721"/>
    <w:rsid w:val="00DF0066"/>
    <w:rsid w:val="00DF0CC2"/>
    <w:rsid w:val="00DF1758"/>
    <w:rsid w:val="00DF25DE"/>
    <w:rsid w:val="00DF3CB6"/>
    <w:rsid w:val="00DF4185"/>
    <w:rsid w:val="00DF42BE"/>
    <w:rsid w:val="00DF4AED"/>
    <w:rsid w:val="00DF52F3"/>
    <w:rsid w:val="00DF5649"/>
    <w:rsid w:val="00DF5BC3"/>
    <w:rsid w:val="00DF5CD1"/>
    <w:rsid w:val="00DF5D56"/>
    <w:rsid w:val="00DF63DB"/>
    <w:rsid w:val="00DF6425"/>
    <w:rsid w:val="00DF6489"/>
    <w:rsid w:val="00DF66E0"/>
    <w:rsid w:val="00DF7048"/>
    <w:rsid w:val="00DF78BF"/>
    <w:rsid w:val="00DF7C45"/>
    <w:rsid w:val="00E00B4A"/>
    <w:rsid w:val="00E011C1"/>
    <w:rsid w:val="00E033C4"/>
    <w:rsid w:val="00E0437A"/>
    <w:rsid w:val="00E04760"/>
    <w:rsid w:val="00E06496"/>
    <w:rsid w:val="00E07774"/>
    <w:rsid w:val="00E07DBD"/>
    <w:rsid w:val="00E07DFA"/>
    <w:rsid w:val="00E106C9"/>
    <w:rsid w:val="00E10928"/>
    <w:rsid w:val="00E116AB"/>
    <w:rsid w:val="00E11AA6"/>
    <w:rsid w:val="00E11ADA"/>
    <w:rsid w:val="00E126B8"/>
    <w:rsid w:val="00E133F9"/>
    <w:rsid w:val="00E13AAF"/>
    <w:rsid w:val="00E14ABC"/>
    <w:rsid w:val="00E1510C"/>
    <w:rsid w:val="00E1662A"/>
    <w:rsid w:val="00E213BB"/>
    <w:rsid w:val="00E22E89"/>
    <w:rsid w:val="00E23539"/>
    <w:rsid w:val="00E23ABD"/>
    <w:rsid w:val="00E240D0"/>
    <w:rsid w:val="00E246EE"/>
    <w:rsid w:val="00E2478E"/>
    <w:rsid w:val="00E2553C"/>
    <w:rsid w:val="00E26109"/>
    <w:rsid w:val="00E30BD3"/>
    <w:rsid w:val="00E32301"/>
    <w:rsid w:val="00E32506"/>
    <w:rsid w:val="00E3253C"/>
    <w:rsid w:val="00E32779"/>
    <w:rsid w:val="00E32BD4"/>
    <w:rsid w:val="00E32C1A"/>
    <w:rsid w:val="00E32E0E"/>
    <w:rsid w:val="00E33211"/>
    <w:rsid w:val="00E33A9D"/>
    <w:rsid w:val="00E35786"/>
    <w:rsid w:val="00E357AE"/>
    <w:rsid w:val="00E36261"/>
    <w:rsid w:val="00E365BE"/>
    <w:rsid w:val="00E366F1"/>
    <w:rsid w:val="00E36D84"/>
    <w:rsid w:val="00E3734C"/>
    <w:rsid w:val="00E37BF0"/>
    <w:rsid w:val="00E37D7C"/>
    <w:rsid w:val="00E41EE6"/>
    <w:rsid w:val="00E42FA3"/>
    <w:rsid w:val="00E43C32"/>
    <w:rsid w:val="00E447DA"/>
    <w:rsid w:val="00E45693"/>
    <w:rsid w:val="00E46251"/>
    <w:rsid w:val="00E46552"/>
    <w:rsid w:val="00E46563"/>
    <w:rsid w:val="00E472A2"/>
    <w:rsid w:val="00E475B2"/>
    <w:rsid w:val="00E476F6"/>
    <w:rsid w:val="00E47C0D"/>
    <w:rsid w:val="00E47CB4"/>
    <w:rsid w:val="00E47DB0"/>
    <w:rsid w:val="00E5110E"/>
    <w:rsid w:val="00E512D2"/>
    <w:rsid w:val="00E515D1"/>
    <w:rsid w:val="00E51A51"/>
    <w:rsid w:val="00E5207C"/>
    <w:rsid w:val="00E52349"/>
    <w:rsid w:val="00E52B9F"/>
    <w:rsid w:val="00E52C88"/>
    <w:rsid w:val="00E53515"/>
    <w:rsid w:val="00E53CEB"/>
    <w:rsid w:val="00E54FE0"/>
    <w:rsid w:val="00E55CA7"/>
    <w:rsid w:val="00E570AE"/>
    <w:rsid w:val="00E57161"/>
    <w:rsid w:val="00E5745F"/>
    <w:rsid w:val="00E574B4"/>
    <w:rsid w:val="00E577D3"/>
    <w:rsid w:val="00E57ECF"/>
    <w:rsid w:val="00E600BA"/>
    <w:rsid w:val="00E606CE"/>
    <w:rsid w:val="00E607B1"/>
    <w:rsid w:val="00E61A3A"/>
    <w:rsid w:val="00E61B92"/>
    <w:rsid w:val="00E62137"/>
    <w:rsid w:val="00E622CC"/>
    <w:rsid w:val="00E62F5A"/>
    <w:rsid w:val="00E6317E"/>
    <w:rsid w:val="00E63839"/>
    <w:rsid w:val="00E6417F"/>
    <w:rsid w:val="00E6423A"/>
    <w:rsid w:val="00E645D1"/>
    <w:rsid w:val="00E64CDD"/>
    <w:rsid w:val="00E655AF"/>
    <w:rsid w:val="00E656F4"/>
    <w:rsid w:val="00E66717"/>
    <w:rsid w:val="00E675C2"/>
    <w:rsid w:val="00E6762E"/>
    <w:rsid w:val="00E679BE"/>
    <w:rsid w:val="00E67A7A"/>
    <w:rsid w:val="00E70097"/>
    <w:rsid w:val="00E70ECF"/>
    <w:rsid w:val="00E723F1"/>
    <w:rsid w:val="00E72A26"/>
    <w:rsid w:val="00E72A36"/>
    <w:rsid w:val="00E72CB6"/>
    <w:rsid w:val="00E74EBD"/>
    <w:rsid w:val="00E75352"/>
    <w:rsid w:val="00E755D9"/>
    <w:rsid w:val="00E75A30"/>
    <w:rsid w:val="00E77389"/>
    <w:rsid w:val="00E77DE2"/>
    <w:rsid w:val="00E77F52"/>
    <w:rsid w:val="00E80255"/>
    <w:rsid w:val="00E80416"/>
    <w:rsid w:val="00E81CB4"/>
    <w:rsid w:val="00E8212B"/>
    <w:rsid w:val="00E82584"/>
    <w:rsid w:val="00E8327E"/>
    <w:rsid w:val="00E8361C"/>
    <w:rsid w:val="00E839D7"/>
    <w:rsid w:val="00E83EDE"/>
    <w:rsid w:val="00E8414C"/>
    <w:rsid w:val="00E848E7"/>
    <w:rsid w:val="00E84A62"/>
    <w:rsid w:val="00E85ADB"/>
    <w:rsid w:val="00E86B5C"/>
    <w:rsid w:val="00E86E50"/>
    <w:rsid w:val="00E87153"/>
    <w:rsid w:val="00E87564"/>
    <w:rsid w:val="00E90C13"/>
    <w:rsid w:val="00E90C77"/>
    <w:rsid w:val="00E914F2"/>
    <w:rsid w:val="00E91EE3"/>
    <w:rsid w:val="00E9211F"/>
    <w:rsid w:val="00E926B3"/>
    <w:rsid w:val="00E92AC1"/>
    <w:rsid w:val="00E9399B"/>
    <w:rsid w:val="00E94076"/>
    <w:rsid w:val="00E94E37"/>
    <w:rsid w:val="00E95AEB"/>
    <w:rsid w:val="00E95BDD"/>
    <w:rsid w:val="00E963DA"/>
    <w:rsid w:val="00E96517"/>
    <w:rsid w:val="00E96626"/>
    <w:rsid w:val="00E967FC"/>
    <w:rsid w:val="00E97C68"/>
    <w:rsid w:val="00EA1C7F"/>
    <w:rsid w:val="00EA2011"/>
    <w:rsid w:val="00EA2236"/>
    <w:rsid w:val="00EA2D29"/>
    <w:rsid w:val="00EA58EB"/>
    <w:rsid w:val="00EA630B"/>
    <w:rsid w:val="00EA6557"/>
    <w:rsid w:val="00EA6C7C"/>
    <w:rsid w:val="00EA760A"/>
    <w:rsid w:val="00EA7EE7"/>
    <w:rsid w:val="00EB0835"/>
    <w:rsid w:val="00EB14CC"/>
    <w:rsid w:val="00EB1520"/>
    <w:rsid w:val="00EB1832"/>
    <w:rsid w:val="00EB1ACB"/>
    <w:rsid w:val="00EB2D8E"/>
    <w:rsid w:val="00EB3873"/>
    <w:rsid w:val="00EB3A6B"/>
    <w:rsid w:val="00EB3AC7"/>
    <w:rsid w:val="00EB3E77"/>
    <w:rsid w:val="00EB4A5C"/>
    <w:rsid w:val="00EB4F6A"/>
    <w:rsid w:val="00EB5214"/>
    <w:rsid w:val="00EB5F25"/>
    <w:rsid w:val="00EB60CF"/>
    <w:rsid w:val="00EB76F9"/>
    <w:rsid w:val="00EB7C4D"/>
    <w:rsid w:val="00EC1F47"/>
    <w:rsid w:val="00EC2548"/>
    <w:rsid w:val="00EC25CD"/>
    <w:rsid w:val="00EC2603"/>
    <w:rsid w:val="00EC28AF"/>
    <w:rsid w:val="00EC28E5"/>
    <w:rsid w:val="00EC315A"/>
    <w:rsid w:val="00EC3975"/>
    <w:rsid w:val="00EC3A65"/>
    <w:rsid w:val="00EC3EDD"/>
    <w:rsid w:val="00EC4BA5"/>
    <w:rsid w:val="00EC6BF6"/>
    <w:rsid w:val="00ED06EF"/>
    <w:rsid w:val="00ED163D"/>
    <w:rsid w:val="00ED1C4D"/>
    <w:rsid w:val="00ED3A93"/>
    <w:rsid w:val="00ED4F01"/>
    <w:rsid w:val="00ED6C68"/>
    <w:rsid w:val="00ED6F65"/>
    <w:rsid w:val="00ED7746"/>
    <w:rsid w:val="00EE020B"/>
    <w:rsid w:val="00EE0920"/>
    <w:rsid w:val="00EE0958"/>
    <w:rsid w:val="00EE099C"/>
    <w:rsid w:val="00EE1BF2"/>
    <w:rsid w:val="00EE1EC1"/>
    <w:rsid w:val="00EE2368"/>
    <w:rsid w:val="00EE2F86"/>
    <w:rsid w:val="00EE3214"/>
    <w:rsid w:val="00EE357E"/>
    <w:rsid w:val="00EE3B91"/>
    <w:rsid w:val="00EE57CF"/>
    <w:rsid w:val="00EE5D43"/>
    <w:rsid w:val="00EE6BAA"/>
    <w:rsid w:val="00EE7340"/>
    <w:rsid w:val="00EE7376"/>
    <w:rsid w:val="00EF17EB"/>
    <w:rsid w:val="00EF1C22"/>
    <w:rsid w:val="00EF1CE3"/>
    <w:rsid w:val="00EF1D6B"/>
    <w:rsid w:val="00EF1EC2"/>
    <w:rsid w:val="00EF217A"/>
    <w:rsid w:val="00EF2A60"/>
    <w:rsid w:val="00EF2CA5"/>
    <w:rsid w:val="00EF3BDF"/>
    <w:rsid w:val="00EF4EAA"/>
    <w:rsid w:val="00EF565B"/>
    <w:rsid w:val="00EF5910"/>
    <w:rsid w:val="00EF5F53"/>
    <w:rsid w:val="00EF6E40"/>
    <w:rsid w:val="00EF7295"/>
    <w:rsid w:val="00EF7806"/>
    <w:rsid w:val="00EF7BD0"/>
    <w:rsid w:val="00EF7DF2"/>
    <w:rsid w:val="00F0080B"/>
    <w:rsid w:val="00F0114E"/>
    <w:rsid w:val="00F03479"/>
    <w:rsid w:val="00F0365D"/>
    <w:rsid w:val="00F03664"/>
    <w:rsid w:val="00F0396A"/>
    <w:rsid w:val="00F0561F"/>
    <w:rsid w:val="00F06150"/>
    <w:rsid w:val="00F06F91"/>
    <w:rsid w:val="00F078BF"/>
    <w:rsid w:val="00F07F0B"/>
    <w:rsid w:val="00F11100"/>
    <w:rsid w:val="00F1217B"/>
    <w:rsid w:val="00F13F5F"/>
    <w:rsid w:val="00F14423"/>
    <w:rsid w:val="00F151FA"/>
    <w:rsid w:val="00F15457"/>
    <w:rsid w:val="00F15A4B"/>
    <w:rsid w:val="00F161A6"/>
    <w:rsid w:val="00F16509"/>
    <w:rsid w:val="00F16A3C"/>
    <w:rsid w:val="00F16BF9"/>
    <w:rsid w:val="00F16F70"/>
    <w:rsid w:val="00F17449"/>
    <w:rsid w:val="00F17FCA"/>
    <w:rsid w:val="00F207F1"/>
    <w:rsid w:val="00F20A58"/>
    <w:rsid w:val="00F22845"/>
    <w:rsid w:val="00F22C7C"/>
    <w:rsid w:val="00F23762"/>
    <w:rsid w:val="00F24D28"/>
    <w:rsid w:val="00F24F8D"/>
    <w:rsid w:val="00F258EA"/>
    <w:rsid w:val="00F274BE"/>
    <w:rsid w:val="00F30F26"/>
    <w:rsid w:val="00F31AB5"/>
    <w:rsid w:val="00F32770"/>
    <w:rsid w:val="00F3517F"/>
    <w:rsid w:val="00F35294"/>
    <w:rsid w:val="00F35946"/>
    <w:rsid w:val="00F35E4E"/>
    <w:rsid w:val="00F35FFE"/>
    <w:rsid w:val="00F365F1"/>
    <w:rsid w:val="00F36BB4"/>
    <w:rsid w:val="00F36CC7"/>
    <w:rsid w:val="00F36E57"/>
    <w:rsid w:val="00F37125"/>
    <w:rsid w:val="00F37212"/>
    <w:rsid w:val="00F377B5"/>
    <w:rsid w:val="00F3795B"/>
    <w:rsid w:val="00F4025A"/>
    <w:rsid w:val="00F402CA"/>
    <w:rsid w:val="00F40A44"/>
    <w:rsid w:val="00F40C69"/>
    <w:rsid w:val="00F40E1F"/>
    <w:rsid w:val="00F41117"/>
    <w:rsid w:val="00F42C32"/>
    <w:rsid w:val="00F43037"/>
    <w:rsid w:val="00F4343B"/>
    <w:rsid w:val="00F438E7"/>
    <w:rsid w:val="00F444B2"/>
    <w:rsid w:val="00F44C63"/>
    <w:rsid w:val="00F451A3"/>
    <w:rsid w:val="00F45533"/>
    <w:rsid w:val="00F45552"/>
    <w:rsid w:val="00F45583"/>
    <w:rsid w:val="00F469CF"/>
    <w:rsid w:val="00F47B5D"/>
    <w:rsid w:val="00F505AA"/>
    <w:rsid w:val="00F507E2"/>
    <w:rsid w:val="00F52B84"/>
    <w:rsid w:val="00F53DDC"/>
    <w:rsid w:val="00F544BB"/>
    <w:rsid w:val="00F5501D"/>
    <w:rsid w:val="00F55B03"/>
    <w:rsid w:val="00F568B8"/>
    <w:rsid w:val="00F56A7A"/>
    <w:rsid w:val="00F573CE"/>
    <w:rsid w:val="00F576CB"/>
    <w:rsid w:val="00F6098C"/>
    <w:rsid w:val="00F60F5D"/>
    <w:rsid w:val="00F620C2"/>
    <w:rsid w:val="00F627AC"/>
    <w:rsid w:val="00F63367"/>
    <w:rsid w:val="00F633FB"/>
    <w:rsid w:val="00F645C0"/>
    <w:rsid w:val="00F64FF2"/>
    <w:rsid w:val="00F658F0"/>
    <w:rsid w:val="00F6640C"/>
    <w:rsid w:val="00F6746D"/>
    <w:rsid w:val="00F67E8D"/>
    <w:rsid w:val="00F718FC"/>
    <w:rsid w:val="00F71A2A"/>
    <w:rsid w:val="00F71EBF"/>
    <w:rsid w:val="00F7280E"/>
    <w:rsid w:val="00F72AA4"/>
    <w:rsid w:val="00F745FE"/>
    <w:rsid w:val="00F75611"/>
    <w:rsid w:val="00F75C0E"/>
    <w:rsid w:val="00F769E1"/>
    <w:rsid w:val="00F76AAA"/>
    <w:rsid w:val="00F76CAD"/>
    <w:rsid w:val="00F76D3A"/>
    <w:rsid w:val="00F7760C"/>
    <w:rsid w:val="00F81AF7"/>
    <w:rsid w:val="00F82167"/>
    <w:rsid w:val="00F82229"/>
    <w:rsid w:val="00F8250E"/>
    <w:rsid w:val="00F82FE4"/>
    <w:rsid w:val="00F8374B"/>
    <w:rsid w:val="00F83B79"/>
    <w:rsid w:val="00F8420C"/>
    <w:rsid w:val="00F848F3"/>
    <w:rsid w:val="00F85C11"/>
    <w:rsid w:val="00F85C16"/>
    <w:rsid w:val="00F86429"/>
    <w:rsid w:val="00F87FAB"/>
    <w:rsid w:val="00F902D8"/>
    <w:rsid w:val="00F9049C"/>
    <w:rsid w:val="00F907B2"/>
    <w:rsid w:val="00F90BE9"/>
    <w:rsid w:val="00F90ECC"/>
    <w:rsid w:val="00F91564"/>
    <w:rsid w:val="00F921C0"/>
    <w:rsid w:val="00F92353"/>
    <w:rsid w:val="00F926D8"/>
    <w:rsid w:val="00F92C4C"/>
    <w:rsid w:val="00F94CCD"/>
    <w:rsid w:val="00F94F44"/>
    <w:rsid w:val="00F9508D"/>
    <w:rsid w:val="00F96558"/>
    <w:rsid w:val="00F96CE3"/>
    <w:rsid w:val="00F96EE7"/>
    <w:rsid w:val="00F97579"/>
    <w:rsid w:val="00FA0084"/>
    <w:rsid w:val="00FA0C1D"/>
    <w:rsid w:val="00FA1FCF"/>
    <w:rsid w:val="00FA26F6"/>
    <w:rsid w:val="00FA36F6"/>
    <w:rsid w:val="00FA3DB0"/>
    <w:rsid w:val="00FA49ED"/>
    <w:rsid w:val="00FA5010"/>
    <w:rsid w:val="00FA6586"/>
    <w:rsid w:val="00FA7559"/>
    <w:rsid w:val="00FA7609"/>
    <w:rsid w:val="00FA7D24"/>
    <w:rsid w:val="00FB2E49"/>
    <w:rsid w:val="00FB2EFB"/>
    <w:rsid w:val="00FB35D1"/>
    <w:rsid w:val="00FB37A2"/>
    <w:rsid w:val="00FB510E"/>
    <w:rsid w:val="00FB5A4F"/>
    <w:rsid w:val="00FB661B"/>
    <w:rsid w:val="00FB6B44"/>
    <w:rsid w:val="00FB7005"/>
    <w:rsid w:val="00FC02E9"/>
    <w:rsid w:val="00FC121B"/>
    <w:rsid w:val="00FC199A"/>
    <w:rsid w:val="00FC2145"/>
    <w:rsid w:val="00FC21C2"/>
    <w:rsid w:val="00FC23B5"/>
    <w:rsid w:val="00FC2958"/>
    <w:rsid w:val="00FC3E8D"/>
    <w:rsid w:val="00FC3F66"/>
    <w:rsid w:val="00FC3FA7"/>
    <w:rsid w:val="00FC56A7"/>
    <w:rsid w:val="00FC69DD"/>
    <w:rsid w:val="00FC7981"/>
    <w:rsid w:val="00FC7E41"/>
    <w:rsid w:val="00FD0CF7"/>
    <w:rsid w:val="00FD1D0A"/>
    <w:rsid w:val="00FD1FC2"/>
    <w:rsid w:val="00FD2384"/>
    <w:rsid w:val="00FD254B"/>
    <w:rsid w:val="00FD2AEC"/>
    <w:rsid w:val="00FD3111"/>
    <w:rsid w:val="00FD5AE9"/>
    <w:rsid w:val="00FD69D9"/>
    <w:rsid w:val="00FD7599"/>
    <w:rsid w:val="00FD7844"/>
    <w:rsid w:val="00FD78F0"/>
    <w:rsid w:val="00FE0EA2"/>
    <w:rsid w:val="00FE19BE"/>
    <w:rsid w:val="00FE211B"/>
    <w:rsid w:val="00FE23DC"/>
    <w:rsid w:val="00FE2579"/>
    <w:rsid w:val="00FE298E"/>
    <w:rsid w:val="00FE3193"/>
    <w:rsid w:val="00FE3C0D"/>
    <w:rsid w:val="00FE3D46"/>
    <w:rsid w:val="00FE43DC"/>
    <w:rsid w:val="00FE44E2"/>
    <w:rsid w:val="00FE4D21"/>
    <w:rsid w:val="00FE4E00"/>
    <w:rsid w:val="00FE4F1D"/>
    <w:rsid w:val="00FE55CE"/>
    <w:rsid w:val="00FE5BA5"/>
    <w:rsid w:val="00FE5C35"/>
    <w:rsid w:val="00FE5FA8"/>
    <w:rsid w:val="00FE6BD1"/>
    <w:rsid w:val="00FE71D6"/>
    <w:rsid w:val="00FE7259"/>
    <w:rsid w:val="00FF06FA"/>
    <w:rsid w:val="00FF0C75"/>
    <w:rsid w:val="00FF1383"/>
    <w:rsid w:val="00FF1D0A"/>
    <w:rsid w:val="00FF2875"/>
    <w:rsid w:val="00FF30B7"/>
    <w:rsid w:val="00FF32FB"/>
    <w:rsid w:val="00FF3C57"/>
    <w:rsid w:val="00FF4D06"/>
    <w:rsid w:val="00FF5124"/>
    <w:rsid w:val="00FF528B"/>
    <w:rsid w:val="00FF72FE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;"/>
  <w14:docId w14:val="335AA4BF"/>
  <w14:defaultImageDpi w14:val="330"/>
  <w15:chartTrackingRefBased/>
  <w15:docId w15:val="{ECC8C15C-471A-4C6A-BBE4-C898A4E6C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B03"/>
    <w:pPr>
      <w:spacing w:line="276" w:lineRule="auto"/>
      <w:ind w:firstLine="284"/>
      <w:jc w:val="both"/>
    </w:pPr>
    <w:rPr>
      <w:rFonts w:ascii="Times New Roman" w:hAnsi="Times New Roman"/>
      <w:sz w:val="24"/>
      <w:szCs w:val="22"/>
      <w:lang w:val="en-GB" w:eastAsia="en-US"/>
    </w:rPr>
  </w:style>
  <w:style w:type="paragraph" w:styleId="Balk1">
    <w:name w:val="heading 1"/>
    <w:basedOn w:val="Normal"/>
    <w:next w:val="GvdeMetni"/>
    <w:link w:val="Balk1Char"/>
    <w:uiPriority w:val="9"/>
    <w:qFormat/>
    <w:rsid w:val="00B14F5D"/>
    <w:pPr>
      <w:keepNext/>
      <w:keepLines/>
      <w:spacing w:before="120" w:after="120" w:line="360" w:lineRule="auto"/>
      <w:outlineLvl w:val="0"/>
    </w:pPr>
    <w:rPr>
      <w:rFonts w:ascii="Minion Pro" w:eastAsia="Times New Roman" w:hAnsi="Minion Pro" w:cs="Times New Roman"/>
      <w:b/>
      <w:bCs/>
      <w:sz w:val="20"/>
      <w:szCs w:val="28"/>
      <w:lang w:eastAsia="x-none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14F5D"/>
    <w:pPr>
      <w:keepNext/>
      <w:keepLines/>
      <w:spacing w:before="120" w:line="360" w:lineRule="auto"/>
      <w:outlineLvl w:val="1"/>
    </w:pPr>
    <w:rPr>
      <w:rFonts w:ascii="Minion Pro" w:eastAsia="Times New Roman" w:hAnsi="Minion Pro" w:cs="Times New Roman"/>
      <w:b/>
      <w:bCs/>
      <w:i/>
      <w:sz w:val="20"/>
      <w:szCs w:val="26"/>
      <w:lang w:eastAsia="x-none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492F26"/>
    <w:pPr>
      <w:keepNext/>
      <w:keepLines/>
      <w:spacing w:before="120" w:line="360" w:lineRule="auto"/>
      <w:outlineLvl w:val="2"/>
    </w:pPr>
    <w:rPr>
      <w:rFonts w:ascii="Minion Pro" w:eastAsia="Times New Roman" w:hAnsi="Minion Pro" w:cs="Times New Roman"/>
      <w:i/>
      <w:sz w:val="20"/>
      <w:szCs w:val="24"/>
      <w:lang w:eastAsia="x-none"/>
    </w:rPr>
  </w:style>
  <w:style w:type="paragraph" w:styleId="Balk4">
    <w:name w:val="heading 4"/>
    <w:basedOn w:val="Normal"/>
    <w:next w:val="Normal"/>
    <w:link w:val="Balk4Char"/>
    <w:autoRedefine/>
    <w:uiPriority w:val="9"/>
    <w:unhideWhenUsed/>
    <w:qFormat/>
    <w:rsid w:val="00457B2C"/>
    <w:pPr>
      <w:keepNext/>
      <w:keepLines/>
      <w:spacing w:before="120" w:line="360" w:lineRule="auto"/>
      <w:outlineLvl w:val="3"/>
    </w:pPr>
    <w:rPr>
      <w:rFonts w:ascii="Minion Pro" w:eastAsia="Trebuchet MS" w:hAnsi="Minion Pro" w:cs="Times New Roman"/>
      <w:iCs/>
      <w:sz w:val="18"/>
      <w:szCs w:val="20"/>
      <w:lang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1"/>
    <w:qFormat/>
    <w:rsid w:val="007E3B03"/>
    <w:pPr>
      <w:spacing w:after="120"/>
    </w:pPr>
    <w:rPr>
      <w:rFonts w:eastAsia="Trebuchet MS" w:cs="Times New Roman"/>
      <w:szCs w:val="18"/>
      <w:lang w:eastAsia="x-none"/>
    </w:rPr>
  </w:style>
  <w:style w:type="character" w:customStyle="1" w:styleId="GvdeMetniChar">
    <w:name w:val="Gövde Metni Char"/>
    <w:link w:val="GvdeMetni"/>
    <w:uiPriority w:val="1"/>
    <w:rsid w:val="007E3B03"/>
    <w:rPr>
      <w:rFonts w:ascii="Times New Roman" w:eastAsia="Trebuchet MS" w:hAnsi="Times New Roman"/>
      <w:sz w:val="24"/>
      <w:szCs w:val="18"/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F66C3"/>
    <w:pPr>
      <w:spacing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CF66C3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uiPriority w:val="9"/>
    <w:rsid w:val="00B14F5D"/>
    <w:rPr>
      <w:rFonts w:ascii="Minion Pro" w:eastAsia="Times New Roman" w:hAnsi="Minion Pro" w:cs="Times New Roman"/>
      <w:b/>
      <w:bCs/>
      <w:szCs w:val="28"/>
      <w:lang w:val="en-GB"/>
    </w:rPr>
  </w:style>
  <w:style w:type="paragraph" w:styleId="DipnotMetni">
    <w:name w:val="footnote text"/>
    <w:basedOn w:val="Normal"/>
    <w:link w:val="DipnotMetniChar"/>
    <w:uiPriority w:val="99"/>
    <w:unhideWhenUsed/>
    <w:rsid w:val="00CF66C3"/>
    <w:pPr>
      <w:spacing w:line="240" w:lineRule="auto"/>
    </w:pPr>
    <w:rPr>
      <w:rFonts w:ascii="Calibri" w:hAnsi="Calibri" w:cs="Times New Roman"/>
      <w:sz w:val="20"/>
      <w:szCs w:val="20"/>
      <w:lang w:val="x-none" w:eastAsia="x-none"/>
    </w:rPr>
  </w:style>
  <w:style w:type="character" w:customStyle="1" w:styleId="DipnotMetniChar">
    <w:name w:val="Dipnot Metni Char"/>
    <w:link w:val="DipnotMetni"/>
    <w:uiPriority w:val="99"/>
    <w:rsid w:val="00CF66C3"/>
    <w:rPr>
      <w:sz w:val="20"/>
      <w:szCs w:val="20"/>
    </w:rPr>
  </w:style>
  <w:style w:type="character" w:styleId="DipnotBavurusu">
    <w:name w:val="footnote reference"/>
    <w:uiPriority w:val="99"/>
    <w:unhideWhenUsed/>
    <w:rsid w:val="00CF66C3"/>
    <w:rPr>
      <w:vertAlign w:val="superscript"/>
    </w:rPr>
  </w:style>
  <w:style w:type="paragraph" w:customStyle="1" w:styleId="SonnotMetni1">
    <w:name w:val="Sonnot Metni1"/>
    <w:basedOn w:val="Normal"/>
    <w:link w:val="SonnotMetniChar"/>
    <w:uiPriority w:val="99"/>
    <w:semiHidden/>
    <w:unhideWhenUsed/>
    <w:rsid w:val="00CF66C3"/>
    <w:pPr>
      <w:spacing w:line="240" w:lineRule="auto"/>
    </w:pPr>
    <w:rPr>
      <w:rFonts w:ascii="Calibri" w:hAnsi="Calibri" w:cs="Times New Roman"/>
      <w:sz w:val="20"/>
      <w:szCs w:val="20"/>
      <w:lang w:val="x-none" w:eastAsia="x-none"/>
    </w:rPr>
  </w:style>
  <w:style w:type="character" w:customStyle="1" w:styleId="SonnotMetniChar">
    <w:name w:val="Sonnot Metni Char"/>
    <w:link w:val="SonnotMetni1"/>
    <w:uiPriority w:val="99"/>
    <w:semiHidden/>
    <w:rsid w:val="00CF66C3"/>
    <w:rPr>
      <w:sz w:val="20"/>
      <w:szCs w:val="20"/>
    </w:rPr>
  </w:style>
  <w:style w:type="character" w:customStyle="1" w:styleId="SonnotBavurusu1">
    <w:name w:val="Sonnot Başvurusu1"/>
    <w:uiPriority w:val="99"/>
    <w:semiHidden/>
    <w:unhideWhenUsed/>
    <w:rsid w:val="00CF66C3"/>
    <w:rPr>
      <w:vertAlign w:val="superscript"/>
    </w:rPr>
  </w:style>
  <w:style w:type="paragraph" w:styleId="AralkYok">
    <w:name w:val="No Spacing"/>
    <w:uiPriority w:val="1"/>
    <w:qFormat/>
    <w:rsid w:val="00CF66C3"/>
    <w:rPr>
      <w:sz w:val="22"/>
      <w:szCs w:val="22"/>
      <w:lang w:eastAsia="en-US"/>
    </w:rPr>
  </w:style>
  <w:style w:type="character" w:styleId="Kpr">
    <w:name w:val="Hyperlink"/>
    <w:uiPriority w:val="99"/>
    <w:unhideWhenUsed/>
    <w:rsid w:val="00CF66C3"/>
    <w:rPr>
      <w:color w:val="0000FF"/>
      <w:u w:val="single"/>
    </w:rPr>
  </w:style>
  <w:style w:type="paragraph" w:customStyle="1" w:styleId="stbilgi">
    <w:name w:val="Üstbilgi"/>
    <w:basedOn w:val="Normal"/>
    <w:link w:val="stbilgiChar"/>
    <w:uiPriority w:val="99"/>
    <w:unhideWhenUsed/>
    <w:rsid w:val="00CF66C3"/>
    <w:pPr>
      <w:tabs>
        <w:tab w:val="center" w:pos="4536"/>
        <w:tab w:val="right" w:pos="9072"/>
      </w:tabs>
      <w:spacing w:line="240" w:lineRule="auto"/>
    </w:pPr>
    <w:rPr>
      <w:rFonts w:ascii="Trebuchet MS" w:hAnsi="Trebuchet MS" w:cs="Times New Roman"/>
      <w:sz w:val="18"/>
      <w:szCs w:val="20"/>
      <w:lang w:val="x-none" w:eastAsia="x-none"/>
    </w:rPr>
  </w:style>
  <w:style w:type="character" w:customStyle="1" w:styleId="stbilgiChar">
    <w:name w:val="Üstbilgi Char"/>
    <w:link w:val="stbilgi"/>
    <w:uiPriority w:val="99"/>
    <w:rsid w:val="00CF66C3"/>
    <w:rPr>
      <w:rFonts w:ascii="Trebuchet MS" w:hAnsi="Trebuchet MS"/>
      <w:sz w:val="18"/>
    </w:rPr>
  </w:style>
  <w:style w:type="paragraph" w:customStyle="1" w:styleId="Altbilgi">
    <w:name w:val="Altbilgi"/>
    <w:basedOn w:val="Normal"/>
    <w:link w:val="AltbilgiChar"/>
    <w:uiPriority w:val="99"/>
    <w:unhideWhenUsed/>
    <w:rsid w:val="00CF66C3"/>
    <w:pPr>
      <w:tabs>
        <w:tab w:val="center" w:pos="4536"/>
        <w:tab w:val="right" w:pos="9072"/>
      </w:tabs>
      <w:spacing w:line="240" w:lineRule="auto"/>
    </w:pPr>
    <w:rPr>
      <w:rFonts w:ascii="Trebuchet MS" w:hAnsi="Trebuchet MS" w:cs="Times New Roman"/>
      <w:sz w:val="18"/>
      <w:szCs w:val="20"/>
      <w:lang w:val="x-none" w:eastAsia="x-none"/>
    </w:rPr>
  </w:style>
  <w:style w:type="character" w:customStyle="1" w:styleId="AltbilgiChar">
    <w:name w:val="Altbilgi Char"/>
    <w:link w:val="Altbilgi"/>
    <w:uiPriority w:val="99"/>
    <w:rsid w:val="00CF66C3"/>
    <w:rPr>
      <w:rFonts w:ascii="Trebuchet MS" w:hAnsi="Trebuchet MS"/>
      <w:sz w:val="18"/>
    </w:rPr>
  </w:style>
  <w:style w:type="character" w:customStyle="1" w:styleId="Balk2Char">
    <w:name w:val="Başlık 2 Char"/>
    <w:link w:val="Balk2"/>
    <w:uiPriority w:val="9"/>
    <w:rsid w:val="00B14F5D"/>
    <w:rPr>
      <w:rFonts w:ascii="Minion Pro" w:eastAsia="Times New Roman" w:hAnsi="Minion Pro" w:cs="Times New Roman"/>
      <w:b/>
      <w:bCs/>
      <w:i/>
      <w:szCs w:val="26"/>
      <w:lang w:val="en-GB"/>
    </w:rPr>
  </w:style>
  <w:style w:type="table" w:styleId="TabloKlavuzu">
    <w:name w:val="Table Grid"/>
    <w:basedOn w:val="NormalTablo"/>
    <w:uiPriority w:val="59"/>
    <w:rsid w:val="00CF66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uiPriority w:val="99"/>
    <w:semiHidden/>
    <w:rsid w:val="00CF66C3"/>
    <w:rPr>
      <w:color w:val="808080"/>
    </w:rPr>
  </w:style>
  <w:style w:type="character" w:styleId="SatrNumaras">
    <w:name w:val="line number"/>
    <w:basedOn w:val="VarsaylanParagrafYazTipi"/>
    <w:uiPriority w:val="99"/>
    <w:semiHidden/>
    <w:unhideWhenUsed/>
    <w:rsid w:val="00CF66C3"/>
  </w:style>
  <w:style w:type="paragraph" w:styleId="Dzeltme">
    <w:name w:val="Revision"/>
    <w:hidden/>
    <w:uiPriority w:val="99"/>
    <w:semiHidden/>
    <w:rsid w:val="00CE1403"/>
    <w:rPr>
      <w:rFonts w:ascii="Trebuchet MS" w:hAnsi="Trebuchet MS"/>
      <w:sz w:val="18"/>
      <w:szCs w:val="22"/>
      <w:lang w:eastAsia="en-US"/>
    </w:rPr>
  </w:style>
  <w:style w:type="character" w:customStyle="1" w:styleId="izelgeAklamasCharChar">
    <w:name w:val="Çizelge Açıklaması Char Char"/>
    <w:link w:val="izelgeAklamasChar"/>
    <w:locked/>
    <w:rsid w:val="00CE1403"/>
    <w:rPr>
      <w:sz w:val="24"/>
      <w:szCs w:val="24"/>
      <w:lang w:val="tr-TR" w:eastAsia="tr-TR" w:bidi="ar-SA"/>
    </w:rPr>
  </w:style>
  <w:style w:type="paragraph" w:customStyle="1" w:styleId="izelgeAklamasChar">
    <w:name w:val="Çizelge Açıklaması Char"/>
    <w:link w:val="izelgeAklamasCharChar"/>
    <w:rsid w:val="00CE1403"/>
    <w:pPr>
      <w:jc w:val="center"/>
    </w:pPr>
    <w:rPr>
      <w:sz w:val="24"/>
      <w:szCs w:val="24"/>
    </w:rPr>
  </w:style>
  <w:style w:type="paragraph" w:customStyle="1" w:styleId="izelgeiOatadan">
    <w:name w:val="Çizelge İçi Oatadan"/>
    <w:rsid w:val="00CE1403"/>
    <w:pPr>
      <w:jc w:val="center"/>
    </w:pPr>
    <w:rPr>
      <w:rFonts w:ascii="Times New Roman" w:eastAsia="Times New Roman" w:hAnsi="Times New Roman" w:cs="Times New Roman"/>
      <w:szCs w:val="24"/>
    </w:rPr>
  </w:style>
  <w:style w:type="character" w:styleId="AklamaBavurusu">
    <w:name w:val="annotation reference"/>
    <w:uiPriority w:val="99"/>
    <w:rsid w:val="00AA54C4"/>
    <w:rPr>
      <w:sz w:val="16"/>
      <w:szCs w:val="16"/>
    </w:rPr>
  </w:style>
  <w:style w:type="paragraph" w:styleId="AklamaMetni">
    <w:name w:val="annotation text"/>
    <w:basedOn w:val="Normal"/>
    <w:link w:val="AklamaMetniChar"/>
    <w:rsid w:val="00AA54C4"/>
    <w:pPr>
      <w:spacing w:line="240" w:lineRule="auto"/>
      <w:ind w:firstLine="0"/>
      <w:jc w:val="left"/>
    </w:pPr>
    <w:rPr>
      <w:rFonts w:eastAsia="Times New Roman" w:cs="Times New Roman"/>
      <w:sz w:val="20"/>
      <w:szCs w:val="20"/>
      <w:lang w:val="x-none" w:eastAsia="tr-TR"/>
    </w:rPr>
  </w:style>
  <w:style w:type="character" w:customStyle="1" w:styleId="AklamaMetniChar">
    <w:name w:val="Açıklama Metni Char"/>
    <w:link w:val="AklamaMetni"/>
    <w:rsid w:val="00AA54C4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DE594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22F23"/>
    <w:pPr>
      <w:ind w:firstLine="284"/>
      <w:jc w:val="both"/>
    </w:pPr>
    <w:rPr>
      <w:rFonts w:ascii="Trebuchet MS" w:hAnsi="Trebuchet MS"/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A22F23"/>
    <w:rPr>
      <w:rFonts w:ascii="Trebuchet MS" w:eastAsia="Times New Roman" w:hAnsi="Trebuchet MS" w:cs="Times New Roman"/>
      <w:b/>
      <w:bCs/>
      <w:sz w:val="20"/>
      <w:szCs w:val="20"/>
      <w:lang w:eastAsia="tr-TR"/>
    </w:rPr>
  </w:style>
  <w:style w:type="character" w:customStyle="1" w:styleId="longtext">
    <w:name w:val="long_text"/>
    <w:basedOn w:val="VarsaylanParagrafYazTipi"/>
    <w:rsid w:val="000D0D9E"/>
  </w:style>
  <w:style w:type="character" w:customStyle="1" w:styleId="Balk3Char">
    <w:name w:val="Başlık 3 Char"/>
    <w:link w:val="Balk3"/>
    <w:uiPriority w:val="9"/>
    <w:rsid w:val="00492F26"/>
    <w:rPr>
      <w:rFonts w:ascii="Minion Pro" w:eastAsia="Times New Roman" w:hAnsi="Minion Pro" w:cs="Times New Roman"/>
      <w:i/>
      <w:sz w:val="20"/>
      <w:szCs w:val="24"/>
      <w:lang w:val="en-GB"/>
    </w:rPr>
  </w:style>
  <w:style w:type="character" w:styleId="zlenenKpr">
    <w:name w:val="FollowedHyperlink"/>
    <w:uiPriority w:val="99"/>
    <w:semiHidden/>
    <w:unhideWhenUsed/>
    <w:rsid w:val="005811E4"/>
    <w:rPr>
      <w:color w:val="800080"/>
      <w:u w:val="single"/>
    </w:rPr>
  </w:style>
  <w:style w:type="paragraph" w:customStyle="1" w:styleId="Ref">
    <w:name w:val="Ref"/>
    <w:rsid w:val="008E6871"/>
    <w:pPr>
      <w:widowControl w:val="0"/>
      <w:numPr>
        <w:numId w:val="6"/>
      </w:numPr>
      <w:jc w:val="both"/>
    </w:pPr>
    <w:rPr>
      <w:rFonts w:ascii="Times New Roman" w:eastAsia="Times New Roman" w:hAnsi="Times New Roman" w:cs="Times New Roman"/>
      <w:sz w:val="18"/>
      <w:lang w:val="en-GB" w:eastAsia="en-US"/>
    </w:rPr>
  </w:style>
  <w:style w:type="paragraph" w:customStyle="1" w:styleId="reference">
    <w:name w:val="reference"/>
    <w:basedOn w:val="Normal"/>
    <w:rsid w:val="008E6871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tr-TR"/>
    </w:rPr>
  </w:style>
  <w:style w:type="paragraph" w:customStyle="1" w:styleId="Default">
    <w:name w:val="Default"/>
    <w:rsid w:val="003D20EE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customStyle="1" w:styleId="DzTablo21">
    <w:name w:val="Düz Tablo 21"/>
    <w:basedOn w:val="NormalTablo"/>
    <w:uiPriority w:val="42"/>
    <w:rsid w:val="0001094C"/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Balk4Char">
    <w:name w:val="Başlık 4 Char"/>
    <w:link w:val="Balk4"/>
    <w:uiPriority w:val="9"/>
    <w:rsid w:val="00457B2C"/>
    <w:rPr>
      <w:rFonts w:ascii="Minion Pro" w:eastAsia="Trebuchet MS" w:hAnsi="Minion Pro" w:cs="Times New Roman"/>
      <w:iCs/>
      <w:sz w:val="18"/>
      <w:lang w:val="en-GB"/>
    </w:rPr>
  </w:style>
  <w:style w:type="character" w:customStyle="1" w:styleId="authors">
    <w:name w:val="authors"/>
    <w:rsid w:val="00473954"/>
    <w:rPr>
      <w:rFonts w:cs="Times New Roman"/>
    </w:rPr>
  </w:style>
  <w:style w:type="character" w:customStyle="1" w:styleId="Date1">
    <w:name w:val="Date1"/>
    <w:rsid w:val="00473954"/>
    <w:rPr>
      <w:rFonts w:cs="Times New Roman"/>
    </w:rPr>
  </w:style>
  <w:style w:type="character" w:customStyle="1" w:styleId="arttitle">
    <w:name w:val="art_title"/>
    <w:rsid w:val="00473954"/>
    <w:rPr>
      <w:rFonts w:cs="Times New Roman"/>
    </w:rPr>
  </w:style>
  <w:style w:type="character" w:customStyle="1" w:styleId="serialtitle">
    <w:name w:val="serial_title"/>
    <w:rsid w:val="00473954"/>
    <w:rPr>
      <w:rFonts w:cs="Times New Roman"/>
    </w:rPr>
  </w:style>
  <w:style w:type="character" w:customStyle="1" w:styleId="volumeissue">
    <w:name w:val="volume_issue"/>
    <w:rsid w:val="00473954"/>
    <w:rPr>
      <w:rFonts w:cs="Times New Roman"/>
    </w:rPr>
  </w:style>
  <w:style w:type="character" w:customStyle="1" w:styleId="pagerange">
    <w:name w:val="page_range"/>
    <w:rsid w:val="00473954"/>
    <w:rPr>
      <w:rFonts w:cs="Times New Roman"/>
    </w:rPr>
  </w:style>
  <w:style w:type="character" w:customStyle="1" w:styleId="doilink">
    <w:name w:val="doi_link"/>
    <w:rsid w:val="00473954"/>
    <w:rPr>
      <w:rFonts w:cs="Times New Roman"/>
    </w:rPr>
  </w:style>
  <w:style w:type="character" w:customStyle="1" w:styleId="author">
    <w:name w:val="author"/>
    <w:rsid w:val="00473954"/>
    <w:rPr>
      <w:rFonts w:cs="Times New Roman"/>
    </w:rPr>
  </w:style>
  <w:style w:type="character" w:customStyle="1" w:styleId="pubyear">
    <w:name w:val="pubyear"/>
    <w:rsid w:val="00473954"/>
    <w:rPr>
      <w:rFonts w:cs="Times New Roman"/>
    </w:rPr>
  </w:style>
  <w:style w:type="character" w:customStyle="1" w:styleId="articletitle">
    <w:name w:val="articletitle"/>
    <w:rsid w:val="00473954"/>
    <w:rPr>
      <w:rFonts w:cs="Times New Roman"/>
    </w:rPr>
  </w:style>
  <w:style w:type="character" w:customStyle="1" w:styleId="vol">
    <w:name w:val="vol"/>
    <w:rsid w:val="00473954"/>
    <w:rPr>
      <w:rFonts w:cs="Times New Roman"/>
    </w:rPr>
  </w:style>
  <w:style w:type="character" w:customStyle="1" w:styleId="citedissue">
    <w:name w:val="citedissue"/>
    <w:rsid w:val="00473954"/>
    <w:rPr>
      <w:rFonts w:cs="Times New Roman"/>
    </w:rPr>
  </w:style>
  <w:style w:type="character" w:customStyle="1" w:styleId="pagefirst">
    <w:name w:val="pagefirst"/>
    <w:rsid w:val="00473954"/>
    <w:rPr>
      <w:rFonts w:cs="Times New Roman"/>
    </w:rPr>
  </w:style>
  <w:style w:type="character" w:styleId="Vurgu">
    <w:name w:val="Emphasis"/>
    <w:uiPriority w:val="20"/>
    <w:qFormat/>
    <w:rsid w:val="00473954"/>
    <w:rPr>
      <w:rFonts w:cs="Times New Roman"/>
      <w:i/>
      <w:iCs/>
    </w:rPr>
  </w:style>
  <w:style w:type="table" w:styleId="AkGlgeleme">
    <w:name w:val="Light Shading"/>
    <w:basedOn w:val="NormalTablo"/>
    <w:uiPriority w:val="60"/>
    <w:rsid w:val="009C59E1"/>
    <w:rPr>
      <w:rFonts w:eastAsia="Times New Roman" w:cs="Times New Roma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eParagraf">
    <w:name w:val="List Paragraph"/>
    <w:basedOn w:val="Normal"/>
    <w:uiPriority w:val="34"/>
    <w:qFormat/>
    <w:rsid w:val="00F13F5F"/>
    <w:pPr>
      <w:ind w:left="720"/>
      <w:contextualSpacing/>
    </w:pPr>
  </w:style>
  <w:style w:type="table" w:customStyle="1" w:styleId="a">
    <w:name w:val="Светлая заливка"/>
    <w:basedOn w:val="NormalTablo"/>
    <w:uiPriority w:val="60"/>
    <w:rsid w:val="00162700"/>
    <w:rPr>
      <w:rFonts w:eastAsia="Times New Roman" w:cs="Times New Roma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Kaynaka">
    <w:name w:val="Bibliography"/>
    <w:basedOn w:val="Normal"/>
    <w:next w:val="Normal"/>
    <w:uiPriority w:val="37"/>
    <w:unhideWhenUsed/>
    <w:rsid w:val="005952BD"/>
    <w:pPr>
      <w:spacing w:after="200"/>
      <w:ind w:firstLine="0"/>
      <w:jc w:val="left"/>
    </w:pPr>
    <w:rPr>
      <w:rFonts w:ascii="Calibri" w:hAnsi="Calibri"/>
      <w:sz w:val="22"/>
      <w:lang w:val="tr-TR"/>
    </w:rPr>
  </w:style>
  <w:style w:type="paragraph" w:styleId="stBilgi0">
    <w:name w:val="header"/>
    <w:basedOn w:val="Normal"/>
    <w:link w:val="stBilgiChar0"/>
    <w:uiPriority w:val="99"/>
    <w:unhideWhenUsed/>
    <w:rsid w:val="009E3FDC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9E3FDC"/>
    <w:rPr>
      <w:rFonts w:ascii="Times New Roman" w:hAnsi="Times New Roman"/>
      <w:sz w:val="24"/>
      <w:szCs w:val="22"/>
      <w:lang w:val="en-GB" w:eastAsia="en-US"/>
    </w:rPr>
  </w:style>
  <w:style w:type="paragraph" w:styleId="AltBilgi0">
    <w:name w:val="footer"/>
    <w:basedOn w:val="Normal"/>
    <w:link w:val="AltBilgiChar0"/>
    <w:uiPriority w:val="99"/>
    <w:unhideWhenUsed/>
    <w:rsid w:val="009E3FDC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9E3FDC"/>
    <w:rPr>
      <w:rFonts w:ascii="Times New Roman" w:hAnsi="Times New Roman"/>
      <w:sz w:val="24"/>
      <w:szCs w:val="22"/>
      <w:lang w:val="en-GB" w:eastAsia="en-US"/>
    </w:rPr>
  </w:style>
  <w:style w:type="paragraph" w:styleId="SonNotMetni">
    <w:name w:val="endnote text"/>
    <w:basedOn w:val="Normal"/>
    <w:link w:val="SonNotMetniChar0"/>
    <w:uiPriority w:val="99"/>
    <w:semiHidden/>
    <w:unhideWhenUsed/>
    <w:rsid w:val="00FC121B"/>
    <w:pPr>
      <w:spacing w:line="240" w:lineRule="auto"/>
    </w:pPr>
    <w:rPr>
      <w:sz w:val="20"/>
      <w:szCs w:val="20"/>
    </w:rPr>
  </w:style>
  <w:style w:type="character" w:customStyle="1" w:styleId="SonNotMetniChar0">
    <w:name w:val="Son Not Metni Char"/>
    <w:basedOn w:val="VarsaylanParagrafYazTipi"/>
    <w:link w:val="SonNotMetni"/>
    <w:uiPriority w:val="99"/>
    <w:semiHidden/>
    <w:rsid w:val="00FC121B"/>
    <w:rPr>
      <w:rFonts w:ascii="Times New Roman" w:hAnsi="Times New Roman"/>
      <w:lang w:val="en-GB" w:eastAsia="en-US"/>
    </w:rPr>
  </w:style>
  <w:style w:type="character" w:styleId="SonNotBavurusu">
    <w:name w:val="endnote reference"/>
    <w:basedOn w:val="VarsaylanParagrafYazTipi"/>
    <w:uiPriority w:val="99"/>
    <w:semiHidden/>
    <w:unhideWhenUsed/>
    <w:rsid w:val="00FC121B"/>
    <w:rPr>
      <w:vertAlign w:val="superscript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C7614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Pr>
      <w:color w:val="605E5C"/>
      <w:shd w:val="clear" w:color="auto" w:fill="E1DFDD"/>
    </w:rPr>
  </w:style>
  <w:style w:type="table" w:customStyle="1" w:styleId="TabloKlavuzu1">
    <w:name w:val="Tablo Kılavuzu1"/>
    <w:basedOn w:val="NormalTablo"/>
    <w:next w:val="TabloKlavuzu"/>
    <w:uiPriority w:val="39"/>
    <w:rsid w:val="0007538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2769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4234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8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36838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6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2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42699">
          <w:marLeft w:val="-225"/>
          <w:marRight w:val="-225"/>
          <w:marTop w:val="24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626829">
                  <w:marLeft w:val="0"/>
                  <w:marRight w:val="0"/>
                  <w:marTop w:val="0"/>
                  <w:marBottom w:val="120"/>
                  <w:divBdr>
                    <w:top w:val="single" w:sz="6" w:space="7" w:color="0955A8"/>
                    <w:left w:val="single" w:sz="6" w:space="8" w:color="0955A8"/>
                    <w:bottom w:val="single" w:sz="6" w:space="5" w:color="0955A8"/>
                    <w:right w:val="single" w:sz="6" w:space="8" w:color="0955A8"/>
                  </w:divBdr>
                </w:div>
              </w:divsChild>
            </w:div>
          </w:divsChild>
        </w:div>
      </w:divsChild>
    </w:div>
    <w:div w:id="18671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2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prensip.gen.tr" TargetMode="External"/><Relationship Id="rId18" Type="http://schemas.openxmlformats.org/officeDocument/2006/relationships/hyperlink" Target="https://doi.org/example.123456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dergipark.org.tr/tr/pub/alinterisosbil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yperlink" Target="https://orcid.org/" TargetMode="External"/><Relationship Id="rId20" Type="http://schemas.openxmlformats.org/officeDocument/2006/relationships/hyperlink" Target="https://doi.org/example.12345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rgipark.org.tr/tr/pub/alinterisosbi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s://doi.org/example.123456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prensip.gen.tr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Fah70</b:Tag>
    <b:SourceType>JournalArticle</b:SourceType>
    <b:Guid>{48F6B16B-3BC6-46E6-BD3B-370194E4B753}</b:Guid>
    <b:Title>Selçukluların'ın Anı'yı Fethi ve Buradaki Selçuklu Eserleri</b:Title>
    <b:Year>1970</b:Year>
    <b:Author>
      <b:Author>
        <b:NameList>
          <b:Person>
            <b:Last>Kırzıoğlu</b:Last>
            <b:First>Fahrettin</b:First>
          </b:Person>
        </b:NameList>
      </b:Author>
    </b:Author>
    <b:JournalName>Selçuklu Araştırmaları Dergisi</b:JournalName>
    <b:RefOrder>1</b:RefOrder>
  </b:Source>
  <b:Source>
    <b:Tag>Çvr03</b:Tag>
    <b:SourceType>Book</b:SourceType>
    <b:Guid>{CAF5AC46-A238-4F78-9028-7C171AC89764}</b:Guid>
    <b:Title>Gürcistan Tarihi ( Eski Çağlardan 1212 Yılına Kadar)</b:Title>
    <b:Year>2003</b:Year>
    <b:City>Ankara</b:City>
    <b:Publisher>Türk Tarih Kurumu </b:Publisher>
    <b:Author>
      <b:Author>
        <b:NameList>
          <b:Person>
            <b:Last>Andrea</b:Last>
            <b:First>Çvr.Hrand</b:First>
            <b:Middle>D.</b:Middle>
          </b:Person>
          <b:Person>
            <b:Last>Merçil</b:Last>
            <b:First>Hzl.Erdoğan</b:First>
          </b:Person>
        </b:NameList>
      </b:Author>
    </b:Author>
    <b:RefOrder>2</b:RefOrder>
  </b:Source>
  <b:Source>
    <b:Tag>Orh73</b:Tag>
    <b:SourceType>Book</b:SourceType>
    <b:Guid>{B748E0BE-AA06-4800-89C1-BCA315275E58}</b:Guid>
    <b:Title>Dedem Korkudun Kitabı</b:Title>
    <b:Year>1973</b:Year>
    <b:City>İstanbul</b:City>
    <b:Publisher>Başbakanlık Kültür Müsteşarlığı Yay</b:Publisher>
    <b:Author>
      <b:Author>
        <b:NameList>
          <b:Person>
            <b:Last>Gökyay</b:Last>
            <b:First>Orhan</b:First>
            <b:Middle>Şaik</b:Middle>
          </b:Person>
        </b:NameList>
      </b:Author>
    </b:Author>
    <b:RefOrder>3</b:RefOrder>
  </b:Source>
  <b:Source>
    <b:Tag>Ren47</b:Tag>
    <b:SourceType>Book</b:SourceType>
    <b:Guid>{0412F53F-105A-4684-A777-4D2BB9562381}</b:Guid>
    <b:Title>Histoire de l'arménie</b:Title>
    <b:Year>1947</b:Year>
    <b:City>Parıs</b:City>
    <b:Author>
      <b:Author>
        <b:NameList>
          <b:Person>
            <b:Last>Grousset</b:Last>
            <b:First>Rene</b:First>
          </b:Person>
        </b:NameList>
      </b:Author>
    </b:Author>
    <b:RefOrder>4</b:RefOrder>
  </b:Source>
  <b:Source>
    <b:Tag>Kır53</b:Tag>
    <b:SourceType>Book</b:SourceType>
    <b:Guid>{D0B1DAB3-BCBF-4476-812E-E27D596CDA53}</b:Guid>
    <b:Author>
      <b:Author>
        <b:NameList>
          <b:Person>
            <b:Last>Kırzıoğlu</b:Last>
            <b:First>Fahrettin</b:First>
          </b:Person>
        </b:NameList>
      </b:Author>
    </b:Author>
    <b:Title>Kars Tarihi</b:Title>
    <b:Year>1953</b:Year>
    <b:Pages>153</b:Pages>
    <b:City>İstanbul</b:City>
    <b:Publisher>Işıl matbaası</b:Publisher>
    <b:LCID>tr-TR</b:LCID>
    <b:RefOrder>5</b:RefOrder>
  </b:Source>
  <b:Source>
    <b:Tag>Env93</b:Tag>
    <b:SourceType>Book</b:SourceType>
    <b:Guid>{D37A875F-4563-428A-BDED-857905EC2A66}</b:Guid>
    <b:Title>Selçuklulardan Cumhuriyete Erzurum</b:Title>
    <b:Year>1993</b:Year>
    <b:City>Ankara</b:City>
    <b:Publisher>Erzurum Ticaret ve Sanayi Odası Yayını</b:Publisher>
    <b:Author>
      <b:Author>
        <b:NameList>
          <b:Person>
            <b:Last>Konukçu</b:Last>
            <b:First>Enver</b:First>
          </b:Person>
        </b:NameList>
      </b:Author>
    </b:Author>
    <b:RefOrder>6</b:RefOrder>
  </b:Source>
  <b:Source>
    <b:Tag>Meh43</b:Tag>
    <b:SourceType>JournalArticle</b:SourceType>
    <b:Guid>{D94510D3-22E2-4B85-805E-4AAE37F9127D}</b:Guid>
    <b:Title>Anadolu Selçuklu Tarihinin Yerli Kaynakları</b:Title>
    <b:Year>1943</b:Year>
    <b:JournalName>Belleten</b:JournalName>
    <b:Pages>379-485</b:Pages>
    <b:Author>
      <b:Author>
        <b:NameList>
          <b:Person>
            <b:Last>Köprülü</b:Last>
            <b:First>Mehmet</b:First>
            <b:Middle>Fuad</b:Middle>
          </b:Person>
        </b:NameList>
      </b:Author>
    </b:Author>
    <b:RefOrder>7</b:RefOrder>
  </b:Source>
  <b:Source>
    <b:Tag>Gül92</b:Tag>
    <b:SourceType>Book</b:SourceType>
    <b:Guid>{0F2A5173-680E-4494-B00F-1903ADEA27BA}</b:Guid>
    <b:Title>Yakın Tarihimizde Kars ve Doğu Anadolu Sempozyumu Türk Fethi Öncesinde Bizans'ın Doğu Anadolu Siyaseti</b:Title>
    <b:Year>1992</b:Year>
    <b:Publisher>Kars Valiliği ve Atatürk Üniversitesi</b:Publisher>
    <b:City>Kars</b:City>
    <b:Author>
      <b:Author>
        <b:NameList>
          <b:Person>
            <b:Last>Öğün</b:Last>
            <b:First>Gülay</b:First>
          </b:Person>
        </b:NameList>
      </b:Author>
    </b:Author>
    <b:RefOrder>8</b:RefOrder>
  </b:Source>
  <b:Source>
    <b:Tag>Ali93</b:Tag>
    <b:SourceType>Book</b:SourceType>
    <b:Guid>{D52B7E2B-E775-4958-8CF0-AD96CA5595A2}</b:Guid>
    <b:Title>Anadolu'nun Fethi Selçuklular Dönemi</b:Title>
    <b:Year>1993</b:Year>
    <b:City>Ankara</b:City>
    <b:Publisher>Türk Tarih Kurumu</b:Publisher>
    <b:Author>
      <b:Author>
        <b:NameList>
          <b:Person>
            <b:Last>Sevim</b:Last>
            <b:First>Ali</b:First>
          </b:Person>
        </b:NameList>
      </b:Author>
    </b:Author>
    <b:RefOrder>9</b:RefOrder>
  </b:Source>
  <b:Source>
    <b:Tag>Ser</b:Tag>
    <b:SourceType>Book</b:SourceType>
    <b:Guid>{9A1F2593-3572-45ED-B29D-28DB052BE117}</b:Guid>
    <b:Title>Dünyayı Değiştiren On Yıl</b:Title>
    <b:Author>
      <b:Author>
        <b:NameList>
          <b:Person>
            <b:Last>Tanilli</b:Last>
            <b:First>Server</b:First>
          </b:Person>
        </b:NameList>
      </b:Author>
    </b:Author>
    <b:Year>1989</b:Year>
    <b:City>İstanbul</b:City>
    <b:Publisher>Say Yayınları</b:Publisher>
    <b:Pages>44</b:Pages>
    <b:RefOrder>10</b:RefOrder>
  </b:Source>
  <b:Source>
    <b:Tag>Osm04</b:Tag>
    <b:SourceType>Book</b:SourceType>
    <b:Guid>{4D3935FB-28F4-4D70-BD7D-20FCCA884522}</b:Guid>
    <b:Title>Doğu Anadolu Türk Devletleri Tarihi</b:Title>
    <b:Year>2004</b:Year>
    <b:City>İstanbul</b:City>
    <b:Publisher>Ötüken Neşriyat</b:Publisher>
    <b:Author>
      <b:Author>
        <b:NameList>
          <b:Person>
            <b:Last>Turan</b:Last>
            <b:First>Osman</b:First>
          </b:Person>
        </b:NameList>
      </b:Author>
    </b:Author>
    <b:RefOrder>11</b:RefOrder>
  </b:Source>
  <b:Source>
    <b:Tag>Osm93</b:Tag>
    <b:SourceType>Book</b:SourceType>
    <b:Guid>{D43266B7-401E-4DBD-8FC1-861505FF1043}</b:Guid>
    <b:Title>Selçuklular zamanında Türkiye</b:Title>
    <b:Year>1993</b:Year>
    <b:City>İstanbul</b:City>
    <b:Publisher>Boğaziçi Yayınları</b:Publisher>
    <b:Author>
      <b:Author>
        <b:NameList>
          <b:Person>
            <b:Last>Turan</b:Last>
            <b:First>Osman</b:First>
          </b:Person>
        </b:NameList>
      </b:Author>
    </b:Author>
    <b:RefOrder>12</b:RefOrder>
  </b:Source>
  <b:Source>
    <b:Tag>Müv37</b:Tag>
    <b:SourceType>JournalArticle</b:SourceType>
    <b:Guid>{A64F7448-8EEF-44FD-9105-5CFCDF875797}</b:Guid>
    <b:Title>Türk Fütuhatı Tarihi (889-1269)</b:Title>
    <b:Year>1937</b:Year>
    <b:JournalName>İstanbul Üniversitesi Edebiyat Fakültesi, Tarih Semineri Dergisi </b:JournalName>
    <b:Pages>154-244</b:Pages>
    <b:Author>
      <b:Author>
        <b:NameList>
          <b:Person>
            <b:Last>Vardan</b:Last>
            <b:First>Müverrih</b:First>
          </b:Person>
          <b:Person>
            <b:Last>Andreasyan</b:Last>
            <b:First>Çvr.Hrant</b:First>
            <b:Middle>D.</b:Middle>
          </b:Person>
        </b:NameList>
      </b:Author>
    </b:Author>
    <b:RefOrder>13</b:RefOrder>
  </b:Source>
  <b:Source>
    <b:Tag>Mük13</b:Tag>
    <b:SourceType>Book</b:SourceType>
    <b:Guid>{CE1AD131-78CA-400A-ADD0-96F177D8713A}</b:Guid>
    <b:Title>Türkiye Tarihi Selçuklular Devri 1. Cilt</b:Title>
    <b:Year>2013</b:Year>
    <b:City>Ankara</b:City>
    <b:Publisher>Türk Tarih Kurumu </b:Publisher>
    <b:Author>
      <b:Author>
        <b:NameList>
          <b:Person>
            <b:Last>Yinanç</b:Last>
            <b:First>Mükrimin</b:First>
            <b:Middle>Halil</b:Middle>
          </b:Person>
        </b:NameList>
      </b:Author>
    </b:Author>
    <b:RefOrder>14</b:RefOrder>
  </b:Source>
  <b:Source>
    <b:Tag>Muh86</b:Tag>
    <b:SourceType>Book</b:SourceType>
    <b:Guid>{A82A0629-2F1B-4D55-B23E-F4364B2C5372}</b:Guid>
    <b:Title>Dede Korkut Kitabı</b:Title>
    <b:Year>1986</b:Year>
    <b:City>İstanbul</b:City>
    <b:Publisher>Boğaziçi Yayınları</b:Publisher>
    <b:Author>
      <b:Author>
        <b:NameList>
          <b:Person>
            <b:Last>Ergin</b:Last>
            <b:First>Muharrem</b:First>
          </b:Person>
        </b:NameList>
      </b:Author>
    </b:Author>
    <b:RefOrder>15</b:RefOrder>
  </b:Source>
  <b:Source>
    <b:Tag>Dol05</b:Tag>
    <b:SourceType>Book</b:SourceType>
    <b:Guid>{8043649D-0DAD-4319-9E0D-CB55CBE9DA81}</b:Guid>
    <b:Author>
      <b:Author>
        <b:NameList>
          <b:Person>
            <b:Last>Dolanoğlu</b:Last>
            <b:First>Sosi</b:First>
          </b:Person>
        </b:NameList>
      </b:Author>
    </b:Author>
    <b:Title>Başlangıcından 1071'e Ermenilerin Tarihi </b:Title>
    <b:Year>2005</b:Year>
    <b:City>İstanbul</b:City>
    <b:Publisher>Aras</b:Publisher>
    <b:RefOrder>16</b:RefOrder>
  </b:Source>
  <b:Source>
    <b:Tag>ElH99</b:Tag>
    <b:SourceType>Book</b:SourceType>
    <b:Guid>{7ACB89B8-5BBE-412B-BCAB-86D164F11D0B}</b:Guid>
    <b:Author>
      <b:Author>
        <b:NameList>
          <b:Person>
            <b:Last>El-Hüseyni</b:Last>
            <b:First>Naşır</b:First>
            <b:Middle>İbn Ali</b:Middle>
          </b:Person>
          <b:Person>
            <b:Last>Lugal</b:Last>
            <b:First>Çvr.</b:First>
            <b:Middle>Necati</b:Middle>
          </b:Person>
        </b:NameList>
      </b:Author>
    </b:Author>
    <b:Title>Ahbarü'd-Devleti's-Selçukiyye</b:Title>
    <b:Year>1999</b:Year>
    <b:City>Ankara</b:City>
    <b:Publisher>Türk Tarih Kurumu</b:Publisher>
    <b:RefOrder>17</b:RefOrder>
  </b:Source>
  <b:Source>
    <b:Tag>Sev90</b:Tag>
    <b:SourceType>Book</b:SourceType>
    <b:Guid>{ECCFCF63-441C-426A-AD9E-010F0097ED9F}</b:Guid>
    <b:Author>
      <b:Author>
        <b:NameList>
          <b:Person>
            <b:Last>Sevim</b:Last>
            <b:First>Ali</b:First>
          </b:Person>
        </b:NameList>
      </b:Author>
    </b:Author>
    <b:Title>Anadolu Fatihi Kutalmışoğlu Süleyman Şah</b:Title>
    <b:Year>1990</b:Year>
    <b:City>Ankara</b:City>
    <b:Publisher>Türk Tarih Kurumu</b:Publisher>
    <b:RefOrder>18</b:RefOrder>
  </b:Source>
</b:Sources>
</file>

<file path=customXml/itemProps1.xml><?xml version="1.0" encoding="utf-8"?>
<ds:datastoreItem xmlns:ds="http://schemas.openxmlformats.org/officeDocument/2006/customXml" ds:itemID="{1F4FB609-71B5-4050-9317-C5BEDBF38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1257</Words>
  <Characters>7168</Characters>
  <Application>Microsoft Office Word</Application>
  <DocSecurity>0</DocSecurity>
  <Lines>59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>Technical Editor</Manager>
  <Company>MASTEB</Company>
  <LinksUpToDate>false</LinksUpToDate>
  <CharactersWithSpaces>8409</CharactersWithSpaces>
  <SharedDoc>false</SharedDoc>
  <HLinks>
    <vt:vector size="18" baseType="variant">
      <vt:variant>
        <vt:i4>5570576</vt:i4>
      </vt:variant>
      <vt:variant>
        <vt:i4>3</vt:i4>
      </vt:variant>
      <vt:variant>
        <vt:i4>0</vt:i4>
      </vt:variant>
      <vt:variant>
        <vt:i4>5</vt:i4>
      </vt:variant>
      <vt:variant>
        <vt:lpwstr>https://orcid.org/0000-0001-7908-0602</vt:lpwstr>
      </vt:variant>
      <vt:variant>
        <vt:lpwstr/>
      </vt:variant>
      <vt:variant>
        <vt:i4>5308441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1-8621-6248</vt:lpwstr>
      </vt:variant>
      <vt:variant>
        <vt:lpwstr/>
      </vt:variant>
      <vt:variant>
        <vt:i4>3735568</vt:i4>
      </vt:variant>
      <vt:variant>
        <vt:i4>0</vt:i4>
      </vt:variant>
      <vt:variant>
        <vt:i4>0</vt:i4>
      </vt:variant>
      <vt:variant>
        <vt:i4>5</vt:i4>
      </vt:variant>
      <vt:variant>
        <vt:lpwstr>mailto:abdullah.acik@deu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ical Editor</dc:creator>
  <cp:keywords/>
  <dc:description/>
  <cp:lastModifiedBy>YIGIT TASTAN</cp:lastModifiedBy>
  <cp:revision>39</cp:revision>
  <cp:lastPrinted>2021-12-14T13:00:00Z</cp:lastPrinted>
  <dcterms:created xsi:type="dcterms:W3CDTF">2022-12-23T08:00:00Z</dcterms:created>
  <dcterms:modified xsi:type="dcterms:W3CDTF">2022-12-30T17:50:00Z</dcterms:modified>
</cp:coreProperties>
</file>